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77E884" w14:textId="748A3778" w:rsidR="0033023A" w:rsidRDefault="0033023A" w:rsidP="0033023A">
      <w:pPr>
        <w:pStyle w:val="Title"/>
        <w:rPr>
          <w:ins w:id="0" w:author="Coles, Nicholas A." w:date="2024-06-17T20:52:00Z" w16du:dateUtc="2024-06-18T00:52:00Z"/>
        </w:rPr>
      </w:pPr>
      <w:ins w:id="1" w:author="Coles, Nicholas A." w:date="2024-06-17T20:56:00Z" w16du:dateUtc="2024-06-18T00:56:00Z">
        <w:r>
          <w:t>D</w:t>
        </w:r>
      </w:ins>
      <w:ins w:id="2" w:author="Coles, Nicholas A." w:date="2024-06-17T20:53:00Z" w16du:dateUtc="2024-06-18T00:53:00Z">
        <w:r>
          <w:t xml:space="preserve">emand characteristics </w:t>
        </w:r>
      </w:ins>
      <w:ins w:id="3" w:author="Coles, Nicholas A." w:date="2024-06-17T20:56:00Z" w16du:dateUtc="2024-06-18T00:56:00Z">
        <w:r>
          <w:t>exert potentially powerful effects that are unreliable and difficult to explain:</w:t>
        </w:r>
      </w:ins>
      <w:ins w:id="4" w:author="Coles, Nicholas A." w:date="2024-06-17T20:54:00Z" w16du:dateUtc="2024-06-18T00:54:00Z">
        <w:r>
          <w:t xml:space="preserve"> A meta-</w:t>
        </w:r>
      </w:ins>
      <w:ins w:id="5" w:author="Coles, Nicholas A." w:date="2024-06-17T20:55:00Z" w16du:dateUtc="2024-06-18T00:55:00Z">
        <w:r>
          <w:t>analysis of manipulations of explicit hypothesis cues</w:t>
        </w:r>
      </w:ins>
    </w:p>
    <w:p w14:paraId="18B8A731" w14:textId="0EF112A6" w:rsidR="001920C3" w:rsidDel="0033023A" w:rsidRDefault="00000000">
      <w:pPr>
        <w:pStyle w:val="Title"/>
        <w:rPr>
          <w:del w:id="6" w:author="Coles, Nicholas A." w:date="2024-06-17T20:56:00Z" w16du:dateUtc="2024-06-18T00:56:00Z"/>
        </w:rPr>
      </w:pPr>
      <w:del w:id="7" w:author="Coles, Nicholas A." w:date="2024-06-17T20:56:00Z" w16du:dateUtc="2024-06-18T00:56:00Z">
        <w:r w:rsidDel="0033023A">
          <w:delText>What have we learned about demand characteristics? A meta-analytic review of experimental manipulations of explicit hypothesis cues</w:delText>
        </w:r>
      </w:del>
    </w:p>
    <w:p w14:paraId="7EF2BAC5" w14:textId="77777777" w:rsidR="001920C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0F40BB5" w14:textId="77777777" w:rsidR="001920C3" w:rsidRDefault="00000000">
      <w:pPr>
        <w:pStyle w:val="Author"/>
      </w:pPr>
      <w:r>
        <w:rPr>
          <w:vertAlign w:val="superscript"/>
        </w:rPr>
        <w:t>1</w:t>
      </w:r>
      <w:r>
        <w:t xml:space="preserve"> Anonymous for peer review</w:t>
      </w:r>
    </w:p>
    <w:p w14:paraId="6D71E735" w14:textId="77777777" w:rsidR="001920C3" w:rsidRDefault="00000000">
      <w:pPr>
        <w:pStyle w:val="Author"/>
      </w:pPr>
      <w:r>
        <w:rPr>
          <w:vertAlign w:val="superscript"/>
        </w:rPr>
        <w:t>2</w:t>
      </w:r>
      <w:r>
        <w:t xml:space="preserve"> Anonymous for peer review</w:t>
      </w:r>
    </w:p>
    <w:p w14:paraId="45BFCEE5" w14:textId="77777777" w:rsidR="001920C3" w:rsidRDefault="00000000">
      <w:pPr>
        <w:pStyle w:val="BodyText"/>
      </w:pPr>
      <w:r>
        <w:t>                                                                                                                                                    </w:t>
      </w:r>
    </w:p>
    <w:p w14:paraId="6A70FDBB" w14:textId="77777777" w:rsidR="001920C3" w:rsidRDefault="00000000">
      <w:pPr>
        <w:pStyle w:val="BodyText"/>
      </w:pPr>
      <w:r>
        <w:t> </w:t>
      </w:r>
    </w:p>
    <w:p w14:paraId="0BC2E746" w14:textId="77777777" w:rsidR="001920C3" w:rsidRDefault="00000000">
      <w:pPr>
        <w:pStyle w:val="authornote-title"/>
        <w:framePr w:wrap="notBeside"/>
      </w:pPr>
      <w:r>
        <w:lastRenderedPageBreak/>
        <w:t>Author note</w:t>
      </w:r>
    </w:p>
    <w:p w14:paraId="4F2F10F7" w14:textId="77777777" w:rsidR="001920C3"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5BAAB7D5" w14:textId="77777777" w:rsidR="001920C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F5B59FE" w14:textId="77777777" w:rsidR="001920C3" w:rsidRDefault="00000000">
      <w:pPr>
        <w:pStyle w:val="authornote"/>
        <w:framePr w:wrap="notBeside"/>
      </w:pPr>
      <w:r>
        <w:t>Correspondence concerning this article should be addressed to Anonymous for peer review (NAC), Anonymous for peer review. E-mail: Anonymous for peer review</w:t>
      </w:r>
    </w:p>
    <w:p w14:paraId="2E984987" w14:textId="77777777" w:rsidR="001920C3" w:rsidRDefault="00000000">
      <w:pPr>
        <w:pStyle w:val="h1-pagebreak"/>
      </w:pPr>
      <w:r>
        <w:lastRenderedPageBreak/>
        <w:t>Abstract</w:t>
      </w:r>
    </w:p>
    <w:p w14:paraId="23499B3C" w14:textId="77777777" w:rsidR="001920C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14:paraId="59D50272" w14:textId="77777777" w:rsidR="001920C3" w:rsidRDefault="00000000">
      <w:pPr>
        <w:pStyle w:val="BodyText"/>
      </w:pPr>
      <w:r>
        <w:rPr>
          <w:i/>
          <w:iCs/>
        </w:rPr>
        <w:t>Keywords:</w:t>
      </w:r>
      <w:r>
        <w:t xml:space="preserve"> demand characteristics, expectancies, placebo, confounds, meta-analysis</w:t>
      </w:r>
    </w:p>
    <w:p w14:paraId="301C2D16" w14:textId="77777777" w:rsidR="0033023A" w:rsidRDefault="0033023A" w:rsidP="0033023A">
      <w:pPr>
        <w:pStyle w:val="Title"/>
        <w:rPr>
          <w:ins w:id="8" w:author="Coles, Nicholas A." w:date="2024-06-17T20:58:00Z" w16du:dateUtc="2024-06-18T00:58:00Z"/>
        </w:rPr>
      </w:pPr>
      <w:ins w:id="9" w:author="Coles, Nicholas A." w:date="2024-06-17T20:58:00Z" w16du:dateUtc="2024-06-18T00:58:00Z">
        <w:r>
          <w:lastRenderedPageBreak/>
          <w:t>Demand characteristics exert potentially powerful effects that are unreliable and difficult to explain: A meta-analysis of manipulations of explicit hypothesis cues</w:t>
        </w:r>
      </w:ins>
    </w:p>
    <w:p w14:paraId="5BCBAB5A" w14:textId="2CCC2E62" w:rsidR="001920C3" w:rsidDel="0033023A" w:rsidRDefault="00000000">
      <w:pPr>
        <w:pStyle w:val="h1-pagebreak"/>
        <w:rPr>
          <w:del w:id="10" w:author="Coles, Nicholas A." w:date="2024-06-17T20:58:00Z" w16du:dateUtc="2024-06-18T00:58:00Z"/>
        </w:rPr>
      </w:pPr>
      <w:del w:id="11" w:author="Coles, Nicholas A." w:date="2024-06-17T20:58:00Z" w16du:dateUtc="2024-06-18T00:58:00Z">
        <w:r w:rsidDel="0033023A">
          <w:delText>What have we learned about demand characteristics? A meta-analytic review of experimental manipulations of explicit hypothesis cues</w:delText>
        </w:r>
      </w:del>
    </w:p>
    <w:p w14:paraId="2F7970AA" w14:textId="77777777" w:rsidR="001920C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E402D9" w14:textId="77777777" w:rsidR="001920C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64E178D" w14:textId="77777777" w:rsidR="001920C3"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w:t>
      </w:r>
      <w:r>
        <w:lastRenderedPageBreak/>
        <w:t xml:space="preserve">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1CEA3219" w14:textId="77777777" w:rsidR="001920C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w:t>
      </w:r>
      <w:del w:id="12" w:author="Coles, Nicholas A." w:date="2024-06-17T17:11:00Z" w16du:dateUtc="2024-06-17T21:11:00Z">
        <w:r w:rsidDel="00DF1BAC">
          <w:delText>/</w:delText>
        </w:r>
      </w:del>
      <w:r>
        <w:t>o take stock of what we have learned – if anything – about demand effects. We begin by briefly reviewing one of the most comprehensive and influential framework describing their effects.</w:t>
      </w:r>
    </w:p>
    <w:p w14:paraId="5F90B38F" w14:textId="77777777" w:rsidR="001920C3" w:rsidRDefault="00000000">
      <w:pPr>
        <w:pStyle w:val="Heading2"/>
      </w:pPr>
      <w:bookmarkStart w:id="13" w:name="Xa0d64ece604650f58e403bddeb4af76aa562f5e"/>
      <w:r>
        <w:t>How do demand characteristics alter participant responses?</w:t>
      </w:r>
    </w:p>
    <w:p w14:paraId="4D4563EB" w14:textId="1794E594" w:rsidR="001920C3"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unified decades of previous theorizing by positing that demand effects </w:t>
      </w:r>
      <w:del w:id="14" w:author="Coles, Nicholas A." w:date="2024-06-17T17:11:00Z" w16du:dateUtc="2024-06-17T21:11:00Z">
        <w:r w:rsidDel="00DF1BAC">
          <w:delText xml:space="preserve">had </w:delText>
        </w:r>
      </w:del>
      <w:ins w:id="15" w:author="Coles, Nicholas A." w:date="2024-06-17T17:11:00Z" w16du:dateUtc="2024-06-17T21:11:00Z">
        <w:r w:rsidR="00DF1BAC">
          <w:t>ha</w:t>
        </w:r>
        <w:r w:rsidR="00DF1BAC">
          <w:t>ve</w:t>
        </w:r>
        <w:r w:rsidR="00DF1BAC">
          <w:t xml:space="preserve"> </w:t>
        </w:r>
      </w:ins>
      <w:r>
        <w:t>three key moderators: (1) receptivity to cues, (2) motivation to provide hypothesis-consistent responses, and (3) opportunity to alter responses.</w:t>
      </w:r>
    </w:p>
    <w:p w14:paraId="7A170895" w14:textId="04DA93BC" w:rsidR="001920C3" w:rsidRDefault="00000000">
      <w:pPr>
        <w:pStyle w:val="BodyText"/>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w:t>
      </w:r>
      <w:r>
        <w:lastRenderedPageBreak/>
        <w:t>explains the study hypothesis. Demand characteristics are certainly present, but they are not predicted to have an impact because the infant is not receptive to the cues. Even if the infant possessed the astonishing ability to read, it’s possible they would mis</w:t>
      </w:r>
      <w:ins w:id="16" w:author="Coles, Nicholas A." w:date="2024-06-17T17:13:00Z" w16du:dateUtc="2024-06-17T21:13:00Z">
        <w:r w:rsidR="00DF1BAC">
          <w:t xml:space="preserve">understand </w:t>
        </w:r>
      </w:ins>
      <w:del w:id="17" w:author="Coles, Nicholas A." w:date="2024-06-17T17:13:00Z" w16du:dateUtc="2024-06-17T21:13:00Z">
        <w:r w:rsidDel="00DF1BAC">
          <w:delText xml:space="preserve">interpret </w:delText>
        </w:r>
      </w:del>
      <w:r>
        <w:t>the cues – which may be considered another form of non-receptivity (Corneille &amp; Lush, 2022). We mention this receptivity moderator for the sake of comprehensiveness, but will not discuss it further.</w:t>
      </w:r>
    </w:p>
    <w:p w14:paraId="60B130A4" w14:textId="77777777" w:rsidR="001920C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w:t>
      </w:r>
      <w:commentRangeStart w:id="18"/>
      <w:r>
        <w:t>[Rosnow and Rosenthal (1997); see also Silverman, 1965].</w:t>
      </w:r>
      <w:commentRangeEnd w:id="18"/>
      <w:r w:rsidR="00DF1BAC">
        <w:rPr>
          <w:rStyle w:val="CommentReference"/>
        </w:rPr>
        <w:commentReference w:id="18"/>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8A3EECE" w14:textId="77777777" w:rsidR="001920C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2),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140D058B" w14:textId="39635465" w:rsidR="001920C3" w:rsidDel="00DF1BAC" w:rsidRDefault="00000000">
      <w:pPr>
        <w:pStyle w:val="Heading2"/>
        <w:rPr>
          <w:del w:id="19" w:author="Coles, Nicholas A." w:date="2024-06-17T17:16:00Z" w16du:dateUtc="2024-06-17T21:16:00Z"/>
        </w:rPr>
      </w:pPr>
      <w:bookmarkStart w:id="20" w:name="X7ef48a646a694d0abb435ce91653f968705894a"/>
      <w:bookmarkEnd w:id="13"/>
      <w:del w:id="21" w:author="Coles, Nicholas A." w:date="2024-06-17T17:16:00Z" w16du:dateUtc="2024-06-17T21:16:00Z">
        <w:r w:rsidDel="00DF1BAC">
          <w:delText>When do demand characteristics impact participant responses?</w:delText>
        </w:r>
      </w:del>
    </w:p>
    <w:p w14:paraId="529A5B85" w14:textId="2D07E3D2" w:rsidR="001920C3" w:rsidDel="00DF1BAC" w:rsidRDefault="00000000">
      <w:pPr>
        <w:pStyle w:val="FirstParagraph"/>
        <w:rPr>
          <w:del w:id="22" w:author="Coles, Nicholas A." w:date="2024-06-17T17:16:00Z" w16du:dateUtc="2024-06-17T21:16:00Z"/>
        </w:rPr>
      </w:pPr>
      <w:del w:id="23" w:author="Coles, Nicholas A." w:date="2024-06-17T17:16:00Z" w16du:dateUtc="2024-06-17T21:16:00Z">
        <w:r w:rsidDel="00DF1BAC">
          <w:delText>Motivation</w:delText>
        </w:r>
      </w:del>
    </w:p>
    <w:p w14:paraId="06B5D5BC" w14:textId="152BF630" w:rsidR="001920C3" w:rsidDel="00DF1BAC" w:rsidRDefault="00000000">
      <w:pPr>
        <w:numPr>
          <w:ilvl w:val="0"/>
          <w:numId w:val="24"/>
        </w:numPr>
        <w:rPr>
          <w:del w:id="24" w:author="Coles, Nicholas A." w:date="2024-06-17T17:16:00Z" w16du:dateUtc="2024-06-17T21:16:00Z"/>
        </w:rPr>
      </w:pPr>
      <w:del w:id="25" w:author="Coles, Nicholas A." w:date="2024-06-17T17:16:00Z" w16du:dateUtc="2024-06-17T21:16:00Z">
        <w:r w:rsidDel="00DF1BAC">
          <w:delText>Student vs. non-student</w:delText>
        </w:r>
      </w:del>
    </w:p>
    <w:p w14:paraId="08D54DAA" w14:textId="023EA9E0" w:rsidR="001920C3" w:rsidDel="00DF1BAC" w:rsidRDefault="00000000">
      <w:pPr>
        <w:numPr>
          <w:ilvl w:val="0"/>
          <w:numId w:val="24"/>
        </w:numPr>
        <w:rPr>
          <w:del w:id="26" w:author="Coles, Nicholas A." w:date="2024-06-17T17:16:00Z" w16du:dateUtc="2024-06-17T21:16:00Z"/>
        </w:rPr>
      </w:pPr>
      <w:del w:id="27" w:author="Coles, Nicholas A." w:date="2024-06-17T17:16:00Z" w16du:dateUtc="2024-06-17T21:16:00Z">
        <w:r w:rsidDel="00DF1BAC">
          <w:delText>Payment vs. no payment</w:delText>
        </w:r>
      </w:del>
    </w:p>
    <w:p w14:paraId="7A11275B" w14:textId="75BB657D" w:rsidR="001920C3" w:rsidDel="00DF1BAC" w:rsidRDefault="00000000">
      <w:pPr>
        <w:numPr>
          <w:ilvl w:val="1"/>
          <w:numId w:val="25"/>
        </w:numPr>
        <w:rPr>
          <w:del w:id="28" w:author="Coles, Nicholas A." w:date="2024-06-17T17:16:00Z" w16du:dateUtc="2024-06-17T21:16:00Z"/>
        </w:rPr>
      </w:pPr>
      <w:del w:id="29" w:author="Coles, Nicholas A." w:date="2024-06-17T17:16:00Z" w16du:dateUtc="2024-06-17T21:16:00Z">
        <w:r w:rsidDel="00DF1BAC">
          <w:delText>Berinsky et al. (2012): Demand are particularly problematic for MTurk participants becuase they want compensation</w:delText>
        </w:r>
      </w:del>
    </w:p>
    <w:p w14:paraId="7F1FBB86" w14:textId="4DCD8F7A" w:rsidR="001920C3" w:rsidDel="00DF1BAC" w:rsidRDefault="00000000">
      <w:pPr>
        <w:numPr>
          <w:ilvl w:val="1"/>
          <w:numId w:val="25"/>
        </w:numPr>
        <w:rPr>
          <w:del w:id="30" w:author="Coles, Nicholas A." w:date="2024-06-17T17:16:00Z" w16du:dateUtc="2024-06-17T21:16:00Z"/>
        </w:rPr>
      </w:pPr>
      <w:del w:id="31" w:author="Coles, Nicholas A." w:date="2024-06-17T17:16:00Z" w16du:dateUtc="2024-06-17T21:16:00Z">
        <w:r w:rsidDel="00DF1BAC">
          <w:delText>de Quidt, Hauschofer, and Ruth (2017): No evidence that incentives increase demand effects</w:delText>
        </w:r>
      </w:del>
    </w:p>
    <w:p w14:paraId="7F6A126A" w14:textId="1FB128B2" w:rsidR="001920C3" w:rsidDel="00DF1BAC" w:rsidRDefault="00000000">
      <w:pPr>
        <w:numPr>
          <w:ilvl w:val="1"/>
          <w:numId w:val="25"/>
        </w:numPr>
        <w:rPr>
          <w:del w:id="32" w:author="Coles, Nicholas A." w:date="2024-06-17T17:16:00Z" w16du:dateUtc="2024-06-17T21:16:00Z"/>
        </w:rPr>
      </w:pPr>
      <w:del w:id="33" w:author="Coles, Nicholas A." w:date="2024-06-17T17:16:00Z" w16du:dateUtc="2024-06-17T21:16:00Z">
        <w:r w:rsidDel="00DF1BAC">
          <w:delText>Orne (1969): “…effect may be reversed if payment is involved”</w:delText>
        </w:r>
      </w:del>
    </w:p>
    <w:p w14:paraId="23516DC3" w14:textId="58E6B4B8" w:rsidR="001920C3" w:rsidDel="00DF1BAC" w:rsidRDefault="00000000">
      <w:pPr>
        <w:pStyle w:val="FirstParagraph"/>
        <w:rPr>
          <w:del w:id="34" w:author="Coles, Nicholas A." w:date="2024-06-17T17:16:00Z" w16du:dateUtc="2024-06-17T21:16:00Z"/>
        </w:rPr>
      </w:pPr>
      <w:del w:id="35" w:author="Coles, Nicholas A." w:date="2024-06-17T17:16:00Z" w16du:dateUtc="2024-06-17T21:16:00Z">
        <w:r w:rsidDel="00DF1BAC">
          <w:delText>Opportunity</w:delText>
        </w:r>
      </w:del>
    </w:p>
    <w:p w14:paraId="05EC920F" w14:textId="6555B633" w:rsidR="001920C3" w:rsidDel="00DF1BAC" w:rsidRDefault="00000000">
      <w:pPr>
        <w:numPr>
          <w:ilvl w:val="0"/>
          <w:numId w:val="26"/>
        </w:numPr>
        <w:rPr>
          <w:del w:id="36" w:author="Coles, Nicholas A." w:date="2024-06-17T17:16:00Z" w16du:dateUtc="2024-06-17T21:16:00Z"/>
        </w:rPr>
      </w:pPr>
      <w:del w:id="37" w:author="Coles, Nicholas A." w:date="2024-06-17T17:16:00Z" w16du:dateUtc="2024-06-17T21:16:00Z">
        <w:r w:rsidDel="00DF1BAC">
          <w:delText>Within vs. between</w:delText>
        </w:r>
      </w:del>
    </w:p>
    <w:p w14:paraId="5FABF01C" w14:textId="22823EEE" w:rsidR="001920C3" w:rsidDel="00DF1BAC" w:rsidRDefault="00000000">
      <w:pPr>
        <w:pStyle w:val="Compact"/>
        <w:numPr>
          <w:ilvl w:val="1"/>
          <w:numId w:val="27"/>
        </w:numPr>
        <w:rPr>
          <w:del w:id="38" w:author="Coles, Nicholas A." w:date="2024-06-17T17:16:00Z" w16du:dateUtc="2024-06-17T21:16:00Z"/>
        </w:rPr>
      </w:pPr>
      <w:del w:id="39" w:author="Coles, Nicholas A." w:date="2024-06-17T17:16:00Z" w16du:dateUtc="2024-06-17T21:16:00Z">
        <w:r w:rsidDel="00DF1BAC">
          <w:delText>“Demand effects are likely to be stronger in a within designs”. Better able to ascertain demand effects. They know w</w:delText>
        </w:r>
      </w:del>
    </w:p>
    <w:p w14:paraId="622757E2" w14:textId="6F4FC1AA" w:rsidR="001920C3" w:rsidDel="00DF1BAC" w:rsidRDefault="00000000">
      <w:pPr>
        <w:pStyle w:val="FirstParagraph"/>
        <w:rPr>
          <w:del w:id="40" w:author="Coles, Nicholas A." w:date="2024-06-17T17:16:00Z" w16du:dateUtc="2024-06-17T21:16:00Z"/>
        </w:rPr>
      </w:pPr>
      <w:del w:id="41" w:author="Coles, Nicholas A." w:date="2024-06-17T17:16:00Z" w16du:dateUtc="2024-06-17T21:16:00Z">
        <w:r w:rsidDel="00DF1BAC">
          <w:delText>Disagreements about whether payment matters</w:delText>
        </w:r>
      </w:del>
    </w:p>
    <w:p w14:paraId="1A6360A8" w14:textId="77777777" w:rsidR="001920C3" w:rsidRDefault="00000000">
      <w:pPr>
        <w:pStyle w:val="Heading1"/>
      </w:pPr>
      <w:bookmarkStart w:id="42" w:name="methodology"/>
      <w:bookmarkEnd w:id="20"/>
      <w:r>
        <w:t>Methodology</w:t>
      </w:r>
    </w:p>
    <w:p w14:paraId="717FC18E" w14:textId="77777777" w:rsidR="001920C3"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2; Rosnow &amp; Rosenthal, 1997; Sharpe &amp; Whelton, 2016; Strohmetz, 2008), meta-analysis allows us to quantitatively evaluate the magnitude, consistency, and potential moderators of demand effects.</w:t>
      </w:r>
    </w:p>
    <w:p w14:paraId="4D314B16" w14:textId="77777777" w:rsidR="001920C3" w:rsidRDefault="00000000">
      <w:pPr>
        <w:pStyle w:val="BodyText"/>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w:t>
      </w:r>
      <w:r>
        <w:lastRenderedPageBreak/>
        <w:t>literature and number of reviews on conceptually-related placebo effects, excluding clinical studies also improved the feasibility and reduced the redundancy of our work.</w:t>
      </w:r>
    </w:p>
    <w:p w14:paraId="771A7769" w14:textId="77777777" w:rsidR="001920C3"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4D63F0FA" w14:textId="77777777" w:rsidR="001920C3"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E208E26" w14:textId="77777777" w:rsidR="001920C3" w:rsidRDefault="00000000">
      <w:pPr>
        <w:pStyle w:val="Heading3"/>
        <w:framePr w:wrap="around"/>
      </w:pPr>
      <w:bookmarkStart w:id="43" w:name="literature-search"/>
      <w:r>
        <w:t>Literature search.</w:t>
      </w:r>
    </w:p>
    <w:p w14:paraId="11FA0DCA" w14:textId="77777777" w:rsidR="001920C3" w:rsidRDefault="00000000">
      <w:pPr>
        <w:pStyle w:val="FirstParagraph"/>
      </w:pPr>
      <w:r>
        <w:t>Our literature search strategy was initially developed in consultation with a librarian at (anonymous for peer review) and then later expanded based on reviewer feedback.</w:t>
      </w:r>
    </w:p>
    <w:p w14:paraId="40EFCAE3" w14:textId="63F0BA9C" w:rsidR="001920C3" w:rsidRDefault="00000000">
      <w:pPr>
        <w:pStyle w:val="BodyText"/>
      </w:pPr>
      <w:r>
        <w:t>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w:t>
      </w:r>
      <w:del w:id="44" w:author="Coles, Nicholas A." w:date="2024-06-17T17:22:00Z" w16du:dateUtc="2024-06-17T21:22:00Z">
        <w:r w:rsidDel="00CE1E4E">
          <w:delText xml:space="preserve"> </w:delText>
        </w:r>
      </w:del>
      <w:r>
        <w:t xml:space="preserve">’s </w:t>
      </w:r>
      <w:r>
        <w:lastRenderedPageBreak/>
        <w:t>book on experimental artifacts: “participant role” OR “demand effects” OR “good subject effect” OR “expectancy effect” OR “evaluative apprehension”. We also released a call for unpublished studies on the Society for Personality and Social Psychology Open Forum</w:t>
      </w:r>
      <w:ins w:id="45" w:author="Coles, Nicholas A." w:date="2024-06-17T17:22:00Z" w16du:dateUtc="2024-06-17T21:22:00Z">
        <w:r w:rsidR="00CE1E4E">
          <w:t>,</w:t>
        </w:r>
      </w:ins>
      <w:del w:id="46" w:author="Coles, Nicholas A." w:date="2024-06-17T17:22:00Z" w16du:dateUtc="2024-06-17T21:22:00Z">
        <w:r w:rsidDel="00CE1E4E">
          <w:delText>;</w:delText>
        </w:r>
      </w:del>
      <w:r>
        <w:t xml:space="preserve"> Twitter</w:t>
      </w:r>
      <w:del w:id="47" w:author="Coles, Nicholas A." w:date="2024-06-17T17:22:00Z" w16du:dateUtc="2024-06-17T21:22:00Z">
        <w:r w:rsidDel="00CE1E4E">
          <w:delText xml:space="preserve">; </w:delText>
        </w:r>
      </w:del>
      <w:ins w:id="48" w:author="Coles, Nicholas A." w:date="2024-06-17T17:22:00Z" w16du:dateUtc="2024-06-17T21:22:00Z">
        <w:r w:rsidR="00CE1E4E">
          <w:t>,</w:t>
        </w:r>
        <w:r w:rsidR="00CE1E4E">
          <w:t xml:space="preserve"> </w:t>
        </w:r>
      </w:ins>
      <w:r>
        <w:t>the Facebook Psychological Methods Discussion group</w:t>
      </w:r>
      <w:ins w:id="49" w:author="Coles, Nicholas A." w:date="2024-06-17T17:22:00Z" w16du:dateUtc="2024-06-17T21:22:00Z">
        <w:r w:rsidR="00CE1E4E">
          <w:t>,</w:t>
        </w:r>
      </w:ins>
      <w:del w:id="50" w:author="Coles, Nicholas A." w:date="2024-06-17T17:22:00Z" w16du:dateUtc="2024-06-17T21:22:00Z">
        <w:r w:rsidDel="00CE1E4E">
          <w:delText>;</w:delText>
        </w:r>
      </w:del>
      <w:r>
        <w:t xml:space="preserve"> and the Facebook PsychMAP group.</w:t>
      </w:r>
    </w:p>
    <w:p w14:paraId="4A472B66" w14:textId="72CEE8DA" w:rsidR="001920C3" w:rsidRDefault="00000000">
      <w:pPr>
        <w:pStyle w:val="BodyText"/>
      </w:pPr>
      <w:r>
        <w:t xml:space="preserve">Our search did not have language restrictions and went as far back as 1840, which yielded 1289 published and 168 </w:t>
      </w:r>
      <w:ins w:id="51" w:author="Coles, Nicholas A." w:date="2024-06-17T17:22:00Z" w16du:dateUtc="2024-06-17T21:22:00Z">
        <w:r w:rsidR="008623C2">
          <w:t xml:space="preserve">unpublished </w:t>
        </w:r>
      </w:ins>
      <w:r>
        <w:t>records.</w:t>
      </w:r>
    </w:p>
    <w:p w14:paraId="2758C617" w14:textId="77777777" w:rsidR="001920C3" w:rsidRDefault="00000000">
      <w:pPr>
        <w:pStyle w:val="Heading3"/>
        <w:framePr w:wrap="around"/>
      </w:pPr>
      <w:bookmarkStart w:id="52" w:name="screening"/>
      <w:bookmarkEnd w:id="43"/>
      <w:r>
        <w:t>Screening.</w:t>
      </w:r>
    </w:p>
    <w:p w14:paraId="13B438A0" w14:textId="77777777" w:rsidR="001920C3" w:rsidRDefault="00000000">
      <w:pPr>
        <w:pStyle w:val="FirstParagraph"/>
      </w:pPr>
      <w:r>
        <w:t>To be eligible for inclusion in the meta-analysis, the following criteria must have been met:</w:t>
      </w:r>
    </w:p>
    <w:p w14:paraId="03ED048E" w14:textId="77777777" w:rsidR="001920C3" w:rsidRDefault="00000000">
      <w:pPr>
        <w:numPr>
          <w:ilvl w:val="0"/>
          <w:numId w:val="28"/>
        </w:numPr>
      </w:pPr>
      <w:r>
        <w:t xml:space="preserve">The researcher manipulated what participants were told about the effect of an independent variable on a dependent variable. This criterion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ese conditions were compared to a </w:t>
      </w:r>
      <w:r>
        <w:rPr>
          <w:i/>
          <w:iCs/>
        </w:rPr>
        <w:t>control</w:t>
      </w:r>
      <w:r>
        <w:t xml:space="preserve"> condition, where participants were not told about an effect of an independent variable on a dependent variable.</w:t>
      </w:r>
      <w:r>
        <w:rPr>
          <w:rStyle w:val="FootnoteReference"/>
        </w:rPr>
        <w:footnoteReference w:id="1"/>
      </w:r>
      <w:r>
        <w:t xml:space="preserve"> In most cases, the effect of the independent variable </w:t>
      </w:r>
      <w:r>
        <w:lastRenderedPageBreak/>
        <w:t>was described explicitly, but there were some included studies where it was strongly implied.</w:t>
      </w:r>
    </w:p>
    <w:p w14:paraId="36D4786E" w14:textId="77777777" w:rsidR="001920C3" w:rsidRDefault="00000000">
      <w:pPr>
        <w:numPr>
          <w:ilvl w:val="0"/>
          <w:numId w:val="2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01CDA52" w14:textId="77777777" w:rsidR="001920C3" w:rsidRDefault="00000000">
      <w:pPr>
        <w:numPr>
          <w:ilvl w:val="0"/>
          <w:numId w:val="28"/>
        </w:numPr>
      </w:pPr>
      <w:r>
        <w:t>A non-clinical population was studied.</w:t>
      </w:r>
      <w:r>
        <w:rPr>
          <w:rStyle w:val="FootnoteReference"/>
        </w:rPr>
        <w:footnoteReference w:id="2"/>
      </w:r>
    </w:p>
    <w:p w14:paraId="3DF044C5" w14:textId="77777777" w:rsidR="001920C3" w:rsidRDefault="00000000">
      <w:pPr>
        <w:numPr>
          <w:ilvl w:val="0"/>
          <w:numId w:val="28"/>
        </w:numPr>
      </w:pPr>
      <w:r>
        <w:t>Information necessary for computing at least one effect size was included.</w:t>
      </w:r>
    </w:p>
    <w:p w14:paraId="458B1042" w14:textId="77777777" w:rsidR="001920C3"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w:t>
      </w:r>
      <w:commentRangeStart w:id="62"/>
      <w:r>
        <w:t>54</w:t>
      </w:r>
      <w:commentRangeEnd w:id="62"/>
      <w:r w:rsidR="008623C2">
        <w:rPr>
          <w:rStyle w:val="CommentReference"/>
        </w:rPr>
        <w:commentReference w:id="62"/>
      </w:r>
      <w:r>
        <w:t xml:space="preserve">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2FB93E4" w14:textId="77777777" w:rsidR="001920C3" w:rsidRDefault="00000000">
      <w:pPr>
        <w:pStyle w:val="Heading3"/>
        <w:framePr w:wrap="around"/>
      </w:pPr>
      <w:bookmarkStart w:id="63" w:name="effect-size-index"/>
      <w:bookmarkEnd w:id="52"/>
      <w:r>
        <w:t>Effect size index.</w:t>
      </w:r>
    </w:p>
    <w:p w14:paraId="08653220" w14:textId="77777777" w:rsidR="001920C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2D40B41E" w14:textId="77777777" w:rsidR="001920C3" w:rsidRDefault="00000000">
      <w:pPr>
        <w:pStyle w:val="BodyText"/>
      </w:pPr>
      <w:r>
        <w:lastRenderedPageBreak/>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264AC01A" w14:textId="77777777" w:rsidR="001920C3"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1CB86E8A" w14:textId="6D5F38D6" w:rsidR="001920C3" w:rsidRDefault="00000000">
      <w:pPr>
        <w:pStyle w:val="BodyText"/>
      </w:pPr>
      <w:r>
        <w:t xml:space="preserve">We calculated Hedge’s </w:t>
      </w:r>
      <m:oMath>
        <m:r>
          <w:rPr>
            <w:rFonts w:ascii="Cambria Math" w:hAnsi="Cambria Math"/>
          </w:rPr>
          <m:t>g</m:t>
        </m:r>
      </m:oMath>
      <w:r>
        <w:t xml:space="preserve"> by applying a small sample correction to Cohen’s </w:t>
      </w:r>
      <m:oMath>
        <m:r>
          <w:rPr>
            <w:rFonts w:ascii="Cambria Math" w:hAnsi="Cambria Math"/>
          </w:rPr>
          <m:t>d</m:t>
        </m:r>
        <m:r>
          <w:ins w:id="64" w:author="Coles, Nicholas A." w:date="2024-06-17T17:25:00Z" w16du:dateUtc="2024-06-17T21:25:00Z">
            <w:rPr>
              <w:rFonts w:ascii="Cambria Math" w:hAnsi="Cambria Math"/>
            </w:rPr>
            <m:t>_</m:t>
          </w:ins>
        </m:r>
        <m:r>
          <w:rPr>
            <w:rFonts w:ascii="Cambria Math" w:hAnsi="Cambria Math"/>
          </w:rPr>
          <m:t>s</m:t>
        </m:r>
      </m:oMath>
      <w:r>
        <w:t xml:space="preserve"> (for between-subject designs) and </w:t>
      </w:r>
      <m:oMath>
        <m:r>
          <w:rPr>
            <w:rFonts w:ascii="Cambria Math" w:hAnsi="Cambria Math"/>
          </w:rPr>
          <m:t>d</m:t>
        </m:r>
        <m:r>
          <w:ins w:id="65" w:author="Coles, Nicholas A." w:date="2024-06-17T17:25:00Z" w16du:dateUtc="2024-06-17T21:25:00Z">
            <w:rPr>
              <w:rFonts w:ascii="Cambria Math" w:hAnsi="Cambria Math"/>
            </w:rPr>
            <m:t>_</m:t>
          </w:ins>
        </m:r>
        <m:r>
          <w:rPr>
            <w:rFonts w:ascii="Cambria Math" w:hAnsi="Cambria Math"/>
          </w:rPr>
          <m:t>rm</m:t>
        </m:r>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w:t>
      </w:r>
      <w:r>
        <w:lastRenderedPageBreak/>
        <w:t xml:space="preserve">and direction of the effect was described, we assumed </w:t>
      </w:r>
      <w:r>
        <w:rPr>
          <w:i/>
          <w:iCs/>
        </w:rPr>
        <w:t>p</w:t>
      </w:r>
      <w:r>
        <w:t xml:space="preserve">-values of .04 and .50 for significant and non-significant effects respectively (e.g., Kenealy, 1988). In a few instances, </w:t>
      </w:r>
      <w:del w:id="66" w:author="Coles, Nicholas A." w:date="2024-06-17T17:26:00Z" w16du:dateUtc="2024-06-17T21:26:00Z">
        <w:r w:rsidDel="008623C2">
          <w:delText xml:space="preserve">the </w:delText>
        </w:r>
      </w:del>
      <w:ins w:id="67" w:author="Coles, Nicholas A." w:date="2024-06-17T17:26:00Z" w16du:dateUtc="2024-06-17T21:26:00Z">
        <w:r w:rsidR="008623C2">
          <w:t>an</w:t>
        </w:r>
        <w:r w:rsidR="008623C2">
          <w:t xml:space="preserve"> </w:t>
        </w:r>
      </w:ins>
      <w:r>
        <w:t xml:space="preserve">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A757218" w14:textId="77777777" w:rsidR="001920C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6A6EFA1" w14:textId="77777777" w:rsidR="001920C3"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3D43BAAC" w14:textId="77777777" w:rsidR="001920C3" w:rsidRDefault="00000000">
      <w:pPr>
        <w:pStyle w:val="Heading3"/>
        <w:framePr w:wrap="around"/>
      </w:pPr>
      <w:bookmarkStart w:id="68" w:name="potential-study-feature-moderators"/>
      <w:bookmarkEnd w:id="63"/>
      <w:commentRangeStart w:id="69"/>
      <w:r>
        <w:t>Potential study feature moderators.</w:t>
      </w:r>
      <w:commentRangeEnd w:id="69"/>
      <w:r w:rsidR="00304A2D">
        <w:rPr>
          <w:rStyle w:val="CommentReference"/>
          <w:rFonts w:eastAsiaTheme="minorHAnsi" w:cstheme="minorBidi"/>
          <w:b w:val="0"/>
          <w:bCs w:val="0"/>
        </w:rPr>
        <w:commentReference w:id="69"/>
      </w:r>
    </w:p>
    <w:p w14:paraId="6A5D2163" w14:textId="73FB950D" w:rsidR="001920C3" w:rsidRDefault="00000000">
      <w:pPr>
        <w:pStyle w:val="FirstParagraph"/>
      </w:pPr>
      <w:r>
        <w:t>Below, we describe study feature</w:t>
      </w:r>
      <w:ins w:id="70" w:author="Coles, Nicholas A." w:date="2024-06-17T17:35:00Z" w16du:dateUtc="2024-06-17T21:35:00Z">
        <w:r w:rsidR="00304A2D">
          <w:t>s</w:t>
        </w:r>
      </w:ins>
      <w:r>
        <w:t xml:space="preserve"> that may help explain variability in demand effects:</w:t>
      </w:r>
    </w:p>
    <w:p w14:paraId="11D6C90E" w14:textId="77777777" w:rsidR="001920C3" w:rsidRDefault="00000000">
      <w:pPr>
        <w:numPr>
          <w:ilvl w:val="0"/>
          <w:numId w:val="29"/>
        </w:numPr>
      </w:pPr>
      <w:commentRangeStart w:id="71"/>
      <w:r>
        <w:rPr>
          <w:i/>
          <w:iCs/>
        </w:rPr>
        <w:t>Control vs. non-control group comparison group.</w:t>
      </w:r>
      <w:r>
        <w:t xml:space="preserve"> </w:t>
      </w:r>
      <w:commentRangeEnd w:id="71"/>
      <w:r w:rsidR="008623C2">
        <w:rPr>
          <w:rStyle w:val="CommentReference"/>
        </w:rPr>
        <w:commentReference w:id="71"/>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77EBDBC0" w14:textId="69B9FA74" w:rsidR="001920C3" w:rsidRDefault="00000000">
      <w:pPr>
        <w:numPr>
          <w:ilvl w:val="0"/>
          <w:numId w:val="29"/>
        </w:numPr>
      </w:pPr>
      <w:del w:id="72" w:author="Coles, Nicholas A." w:date="2024-06-17T17:28:00Z" w16du:dateUtc="2024-06-17T21:28:00Z">
        <w:r w:rsidDel="008623C2">
          <w:rPr>
            <w:i/>
            <w:iCs/>
          </w:rPr>
          <w:delText>Positive, negative, or nil demand manipulation</w:delText>
        </w:r>
      </w:del>
      <w:ins w:id="73" w:author="Coles, Nicholas A." w:date="2024-06-17T17:28:00Z" w16du:dateUtc="2024-06-17T21:28:00Z">
        <w:r w:rsidR="00304A2D">
          <w:rPr>
            <w:i/>
            <w:iCs/>
          </w:rPr>
          <w:t>Group being compared to</w:t>
        </w:r>
        <w:r w:rsidR="008623C2">
          <w:rPr>
            <w:i/>
            <w:iCs/>
          </w:rPr>
          <w:t xml:space="preserve"> control</w:t>
        </w:r>
      </w:ins>
      <w:r>
        <w:rPr>
          <w:i/>
          <w:iCs/>
        </w:rPr>
        <w:t>.</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E5A4166" w14:textId="77777777" w:rsidR="001920C3" w:rsidRDefault="00000000">
      <w:pPr>
        <w:numPr>
          <w:ilvl w:val="0"/>
          <w:numId w:val="29"/>
        </w:numPr>
      </w:pPr>
      <w:r>
        <w:rPr>
          <w:i/>
          <w:iCs/>
        </w:rPr>
        <w:t>Participant pool.</w:t>
      </w:r>
      <w:r>
        <w:t xml:space="preserve"> Whether students, non-students (e.g., MTurk workers), or a mix of students and non-students were sampled.</w:t>
      </w:r>
    </w:p>
    <w:p w14:paraId="578BA837" w14:textId="77777777" w:rsidR="001920C3" w:rsidRDefault="00000000">
      <w:pPr>
        <w:numPr>
          <w:ilvl w:val="0"/>
          <w:numId w:val="29"/>
        </w:numPr>
      </w:pPr>
      <w:commentRangeStart w:id="74"/>
      <w:r>
        <w:rPr>
          <w:i/>
          <w:iCs/>
        </w:rPr>
        <w:t>Setting</w:t>
      </w:r>
      <w:commentRangeEnd w:id="74"/>
      <w:r w:rsidR="00304A2D">
        <w:rPr>
          <w:rStyle w:val="CommentReference"/>
        </w:rPr>
        <w:commentReference w:id="74"/>
      </w:r>
      <w:r>
        <w:rPr>
          <w:i/>
          <w:iCs/>
        </w:rPr>
        <w:t>.</w:t>
      </w:r>
      <w:r>
        <w:t xml:space="preserve"> Whether the study was conducted online or in-person.</w:t>
      </w:r>
    </w:p>
    <w:p w14:paraId="23C12EBB" w14:textId="77777777" w:rsidR="001920C3" w:rsidRDefault="00000000">
      <w:pPr>
        <w:numPr>
          <w:ilvl w:val="0"/>
          <w:numId w:val="29"/>
        </w:numPr>
      </w:pPr>
      <w:r>
        <w:rPr>
          <w:i/>
          <w:iCs/>
        </w:rPr>
        <w:t>Study design.</w:t>
      </w:r>
      <w:r>
        <w:t xml:space="preserve"> Whether demand characteristics were manipulation within- vs. between-subjects.</w:t>
      </w:r>
    </w:p>
    <w:p w14:paraId="452A933A" w14:textId="77777777" w:rsidR="001920C3" w:rsidRDefault="00000000">
      <w:pPr>
        <w:numPr>
          <w:ilvl w:val="0"/>
          <w:numId w:val="29"/>
        </w:numPr>
      </w:pPr>
      <w:r>
        <w:rPr>
          <w:i/>
          <w:iCs/>
        </w:rPr>
        <w:t>Payment.</w:t>
      </w:r>
      <w:r>
        <w:t xml:space="preserve"> Whether participants were paid or unpaid.</w:t>
      </w:r>
    </w:p>
    <w:p w14:paraId="0D5EE301" w14:textId="77777777" w:rsidR="001920C3" w:rsidRDefault="00000000">
      <w:pPr>
        <w:pStyle w:val="Heading3"/>
        <w:framePr w:wrap="around"/>
      </w:pPr>
      <w:bookmarkStart w:id="75" w:name="X36da71f0729652ca34fbf2ecbf6b33c88ad14df"/>
      <w:bookmarkEnd w:id="68"/>
      <w:r>
        <w:t>Vignette ratings of potential theory-based moderators.</w:t>
      </w:r>
    </w:p>
    <w:p w14:paraId="0C37430E" w14:textId="40A9DF59" w:rsidR="001920C3" w:rsidRDefault="00304A2D" w:rsidP="00304A2D">
      <w:pPr>
        <w:pPrChange w:id="76" w:author="Coles, Nicholas A." w:date="2024-06-17T17:36:00Z" w16du:dateUtc="2024-06-17T21:36:00Z">
          <w:pPr>
            <w:pStyle w:val="FirstParagraph"/>
          </w:pPr>
        </w:pPrChange>
      </w:pPr>
      <w:ins w:id="77" w:author="Coles, Nicholas A." w:date="2024-06-17T17:36:00Z" w16du:dateUtc="2024-06-17T21:36:00Z">
        <w:r>
          <w:t xml:space="preserve"> </w:t>
        </w:r>
      </w:ins>
      <w:r w:rsidR="00000000">
        <w:t xml:space="preserve">During our literature review, we found very few papers that attempted to quantify or test the theoretical moderators described by Rosnow and colleagues. </w:t>
      </w:r>
      <w:ins w:id="78" w:author="Coles, Nicholas A." w:date="2024-06-17T17:29:00Z" w16du:dateUtc="2024-06-17T21:29:00Z">
        <w:r>
          <w:t xml:space="preserve">We thus turned to a population that </w:t>
        </w:r>
        <w:r>
          <w:t>Orne (1969)</w:t>
        </w:r>
        <w:r>
          <w:t xml:space="preserve"> believed may be particularly adept at explaining demand effects: participants</w:t>
        </w:r>
      </w:ins>
      <w:ins w:id="79" w:author="Coles, Nicholas A." w:date="2024-06-17T17:30:00Z" w16du:dateUtc="2024-06-17T21:30:00Z">
        <w:r>
          <w:t xml:space="preserve">. </w:t>
        </w:r>
      </w:ins>
      <w:ins w:id="80" w:author="Coles, Nicholas A." w:date="2024-06-17T17:36:00Z" w16du:dateUtc="2024-06-17T21:36:00Z">
        <w:r>
          <w:t xml:space="preserve">As we describe below, we had a set of naïve raters review key details of studies included in our meta-analysis. We then solicited judgments of not only whether they believe participants would respond to the demand </w:t>
        </w:r>
        <w:r>
          <w:lastRenderedPageBreak/>
          <w:t>characteristics, but also the extent to which such effects are driven by motivation to adjust responses, opportunity to adjust responses, and belief in the hypothesized effect.</w:t>
        </w:r>
      </w:ins>
      <w:del w:id="81" w:author="Coles, Nicholas A." w:date="2024-06-17T17:29:00Z" w16du:dateUtc="2024-06-17T21:29:00Z">
        <w:r w:rsidR="00000000" w:rsidDel="00304A2D">
          <w:delText>Intriguingly, though, Orne (1969) suggested that participants may be particularly adept at explaining demand characteristics. We initially shared this optimism and evaluated not only their ability to predict demand effects, but also the predictive validity of their ratings of theory-relevant moderators.</w:delText>
        </w:r>
      </w:del>
    </w:p>
    <w:p w14:paraId="3F143193" w14:textId="77777777" w:rsidR="001920C3" w:rsidRDefault="00000000">
      <w:pPr>
        <w:pStyle w:val="BodyText"/>
      </w:pPr>
      <w:r>
        <w:t>For each study included in the meta-analysis after our original literature search</w:t>
      </w:r>
      <w:r>
        <w:rPr>
          <w:rStyle w:val="FootnoteReference"/>
        </w:rPr>
        <w:footnoteReference w:id="3"/>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w:t>
      </w:r>
    </w:p>
    <w:p w14:paraId="04BEA4CE" w14:textId="23EDBC73" w:rsidR="001920C3" w:rsidRDefault="00000000">
      <w:pPr>
        <w:pStyle w:val="BodyText"/>
      </w:pPr>
      <w:r>
        <w:t>In total, there were 119 vignettes. We did not create vignettes for control conditions because participants were not given information about the experimenter’s hypothesis</w:t>
      </w:r>
      <w:ins w:id="82" w:author="Coles, Nicholas A." w:date="2024-06-17T17:38:00Z" w16du:dateUtc="2024-06-17T21:38:00Z">
        <w:r w:rsidR="00117263">
          <w:t xml:space="preserve"> (i.e., </w:t>
        </w:r>
      </w:ins>
      <w:del w:id="83" w:author="Coles, Nicholas A." w:date="2024-06-17T17:38:00Z" w16du:dateUtc="2024-06-17T21:38:00Z">
        <w:r w:rsidDel="00117263">
          <w:delText xml:space="preserve">. Because </w:delText>
        </w:r>
      </w:del>
      <w:r>
        <w:t>there were no explicit demand characteristics to act upon</w:t>
      </w:r>
      <w:ins w:id="84" w:author="Coles, Nicholas A." w:date="2024-06-17T17:39:00Z" w16du:dateUtc="2024-06-17T21:39:00Z">
        <w:r w:rsidR="00117263">
          <w:t>)</w:t>
        </w:r>
      </w:ins>
      <w:del w:id="85" w:author="Coles, Nicholas A." w:date="2024-06-17T17:39:00Z" w16du:dateUtc="2024-06-17T21:39:00Z">
        <w:r w:rsidDel="00117263">
          <w:delText>, we left motivation, belief, and opportunity values blank for this condition</w:delText>
        </w:r>
      </w:del>
      <w:r>
        <w:t>.</w:t>
      </w:r>
    </w:p>
    <w:p w14:paraId="20C5227E" w14:textId="77777777" w:rsidR="001920C3" w:rsidRDefault="00000000">
      <w:pPr>
        <w:pStyle w:val="Heading4"/>
        <w:framePr w:wrap="around"/>
      </w:pPr>
      <w:bookmarkStart w:id="86" w:name="vignette-rating-methodology"/>
      <w:r>
        <w:t>Vignette rating methodology.</w:t>
      </w:r>
    </w:p>
    <w:p w14:paraId="45C90354" w14:textId="06CE715B" w:rsidR="001920C3" w:rsidRDefault="00000000">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 “extremely motivated to adjust responses to be inconsistent” to 3 = “extremely motivated to adjust responses to be consistent”), and (2) be able </w:t>
      </w:r>
      <w:r>
        <w:lastRenderedPageBreak/>
        <w:t>to adjust their responses on the outcome-of-interest (0 = “extremely incapable” to 4 = “extremely capable</w:t>
      </w:r>
      <w:ins w:id="87" w:author="Coles, Nicholas A." w:date="2024-06-17T17:39:00Z" w16du:dateUtc="2024-06-17T21:39:00Z">
        <w:r w:rsidR="00117263">
          <w:t>”</w:t>
        </w:r>
      </w:ins>
      <w:r>
        <w:t>). To evaluate the potential role of beliefs (as in placebo effects), raters also indicated the extent to which they would expect the hypothesized effect to occur (-3 =</w:t>
      </w:r>
      <w:ins w:id="88" w:author="Coles, Nicholas A." w:date="2024-06-17T17:39:00Z" w16du:dateUtc="2024-06-17T21:39:00Z">
        <w:r w:rsidR="00117263">
          <w:t xml:space="preserve"> “</w:t>
        </w:r>
      </w:ins>
      <w:del w:id="89" w:author="Coles, Nicholas A." w:date="2024-06-17T17:39:00Z" w16du:dateUtc="2024-06-17T21:39:00Z">
        <w:r w:rsidDel="00117263">
          <w:delText>”</w:delText>
        </w:r>
      </w:del>
      <w:r>
        <w:t xml:space="preserve">strong disbelief” to 3 = “strong belief”). Last, raters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w:t>
      </w:r>
      <w:ins w:id="90" w:author="Coles, Nicholas A." w:date="2024-06-17T17:39:00Z" w16du:dateUtc="2024-06-17T21:39:00Z">
        <w:r w:rsidR="00117263">
          <w:t>”</w:t>
        </w:r>
      </w:ins>
      <w:r>
        <w:t>).</w:t>
      </w:r>
    </w:p>
    <w:p w14:paraId="4B919943" w14:textId="7C8FCC91" w:rsidR="001920C3" w:rsidRDefault="00000000">
      <w:pPr>
        <w:pStyle w:val="BodyText"/>
      </w:pPr>
      <w:r>
        <w:t>Sample size was based on availability of resources. We initially collected as much data as possible (n = 192)</w:t>
      </w:r>
      <w:ins w:id="91" w:author="Coles, Nicholas A." w:date="2024-06-17T17:40:00Z" w16du:dateUtc="2024-06-17T21:40:00Z">
        <w:r w:rsidR="00117263">
          <w:t xml:space="preserve"> </w:t>
        </w:r>
      </w:ins>
      <w:r>
        <w:t xml:space="preserve">in a single semester from undergraduates from (anonymous for peer review). Following a reviewer recommendation, we </w:t>
      </w:r>
      <w:del w:id="92" w:author="Coles, Nicholas A." w:date="2024-06-17T17:40:00Z" w16du:dateUtc="2024-06-17T21:40:00Z">
        <w:r w:rsidDel="00117263">
          <w:delText xml:space="preserve">examined </w:delText>
        </w:r>
      </w:del>
      <w:ins w:id="93" w:author="Coles, Nicholas A." w:date="2024-06-17T17:40:00Z" w16du:dateUtc="2024-06-17T21:40:00Z">
        <w:r w:rsidR="00117263">
          <w:t>performed post-hoc tests of</w:t>
        </w:r>
        <w:r w:rsidR="00117263">
          <w:t xml:space="preserve"> </w:t>
        </w:r>
      </w:ins>
      <w:r>
        <w:t>the reliability of those vignette ratings</w:t>
      </w:r>
      <w:del w:id="94" w:author="Coles, Nicholas A." w:date="2024-06-17T17:40:00Z" w16du:dateUtc="2024-06-17T21:40:00Z">
        <w:r w:rsidDel="00117263">
          <w:delText xml:space="preserve"> in a post-hoc manner</w:delText>
        </w:r>
      </w:del>
      <w:r>
        <w:t xml:space="preserve">. </w:t>
      </w:r>
      <w:del w:id="95" w:author="Coles, Nicholas A." w:date="2024-06-17T17:40:00Z" w16du:dateUtc="2024-06-17T21:40:00Z">
        <w:r w:rsidDel="00117263">
          <w:delText>To do so</w:delText>
        </w:r>
      </w:del>
      <w:ins w:id="96" w:author="Coles, Nicholas A." w:date="2024-06-17T17:40:00Z" w16du:dateUtc="2024-06-17T21:40:00Z">
        <w:r w:rsidR="00117263">
          <w:t>More specifically</w:t>
        </w:r>
      </w:ins>
      <w:r>
        <w:t xml:space="preserve">, we calculated the intraclass correlation using mixed effects models. For ratings of motivation, opportunity, belief, and predictions about whether other participants would shift responses, we used the lme4 package </w:t>
      </w:r>
      <w:commentRangeStart w:id="97"/>
      <w:commentRangeStart w:id="98"/>
      <w:r>
        <w:t xml:space="preserve">(CITE) </w:t>
      </w:r>
      <w:commentRangeEnd w:id="97"/>
      <w:r w:rsidR="00117263">
        <w:rPr>
          <w:rStyle w:val="CommentReference"/>
        </w:rPr>
        <w:commentReference w:id="97"/>
      </w:r>
      <w:commentRangeEnd w:id="98"/>
      <w:r w:rsidR="00117263">
        <w:rPr>
          <w:rStyle w:val="CommentReference"/>
        </w:rPr>
        <w:commentReference w:id="98"/>
      </w:r>
      <w:r>
        <w:t xml:space="preserve">to fit an intercept only mixed effect model with rater and vignette as random intercepts. We then used the performance package </w:t>
      </w:r>
      <w:commentRangeStart w:id="99"/>
      <w:r>
        <w:t>(CITE)</w:t>
      </w:r>
      <w:commentRangeEnd w:id="99"/>
      <w:r w:rsidR="00117263">
        <w:rPr>
          <w:rStyle w:val="CommentReference"/>
        </w:rPr>
        <w:commentReference w:id="99"/>
      </w:r>
      <w:r>
        <w:t xml:space="preserve"> to calculate the intraclass correlation for the rater random intercept, which we used as an indicator of agreement between raters. The intraclass coefficient for motivation (</w:t>
      </w:r>
      <w:ins w:id="100" w:author="Coles, Nicholas A." w:date="2024-06-17T17:43:00Z" w16du:dateUtc="2024-06-17T21:43:00Z">
        <w:r w:rsidR="00117263">
          <w:t xml:space="preserve">ICC = </w:t>
        </w:r>
      </w:ins>
      <w:r>
        <w:t>0.23), opportunity (</w:t>
      </w:r>
      <w:ins w:id="101" w:author="Coles, Nicholas A." w:date="2024-06-17T17:43:00Z" w16du:dateUtc="2024-06-17T21:43:00Z">
        <w:r w:rsidR="00117263">
          <w:t xml:space="preserve">ICC = </w:t>
        </w:r>
      </w:ins>
      <w:r>
        <w:t>0.21), belief (</w:t>
      </w:r>
      <w:ins w:id="102" w:author="Coles, Nicholas A." w:date="2024-06-17T17:43:00Z" w16du:dateUtc="2024-06-17T21:43:00Z">
        <w:r w:rsidR="00117263">
          <w:t xml:space="preserve">ICC = </w:t>
        </w:r>
      </w:ins>
      <w:r>
        <w:t>0.14), and predicted responses from other participants (</w:t>
      </w:r>
      <w:ins w:id="103" w:author="Coles, Nicholas A." w:date="2024-06-17T17:43:00Z" w16du:dateUtc="2024-06-17T21:43:00Z">
        <w:r w:rsidR="00117263">
          <w:t xml:space="preserve">ICC = </w:t>
        </w:r>
      </w:ins>
      <w:r>
        <w:t>0.21) was low.</w:t>
      </w:r>
    </w:p>
    <w:p w14:paraId="2BB180D3" w14:textId="1F50BD2E" w:rsidR="001920C3" w:rsidRDefault="00000000">
      <w:pPr>
        <w:pStyle w:val="BodyText"/>
      </w:pPr>
      <w:r>
        <w:t>The estimated intraclass correlation</w:t>
      </w:r>
      <w:ins w:id="104" w:author="Coles, Nicholas A." w:date="2024-06-17T17:43:00Z" w16du:dateUtc="2024-06-17T21:43:00Z">
        <w:r w:rsidR="00117263">
          <w:t>s</w:t>
        </w:r>
      </w:ins>
      <w:r>
        <w:t xml:space="preserve"> from our original sample suggested that </w:t>
      </w:r>
      <w:del w:id="105" w:author="Coles, Nicholas A." w:date="2024-06-17T17:44:00Z" w16du:dateUtc="2024-06-17T21:44:00Z">
        <w:r w:rsidDel="00117263">
          <w:delText xml:space="preserve">external raters </w:delText>
        </w:r>
      </w:del>
      <w:ins w:id="106" w:author="Coles, Nicholas A." w:date="2024-06-17T17:44:00Z" w16du:dateUtc="2024-06-17T21:44:00Z">
        <w:r w:rsidR="00117263">
          <w:t xml:space="preserve">participants </w:t>
        </w:r>
      </w:ins>
      <w:r>
        <w:t xml:space="preserve">do not generally agree about how </w:t>
      </w:r>
      <w:del w:id="107" w:author="Coles, Nicholas A." w:date="2024-06-17T17:44:00Z" w16du:dateUtc="2024-06-17T21:44:00Z">
        <w:r w:rsidDel="00117263">
          <w:delText xml:space="preserve">other participants </w:delText>
        </w:r>
      </w:del>
      <w:ins w:id="108" w:author="Coles, Nicholas A." w:date="2024-06-17T17:44:00Z" w16du:dateUtc="2024-06-17T21:44:00Z">
        <w:r w:rsidR="00117263">
          <w:t xml:space="preserve">people </w:t>
        </w:r>
      </w:ins>
      <w:r>
        <w:t xml:space="preserve">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raters </w:t>
      </w:r>
      <w:commentRangeStart w:id="109"/>
      <w:commentRangeStart w:id="110"/>
      <w:r>
        <w:t xml:space="preserve">(55.00% female; 1% male, 1% did not report gender; 44% transgender or gender </w:t>
      </w:r>
      <w:r>
        <w:lastRenderedPageBreak/>
        <w:t>non-conforming)</w:t>
      </w:r>
      <w:commentRangeEnd w:id="109"/>
      <w:r w:rsidR="00117263">
        <w:rPr>
          <w:rStyle w:val="CommentReference"/>
        </w:rPr>
        <w:commentReference w:id="109"/>
      </w:r>
      <w:commentRangeEnd w:id="110"/>
      <w:r w:rsidR="00117263">
        <w:rPr>
          <w:rStyle w:val="CommentReference"/>
        </w:rPr>
        <w:commentReference w:id="110"/>
      </w:r>
      <w:r>
        <w:t xml:space="preserve">. </w:t>
      </w:r>
      <w:commentRangeStart w:id="111"/>
      <w:commentRangeStart w:id="112"/>
      <w:r>
        <w:t>11% of participants reported they were White/Caucasian, 1% Asian, 1% Black/African American, and 4% Native Hawaiian or Other Pacific Islander. 0% of participants indicated that their ethnicity could not be described by any single provided category, and 0% did not report ethnicity.</w:t>
      </w:r>
      <w:commentRangeEnd w:id="111"/>
      <w:r w:rsidR="00117263">
        <w:rPr>
          <w:rStyle w:val="CommentReference"/>
        </w:rPr>
        <w:commentReference w:id="111"/>
      </w:r>
      <w:commentRangeEnd w:id="112"/>
      <w:r w:rsidR="00117263">
        <w:rPr>
          <w:rStyle w:val="CommentReference"/>
        </w:rPr>
        <w:commentReference w:id="112"/>
      </w:r>
      <w:r>
        <w:t xml:space="preserve"> The average participant age was 30.10 (</w:t>
      </w:r>
      <m:oMath>
        <m:r>
          <w:rPr>
            <w:rFonts w:ascii="Cambria Math" w:hAnsi="Cambria Math"/>
          </w:rPr>
          <m:t>SD</m:t>
        </m:r>
      </m:oMath>
      <w:r>
        <w:t xml:space="preserve"> = 13.82).</w:t>
      </w:r>
    </w:p>
    <w:p w14:paraId="53A7DE31" w14:textId="562A1D5E" w:rsidR="001920C3" w:rsidRDefault="00000000">
      <w:pPr>
        <w:pStyle w:val="BodyText"/>
      </w:pPr>
      <w:commentRangeStart w:id="113"/>
      <w:r>
        <w:t xml:space="preserve">For each record included in the meta-analysis, we (a) removed observations where the rater did not respond or did not correctly identify the hypothesis communicated in the vignette, and then (b) averaged </w:t>
      </w:r>
      <w:ins w:id="114" w:author="Coles, Nicholas A." w:date="2024-06-17T17:46:00Z" w16du:dateUtc="2024-06-17T21:46:00Z">
        <w:r w:rsidR="00117263">
          <w:t xml:space="preserve">the motivation, opportunity, and predicted responses </w:t>
        </w:r>
      </w:ins>
      <w:r>
        <w:t>across raters.</w:t>
      </w:r>
      <w:commentRangeEnd w:id="113"/>
      <w:r w:rsidR="00117263">
        <w:rPr>
          <w:rStyle w:val="CommentReference"/>
        </w:rPr>
        <w:commentReference w:id="113"/>
      </w:r>
    </w:p>
    <w:p w14:paraId="6A03D8D6" w14:textId="77777777" w:rsidR="001920C3" w:rsidRDefault="00000000">
      <w:pPr>
        <w:pStyle w:val="Heading5"/>
        <w:framePr w:wrap="around"/>
      </w:pPr>
      <w:bookmarkStart w:id="115" w:name="X50ac5346a764638f68a9356056d1f2c3e87ad60"/>
      <w:r>
        <w:t>Accounting for different demand comparisons.</w:t>
      </w:r>
    </w:p>
    <w:p w14:paraId="30A27E2F" w14:textId="77777777" w:rsidR="001920C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14:paraId="64CF8EE3" w14:textId="77777777" w:rsidR="001920C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w:t>
      </w:r>
      <w:r>
        <w:lastRenderedPageBreak/>
        <w:t xml:space="preserve">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9A9950D" w14:textId="77777777" w:rsidR="001920C3" w:rsidRDefault="00000000">
      <w:pPr>
        <w:pStyle w:val="Heading3"/>
        <w:framePr w:wrap="around"/>
      </w:pPr>
      <w:bookmarkStart w:id="116" w:name="quality-ratings"/>
      <w:bookmarkEnd w:id="75"/>
      <w:bookmarkEnd w:id="86"/>
      <w:bookmarkEnd w:id="115"/>
      <w:r>
        <w:t>Quality ratings.</w:t>
      </w:r>
    </w:p>
    <w:p w14:paraId="49C7CD7E" w14:textId="3C8B6EA4" w:rsidR="001920C3" w:rsidRDefault="00000000">
      <w:pPr>
        <w:pStyle w:val="FirstParagraph"/>
      </w:pPr>
      <w:r>
        <w:t xml:space="preserve">Following a reviewer recommendation, we coded the quality of each record included in the meta-analysis. To do so, we used a modified version of the </w:t>
      </w:r>
      <w:commentRangeStart w:id="117"/>
      <w:r>
        <w:t>DOWNS AND BLACK (1998) checklist</w:t>
      </w:r>
      <w:commentRangeEnd w:id="117"/>
      <w:r w:rsidR="000E6174">
        <w:rPr>
          <w:rStyle w:val="CommentReference"/>
        </w:rPr>
        <w:commentReference w:id="117"/>
      </w:r>
      <w:r>
        <w:t xml:space="preserve">. This </w:t>
      </w:r>
      <w:ins w:id="118" w:author="Coles, Nicholas A." w:date="2024-06-17T17:49:00Z" w16du:dateUtc="2024-06-17T21:49:00Z">
        <w:r w:rsidR="000E6174">
          <w:t xml:space="preserve">original </w:t>
        </w:r>
      </w:ins>
      <w:r>
        <w:t xml:space="preserve">checklist contains 10 items designed to evaluate </w:t>
      </w:r>
      <w:del w:id="119" w:author="Coles, Nicholas A." w:date="2024-06-17T17:50:00Z" w16du:dateUtc="2024-06-17T21:50:00Z">
        <w:r w:rsidDel="000E6174">
          <w:delText xml:space="preserve">the </w:delText>
        </w:r>
      </w:del>
      <w:r>
        <w:t>reporting quality (e.g., “Are the main findings of the study clearly described?”), 3 to evaluate external validity (e.g., “Were the subjects asked to participate in the study representative of the entire population from which they were recruited?”), 7 to evaluate internal validity (e.g., ”</w:t>
      </w:r>
      <w:del w:id="120" w:author="Coles, Nicholas A." w:date="2024-06-17T17:50:00Z" w16du:dateUtc="2024-06-17T21:50:00Z">
        <w:r w:rsidDel="000E6174">
          <w:delText xml:space="preserve"> </w:delText>
        </w:r>
      </w:del>
      <w:r>
        <w:t>Was an attempt made to blind those measuring the meain outcomes of the intervention?), 6 to evaluate selection bias (e.g., “Were losses of patients to follow-up taken into account?”), and 1 to evaluate statistical power.</w:t>
      </w:r>
    </w:p>
    <w:p w14:paraId="4A8F8C24" w14:textId="43451315" w:rsidR="000E6174" w:rsidRDefault="00000000">
      <w:pPr>
        <w:pStyle w:val="BodyText"/>
        <w:rPr>
          <w:ins w:id="121" w:author="Coles, Nicholas A." w:date="2024-06-17T17:50:00Z" w16du:dateUtc="2024-06-17T21:50:00Z"/>
        </w:rP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yes”), 0 (“no”) or NA (“not applicable”). </w:t>
      </w:r>
      <w:ins w:id="122" w:author="Coles, Nicholas A." w:date="2024-06-17T17:50:00Z" w16du:dateUtc="2024-06-17T21:50:00Z">
        <w:r w:rsidR="000E6174">
          <w:t>Within each category, the scores f</w:t>
        </w:r>
      </w:ins>
      <w:ins w:id="123" w:author="Coles, Nicholas A." w:date="2024-06-17T17:51:00Z" w16du:dateUtc="2024-06-17T21:51:00Z">
        <w:r w:rsidR="000E6174">
          <w:t>or each item were averaged.</w:t>
        </w:r>
      </w:ins>
    </w:p>
    <w:p w14:paraId="11233657" w14:textId="12657855" w:rsidR="001920C3" w:rsidDel="000E6174" w:rsidRDefault="00000000">
      <w:pPr>
        <w:pStyle w:val="BodyText"/>
        <w:rPr>
          <w:del w:id="124" w:author="Coles, Nicholas A." w:date="2024-06-17T17:51:00Z" w16du:dateUtc="2024-06-17T21:51:00Z"/>
        </w:rPr>
      </w:pPr>
      <w:del w:id="125" w:author="Coles, Nicholas A." w:date="2024-06-17T17:51:00Z" w16du:dateUtc="2024-06-17T21:51:00Z">
        <w:r w:rsidDel="000E6174">
          <w:delText>For each category, the scores were averaged.</w:delText>
        </w:r>
      </w:del>
    </w:p>
    <w:p w14:paraId="0EE859BC" w14:textId="427DE617" w:rsidR="001920C3" w:rsidRDefault="00000000">
      <w:pPr>
        <w:pStyle w:val="BodyText"/>
      </w:pPr>
      <w:r>
        <w:t xml:space="preserve">[FOOTNOTE: </w:t>
      </w:r>
      <w:del w:id="126" w:author="Coles, Nicholas A." w:date="2024-06-17T17:51:00Z" w16du:dateUtc="2024-06-17T21:51:00Z">
        <w:r w:rsidDel="000E6174">
          <w:delText xml:space="preserve">Although, </w:delText>
        </w:r>
      </w:del>
      <w:r>
        <w:t xml:space="preserve">Downs and Black (1998) has been </w:t>
      </w:r>
      <w:ins w:id="127" w:author="Coles, Nicholas A." w:date="2024-06-17T17:51:00Z" w16du:dateUtc="2024-06-17T21:51:00Z">
        <w:r w:rsidR="000E6174">
          <w:t xml:space="preserve">widely endorsed as </w:t>
        </w:r>
      </w:ins>
      <w:del w:id="128" w:author="Coles, Nicholas A." w:date="2024-06-17T17:51:00Z" w16du:dateUtc="2024-06-17T21:51:00Z">
        <w:r w:rsidDel="000E6174">
          <w:delText xml:space="preserve">recommended as </w:delText>
        </w:r>
      </w:del>
      <w:r>
        <w:t xml:space="preserve">a measure of </w:t>
      </w:r>
      <w:ins w:id="129" w:author="Coles, Nicholas A." w:date="2024-06-17T17:51:00Z" w16du:dateUtc="2024-06-17T21:51:00Z">
        <w:r w:rsidR="000E6174">
          <w:t xml:space="preserve">the </w:t>
        </w:r>
      </w:ins>
      <w:r>
        <w:t xml:space="preserve">quality </w:t>
      </w:r>
      <w:ins w:id="130" w:author="Coles, Nicholas A." w:date="2024-06-17T17:51:00Z" w16du:dateUtc="2024-06-17T21:51:00Z">
        <w:r w:rsidR="000E6174">
          <w:t>of records included in meta-analyses (cite paper that James sent). We do not share this e</w:t>
        </w:r>
      </w:ins>
      <w:ins w:id="131" w:author="Coles, Nicholas A." w:date="2024-06-17T17:52:00Z" w16du:dateUtc="2024-06-17T21:52:00Z">
        <w:r w:rsidR="000E6174">
          <w:t>ndorsement;</w:t>
        </w:r>
      </w:ins>
      <w:del w:id="132" w:author="Coles, Nicholas A." w:date="2024-06-17T17:52:00Z" w16du:dateUtc="2024-06-17T21:52:00Z">
        <w:r w:rsidDel="000E6174">
          <w:delText>or records included in a meta-analysis, we do not personally agree with the use of the tool.</w:delText>
        </w:r>
      </w:del>
      <w:r>
        <w:t xml:space="preserve"> Many items were not applicable to the work we were evaluating (e.g., whether distributions of principle confounders are described). Many </w:t>
      </w:r>
      <w:proofErr w:type="gramStart"/>
      <w:r>
        <w:t>other</w:t>
      </w:r>
      <w:proofErr w:type="gramEnd"/>
      <w:r>
        <w:t xml:space="preserve"> were difficult to evaluate (e.g., whether the study had adequate statistical power</w:t>
      </w:r>
      <w:ins w:id="133" w:author="Coles, Nicholas A." w:date="2024-06-17T17:53:00Z" w16du:dateUtc="2024-06-17T21:53:00Z">
        <w:r w:rsidR="000E6174">
          <w:t>, which cannot be assessed without knowing the true underlying distribution of effects</w:t>
        </w:r>
      </w:ins>
      <w:r>
        <w:t>)</w:t>
      </w:r>
    </w:p>
    <w:p w14:paraId="02C748A2" w14:textId="77777777" w:rsidR="001920C3" w:rsidRDefault="00000000">
      <w:pPr>
        <w:pStyle w:val="Heading3"/>
        <w:framePr w:wrap="around"/>
      </w:pPr>
      <w:bookmarkStart w:id="134" w:name="meta-analytic-approach"/>
      <w:bookmarkEnd w:id="116"/>
      <w:r>
        <w:lastRenderedPageBreak/>
        <w:t>Meta-analytic approach.</w:t>
      </w:r>
    </w:p>
    <w:p w14:paraId="323A1F55" w14:textId="77777777" w:rsidR="001920C3"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AD0C75C" w14:textId="77777777" w:rsidR="001920C3" w:rsidRDefault="00000000">
      <w:pPr>
        <w:pStyle w:val="BodyText"/>
      </w:pPr>
      <w:r>
        <w:t xml:space="preserve">We fit all models using the metafor package (Viechtbauer, 2010) in R (version 4.1.2, R Core Team, 2021). We weighed effect sizes based on their inverse-variance and used cluster-robust methods for estimating variance-covariance matrices (Pustejovsky &amp; Tipton, 2018).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367D1034" w14:textId="77777777" w:rsidR="001920C3" w:rsidRDefault="00000000">
      <w:pPr>
        <w:pStyle w:val="Heading4"/>
        <w:framePr w:wrap="around"/>
      </w:pPr>
      <w:bookmarkStart w:id="135" w:name="publication-bias-analyses"/>
      <w:r>
        <w:t>Publication bias analyses.</w:t>
      </w:r>
    </w:p>
    <w:p w14:paraId="76E3776D" w14:textId="77777777" w:rsidR="001920C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F6976F4" w14:textId="77777777" w:rsidR="001920C3"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4"/>
      </w:r>
      <w:r>
        <w:t>.</w:t>
      </w:r>
    </w:p>
    <w:p w14:paraId="5C0526E9" w14:textId="77777777" w:rsidR="001920C3" w:rsidRDefault="00000000">
      <w:pPr>
        <w:pStyle w:val="BodyText"/>
      </w:pPr>
      <w:r>
        <w:t xml:space="preserve">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w:t>
      </w:r>
      <w:r>
        <w:lastRenderedPageBreak/>
        <w:t>properties when (1) 3LMA is used or (2) dependent effect sizes are aggregated and modeled using random-effects (i.e., two level) meta-regression. We used both approaches</w:t>
      </w:r>
      <w:r>
        <w:rPr>
          <w:rStyle w:val="FootnoteReference"/>
        </w:rPr>
        <w:footnoteReference w:id="5"/>
      </w:r>
      <w:r>
        <w:t>.</w:t>
      </w:r>
    </w:p>
    <w:p w14:paraId="4CB2A24B" w14:textId="77777777" w:rsidR="001920C3"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C08F56D" w14:textId="77777777" w:rsidR="001920C3" w:rsidRDefault="00000000">
      <w:pPr>
        <w:pStyle w:val="BodyText"/>
      </w:pPr>
      <w:commentRangeStart w:id="136"/>
      <w:r>
        <w:t>As a sensitivity analysis, we included publication status (published or unpublished) as a dummy-coded moderator. This moderator allowed us to estimate the difference in the magnitude of published vs. unpublished effects.</w:t>
      </w:r>
      <w:commentRangeEnd w:id="136"/>
      <w:r w:rsidR="000E6174">
        <w:rPr>
          <w:rStyle w:val="CommentReference"/>
        </w:rPr>
        <w:commentReference w:id="136"/>
      </w:r>
    </w:p>
    <w:p w14:paraId="7EBC6329" w14:textId="77777777" w:rsidR="001920C3" w:rsidRDefault="00000000">
      <w:pPr>
        <w:pStyle w:val="Heading3"/>
        <w:framePr w:wrap="around"/>
      </w:pPr>
      <w:bookmarkStart w:id="137" w:name="transparency-and-openness"/>
      <w:bookmarkEnd w:id="134"/>
      <w:bookmarkEnd w:id="135"/>
      <w:r>
        <w:t>Transparency and openness.</w:t>
      </w:r>
    </w:p>
    <w:p w14:paraId="1C3512CF" w14:textId="24D388C4" w:rsidR="001920C3" w:rsidRDefault="00000000">
      <w:pPr>
        <w:pStyle w:val="FirstParagraph"/>
      </w:pPr>
      <w:r>
        <w:t xml:space="preserve">All materials, data, and code are openly available at </w:t>
      </w:r>
      <w:hyperlink r:id="rId12">
        <w:r>
          <w:rPr>
            <w:rStyle w:val="Hyperlink"/>
          </w:rPr>
          <w:t>https://osf.io/3hkre/?view_only=2dc92af53f194e5eab0d7aecafaf01c2</w:t>
        </w:r>
      </w:hyperlink>
      <w:r>
        <w:t xml:space="preserve">. This link also contains the pre-registration plan and documented </w:t>
      </w:r>
      <w:commentRangeStart w:id="138"/>
      <w:del w:id="139" w:author="Coles, Nicholas A." w:date="2024-06-17T17:57:00Z" w16du:dateUtc="2024-06-17T21:57:00Z">
        <w:r w:rsidDel="000E6174">
          <w:delText>amendments</w:delText>
        </w:r>
      </w:del>
      <w:ins w:id="140" w:author="Coles, Nicholas A." w:date="2024-06-17T17:57:00Z" w16du:dateUtc="2024-06-17T21:57:00Z">
        <w:r w:rsidR="000E6174">
          <w:t>deviations</w:t>
        </w:r>
        <w:commentRangeEnd w:id="138"/>
        <w:r w:rsidR="000E6174">
          <w:rPr>
            <w:rStyle w:val="CommentReference"/>
          </w:rPr>
          <w:commentReference w:id="138"/>
        </w:r>
      </w:ins>
      <w:r>
        <w:t>.</w:t>
      </w:r>
    </w:p>
    <w:p w14:paraId="3B1F4CDE" w14:textId="77777777" w:rsidR="001920C3" w:rsidRDefault="00000000">
      <w:pPr>
        <w:pStyle w:val="BodyText"/>
      </w:pPr>
      <w:r>
        <w:t xml:space="preserve">For the meta-analysis, sample size was determined by the availability of relevant records (i.e., not via power analysis). For the vignette ratings, sample size was initially determined by the </w:t>
      </w:r>
      <w:r>
        <w:lastRenderedPageBreak/>
        <w:t>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14:paraId="3AD4A6EF" w14:textId="77777777" w:rsidR="001920C3" w:rsidRDefault="00000000">
      <w:pPr>
        <w:pStyle w:val="BodyText"/>
      </w:pPr>
      <w:r>
        <w:t>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14:paraId="0B14E0D7" w14:textId="77777777" w:rsidR="001920C3" w:rsidRDefault="00000000">
      <w:pPr>
        <w:pStyle w:val="BodyText"/>
      </w:pPr>
      <w:r>
        <w:t>All code, including the script used to generate a computationally reproducible manuscript using the papaja R package (Aust &amp; Barth, 2022), has been checked for reproducibility.</w:t>
      </w:r>
    </w:p>
    <w:p w14:paraId="3B024C8E" w14:textId="77777777" w:rsidR="001920C3" w:rsidRDefault="00000000">
      <w:pPr>
        <w:pStyle w:val="Heading2"/>
      </w:pPr>
      <w:bookmarkStart w:id="141" w:name="results"/>
      <w:bookmarkEnd w:id="137"/>
      <w:r>
        <w:t>Results</w:t>
      </w:r>
    </w:p>
    <w:p w14:paraId="623FC31E" w14:textId="33B129A4" w:rsidR="001920C3" w:rsidRDefault="00000000" w:rsidP="007E66FA">
      <w:pPr>
        <w:pStyle w:val="FirstParagraph"/>
      </w:pPr>
      <w:r>
        <w:t xml:space="preserve">In total, we extracted 253 effect sizes from 53 studies from between the years 1964 and 2024. </w:t>
      </w:r>
      <w:ins w:id="142" w:author="Coles, Nicholas A." w:date="2024-06-17T17:59:00Z" w16du:dateUtc="2024-06-17T21:59:00Z">
        <w:r w:rsidR="007E66FA">
          <w:t xml:space="preserve">Ratings of reporting quality were modest (M = </w:t>
        </w:r>
      </w:ins>
      <w:ins w:id="143" w:author="Coles, Nicholas A." w:date="2024-06-17T18:00:00Z" w16du:dateUtc="2024-06-17T22:00:00Z">
        <w:r w:rsidR="007E66FA">
          <w:t>,</w:t>
        </w:r>
      </w:ins>
      <w:ins w:id="144" w:author="Coles, Nicholas A." w:date="2024-06-17T17:59:00Z" w16du:dateUtc="2024-06-17T21:59:00Z">
        <w:r w:rsidR="007E66FA">
          <w:t xml:space="preserve"> SD =</w:t>
        </w:r>
      </w:ins>
      <w:ins w:id="145" w:author="Coles, Nicholas A." w:date="2024-06-17T18:00:00Z" w16du:dateUtc="2024-06-17T22:00:00Z">
        <w:r w:rsidR="007E66FA">
          <w:t>, out of 1</w:t>
        </w:r>
      </w:ins>
      <w:ins w:id="146" w:author="Coles, Nicholas A." w:date="2024-06-17T17:59:00Z" w16du:dateUtc="2024-06-17T21:59:00Z">
        <w:r w:rsidR="007E66FA">
          <w:t>)</w:t>
        </w:r>
      </w:ins>
      <w:ins w:id="147" w:author="Coles, Nicholas A." w:date="2024-06-17T18:00:00Z" w16du:dateUtc="2024-06-17T22:00:00Z">
        <w:r w:rsidR="007E66FA">
          <w:t>; ratings of internal validity were high (</w:t>
        </w:r>
        <w:r w:rsidR="007E66FA">
          <w:t>M = , SD =, out of 1</w:t>
        </w:r>
        <w:r w:rsidR="007E66FA">
          <w:t xml:space="preserve">); and ratings of external validity were extremely low </w:t>
        </w:r>
        <w:r w:rsidR="007E66FA">
          <w:t>(M = , SD =, out of 1)</w:t>
        </w:r>
        <w:r w:rsidR="007E66FA">
          <w:t>.</w:t>
        </w:r>
      </w:ins>
      <w:del w:id="148" w:author="Coles, Nicholas A." w:date="2024-06-17T17:59:00Z" w16du:dateUtc="2024-06-17T21:59:00Z">
        <w:r w:rsidDel="007E66FA">
          <w:delText xml:space="preserve">The </w:delText>
        </w:r>
      </w:del>
      <w:del w:id="149" w:author="Coles, Nicholas A." w:date="2024-06-17T18:00:00Z" w16du:dateUtc="2024-06-17T22:00:00Z">
        <w:r w:rsidDel="007E66FA">
          <w:delText xml:space="preserve">average </w:delText>
        </w:r>
      </w:del>
      <w:del w:id="150" w:author="Coles, Nicholas A." w:date="2024-06-17T17:59:00Z" w16du:dateUtc="2024-06-17T21:59:00Z">
        <w:r w:rsidDel="007E66FA">
          <w:delText xml:space="preserve">coder </w:delText>
        </w:r>
      </w:del>
      <w:del w:id="151" w:author="Coles, Nicholas A." w:date="2024-06-17T18:00:00Z" w16du:dateUtc="2024-06-17T22:00:00Z">
        <w:r w:rsidDel="007E66FA">
          <w:delText>rating of reporting quality, internal validity, and external validity was 0.72, 0.91, and 0 out of 1, respectively.</w:delText>
        </w:r>
      </w:del>
      <w:r>
        <w:t xml:space="preserve"> The low external validity scores were driven by the reliance on non-representative sampling methods, a</w:t>
      </w:r>
      <w:ins w:id="152" w:author="Coles, Nicholas A." w:date="2024-06-17T18:00:00Z" w16du:dateUtc="2024-06-17T22:00:00Z">
        <w:r w:rsidR="007E66FA">
          <w:t xml:space="preserve">n </w:t>
        </w:r>
      </w:ins>
      <w:ins w:id="153" w:author="Coles, Nicholas A." w:date="2024-06-17T18:01:00Z" w16du:dateUtc="2024-06-17T22:01:00Z">
        <w:r w:rsidR="007E66FA">
          <w:t xml:space="preserve">unfortunately </w:t>
        </w:r>
      </w:ins>
      <w:del w:id="154" w:author="Coles, Nicholas A." w:date="2024-06-17T18:01:00Z" w16du:dateUtc="2024-06-17T22:01:00Z">
        <w:r w:rsidDel="007E66FA">
          <w:delText xml:space="preserve"> </w:delText>
        </w:r>
      </w:del>
      <w:r>
        <w:t>common practice in experimental psychology</w:t>
      </w:r>
      <w:ins w:id="155" w:author="Coles, Nicholas A." w:date="2024-06-17T18:01:00Z" w16du:dateUtc="2024-06-17T22:01:00Z">
        <w:r w:rsidR="007E66FA">
          <w:t xml:space="preserve"> (citation?)</w:t>
        </w:r>
      </w:ins>
      <w:del w:id="156" w:author="Coles, Nicholas A." w:date="2024-06-17T18:01:00Z" w16du:dateUtc="2024-06-17T22:01:00Z">
        <w:r w:rsidDel="007E66FA">
          <w:delText xml:space="preserve"> that is nonetheless identified as a threat to external validity in the DOWNS AND BLACK checklist</w:delText>
        </w:r>
      </w:del>
      <w:r>
        <w:t>.</w:t>
      </w:r>
    </w:p>
    <w:p w14:paraId="432D4671" w14:textId="77777777" w:rsidR="001920C3" w:rsidRDefault="00000000">
      <w:pPr>
        <w:pStyle w:val="BodyText"/>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w:t>
      </w:r>
      <w:r>
        <w:lastRenderedPageBreak/>
        <w:t>intervention will worsen mood (negative demand), they would generally report slightly worsened moods.</w:t>
      </w:r>
    </w:p>
    <w:p w14:paraId="3AF43026" w14:textId="77777777" w:rsidR="001920C3" w:rsidRDefault="00000000">
      <w:pPr>
        <w:pStyle w:val="CaptionedFigure"/>
        <w:framePr w:wrap="notBeside"/>
      </w:pPr>
      <w:r>
        <w:rPr>
          <w:noProof/>
        </w:rPr>
        <w:drawing>
          <wp:inline distT="0" distB="0" distL="0" distR="0" wp14:anchorId="64920A65" wp14:editId="51A5ACEA">
            <wp:extent cx="5963478" cy="6422207"/>
            <wp:effectExtent l="0" t="0" r="0" b="0"/>
            <wp:docPr id="40" name="Picture"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4E7E624" w14:textId="77777777" w:rsidR="001920C3" w:rsidRDefault="00000000">
      <w:pPr>
        <w:pStyle w:val="ImageCaption"/>
      </w:pPr>
      <w:bookmarkStart w:id="157" w:name="fig:forest"/>
      <w:bookmarkEnd w:id="157"/>
      <w:commentRangeStart w:id="158"/>
      <w:r>
        <w:lastRenderedPageBreak/>
        <w:t xml:space="preserve">Figure 1: </w:t>
      </w:r>
      <w:commentRangeEnd w:id="158"/>
      <w:r w:rsidR="008D08DC">
        <w:rPr>
          <w:rStyle w:val="CommentReference"/>
        </w:rPr>
        <w:commentReference w:id="158"/>
      </w:r>
      <w:r>
        <w:t xml:space="preserve">Forest plot of effect sizes (grey diamonds), their 95% confidence intervals (grey error bars), and their citations (left; see </w:t>
      </w:r>
      <w:proofErr w:type="gramStart"/>
      <w:r>
        <w:t>openly-available</w:t>
      </w:r>
      <w:proofErr w:type="gramEnd"/>
      <w:r>
        <w:t xml:space="preserv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481036B0" w14:textId="77777777" w:rsidR="007E66FA" w:rsidRDefault="00000000">
      <w:pPr>
        <w:pStyle w:val="BodyText"/>
        <w:rPr>
          <w:ins w:id="159" w:author="Coles, Nicholas A." w:date="2024-06-17T18:03:00Z" w16du:dateUtc="2024-06-17T22:03:00Z"/>
        </w:rPr>
      </w:pPr>
      <w:r>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 </w:t>
      </w:r>
    </w:p>
    <w:p w14:paraId="0F74BFBC" w14:textId="3F5DE50A" w:rsidR="001920C3" w:rsidRDefault="00000000">
      <w:pPr>
        <w:pStyle w:val="BodyText"/>
      </w:pPr>
      <w:r>
        <w:t xml:space="preserve">As a heuristic, we arbitrarily classified any effect size less than 0.10 standard deviation in either direction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w:t>
      </w:r>
      <w:ins w:id="160" w:author="Coles, Nicholas A." w:date="2024-06-17T20:03:00Z" w16du:dateUtc="2024-06-18T00:03:00Z">
        <w:r w:rsidR="008D08DC">
          <w:t xml:space="preserve"> Such results are consistent with </w:t>
        </w:r>
        <w:proofErr w:type="spellStart"/>
        <w:r w:rsidR="008D08DC">
          <w:t>Rosnow</w:t>
        </w:r>
        <w:proofErr w:type="spellEnd"/>
        <w:r w:rsidR="008D08DC">
          <w:t xml:space="preserve"> and colleagues' prediction that demand effects can lead to both </w:t>
        </w:r>
      </w:ins>
      <w:ins w:id="161" w:author="Coles, Nicholas A." w:date="2024-06-17T20:04:00Z" w16du:dateUtc="2024-06-18T00:04:00Z">
        <w:r w:rsidR="008D08DC">
          <w:t xml:space="preserve">acquiescence and </w:t>
        </w:r>
        <w:commentRangeStart w:id="162"/>
        <w:proofErr w:type="spellStart"/>
        <w:r w:rsidR="008D08DC">
          <w:t>counteracquiesence</w:t>
        </w:r>
      </w:ins>
      <w:commentRangeEnd w:id="162"/>
      <w:proofErr w:type="spellEnd"/>
      <w:ins w:id="163" w:author="Coles, Nicholas A." w:date="2024-06-17T20:05:00Z" w16du:dateUtc="2024-06-18T00:05:00Z">
        <w:r w:rsidR="008D08DC">
          <w:rPr>
            <w:rStyle w:val="CommentReference"/>
          </w:rPr>
          <w:commentReference w:id="162"/>
        </w:r>
      </w:ins>
      <w:ins w:id="164" w:author="Coles, Nicholas A." w:date="2024-06-17T20:04:00Z" w16du:dateUtc="2024-06-18T00:04:00Z">
        <w:r w:rsidR="008D08DC">
          <w:t xml:space="preserve">. However, both the observed effects and estimated distribution in Figure 2 suggest that </w:t>
        </w:r>
        <w:proofErr w:type="spellStart"/>
        <w:r w:rsidR="008D08DC">
          <w:t>counteracquiesence</w:t>
        </w:r>
        <w:proofErr w:type="spellEnd"/>
        <w:r w:rsidR="008D08DC">
          <w:t xml:space="preserve"> effects are quite rare.</w:t>
        </w:r>
      </w:ins>
    </w:p>
    <w:p w14:paraId="0CEC3BCF" w14:textId="77777777" w:rsidR="001920C3" w:rsidRDefault="00000000">
      <w:pPr>
        <w:pStyle w:val="Heading3"/>
        <w:framePr w:wrap="around"/>
      </w:pPr>
      <w:bookmarkStart w:id="165" w:name="moderator-analyses"/>
      <w:r>
        <w:lastRenderedPageBreak/>
        <w:t>Moderator analyses.</w:t>
      </w:r>
    </w:p>
    <w:p w14:paraId="5DBF23A1" w14:textId="77777777" w:rsidR="001920C3" w:rsidRDefault="00000000">
      <w:pPr>
        <w:pStyle w:val="TableCaption"/>
      </w:pPr>
      <w:bookmarkStart w:id="166" w:name="tab:modtable"/>
      <w:bookmarkEnd w:id="166"/>
      <w:commentRangeStart w:id="167"/>
      <w:r>
        <w:t xml:space="preserve">Table </w:t>
      </w:r>
      <w:commentRangeEnd w:id="167"/>
      <w:r w:rsidR="008D08DC">
        <w:rPr>
          <w:rStyle w:val="CommentReference"/>
        </w:rPr>
        <w:commentReference w:id="167"/>
      </w:r>
      <w:r>
        <w:br/>
      </w:r>
    </w:p>
    <w:tbl>
      <w:tblPr>
        <w:tblStyle w:val="Table"/>
        <w:tblW w:w="0" w:type="auto"/>
        <w:jc w:val="left"/>
        <w:tblLook w:val="0020" w:firstRow="1" w:lastRow="0" w:firstColumn="0" w:lastColumn="0" w:noHBand="0" w:noVBand="0"/>
      </w:tblPr>
      <w:tblGrid>
        <w:gridCol w:w="4068"/>
        <w:gridCol w:w="456"/>
        <w:gridCol w:w="576"/>
        <w:gridCol w:w="636"/>
        <w:gridCol w:w="636"/>
        <w:gridCol w:w="1416"/>
        <w:gridCol w:w="756"/>
        <w:gridCol w:w="832"/>
      </w:tblGrid>
      <w:tr w:rsidR="001920C3" w14:paraId="5ED54A7A" w14:textId="77777777" w:rsidTr="001920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C6B082" w14:textId="77777777" w:rsidR="001920C3" w:rsidRDefault="00000000">
            <w:pPr>
              <w:pStyle w:val="Compact"/>
            </w:pPr>
            <w:r>
              <w:t>Moderator (bolded) and level</w:t>
            </w:r>
          </w:p>
        </w:tc>
        <w:tc>
          <w:tcPr>
            <w:tcW w:w="0" w:type="auto"/>
          </w:tcPr>
          <w:p w14:paraId="496E169C" w14:textId="77777777" w:rsidR="001920C3" w:rsidRDefault="00000000">
            <w:pPr>
              <w:pStyle w:val="Compact"/>
            </w:pPr>
            <w:r>
              <w:t>s</w:t>
            </w:r>
          </w:p>
        </w:tc>
        <w:tc>
          <w:tcPr>
            <w:tcW w:w="0" w:type="auto"/>
          </w:tcPr>
          <w:p w14:paraId="1F663F08" w14:textId="77777777" w:rsidR="001920C3" w:rsidRDefault="00000000">
            <w:pPr>
              <w:pStyle w:val="Compact"/>
            </w:pPr>
            <w:r>
              <w:t>k</w:t>
            </w:r>
          </w:p>
        </w:tc>
        <w:tc>
          <w:tcPr>
            <w:tcW w:w="0" w:type="auto"/>
          </w:tcPr>
          <w:p w14:paraId="308CE003" w14:textId="77777777" w:rsidR="001920C3" w:rsidRDefault="00000000">
            <w:pPr>
              <w:pStyle w:val="Compact"/>
            </w:pPr>
            <w:r>
              <w:t>g</w:t>
            </w:r>
          </w:p>
        </w:tc>
        <w:tc>
          <w:tcPr>
            <w:tcW w:w="0" w:type="auto"/>
          </w:tcPr>
          <w:p w14:paraId="277A9F38" w14:textId="77777777" w:rsidR="001920C3" w:rsidRDefault="00000000">
            <w:pPr>
              <w:pStyle w:val="Compact"/>
            </w:pPr>
            <w:commentRangeStart w:id="168"/>
            <w:r>
              <w:t>B1</w:t>
            </w:r>
            <w:commentRangeEnd w:id="168"/>
            <w:r w:rsidR="008D08DC">
              <w:rPr>
                <w:rStyle w:val="CommentReference"/>
              </w:rPr>
              <w:commentReference w:id="168"/>
            </w:r>
          </w:p>
        </w:tc>
        <w:tc>
          <w:tcPr>
            <w:tcW w:w="0" w:type="auto"/>
          </w:tcPr>
          <w:p w14:paraId="263AEFCD" w14:textId="77777777" w:rsidR="001920C3" w:rsidRDefault="00000000">
            <w:pPr>
              <w:pStyle w:val="Compact"/>
            </w:pPr>
            <w:r>
              <w:t>95% CI</w:t>
            </w:r>
          </w:p>
        </w:tc>
        <w:tc>
          <w:tcPr>
            <w:tcW w:w="0" w:type="auto"/>
          </w:tcPr>
          <w:p w14:paraId="3E0E57C0" w14:textId="77777777" w:rsidR="001920C3" w:rsidRDefault="00000000">
            <w:pPr>
              <w:pStyle w:val="Compact"/>
            </w:pPr>
            <w:r>
              <w:t>F</w:t>
            </w:r>
          </w:p>
        </w:tc>
        <w:tc>
          <w:tcPr>
            <w:tcW w:w="0" w:type="auto"/>
          </w:tcPr>
          <w:p w14:paraId="47493724" w14:textId="77777777" w:rsidR="001920C3" w:rsidRDefault="00000000">
            <w:pPr>
              <w:pStyle w:val="Compact"/>
            </w:pPr>
            <w:r>
              <w:t>p</w:t>
            </w:r>
          </w:p>
        </w:tc>
      </w:tr>
      <w:tr w:rsidR="001920C3" w14:paraId="4BB7A97D" w14:textId="77777777">
        <w:trPr>
          <w:jc w:val="left"/>
        </w:trPr>
        <w:tc>
          <w:tcPr>
            <w:tcW w:w="0" w:type="auto"/>
          </w:tcPr>
          <w:p w14:paraId="37970176" w14:textId="77777777" w:rsidR="001920C3" w:rsidRDefault="00000000">
            <w:pPr>
              <w:pStyle w:val="Compact"/>
            </w:pPr>
            <w:r>
              <w:t>Student Status</w:t>
            </w:r>
          </w:p>
        </w:tc>
        <w:tc>
          <w:tcPr>
            <w:tcW w:w="0" w:type="auto"/>
          </w:tcPr>
          <w:p w14:paraId="371FEF39" w14:textId="77777777" w:rsidR="001920C3" w:rsidRDefault="00000000">
            <w:pPr>
              <w:pStyle w:val="Compact"/>
            </w:pPr>
            <w:r>
              <w:t>49</w:t>
            </w:r>
          </w:p>
        </w:tc>
        <w:tc>
          <w:tcPr>
            <w:tcW w:w="0" w:type="auto"/>
          </w:tcPr>
          <w:p w14:paraId="5F293200" w14:textId="77777777" w:rsidR="001920C3" w:rsidRDefault="00000000">
            <w:pPr>
              <w:pStyle w:val="Compact"/>
            </w:pPr>
            <w:r>
              <w:t>205</w:t>
            </w:r>
          </w:p>
        </w:tc>
        <w:tc>
          <w:tcPr>
            <w:tcW w:w="0" w:type="auto"/>
          </w:tcPr>
          <w:p w14:paraId="4A70111A" w14:textId="77777777" w:rsidR="001920C3" w:rsidRDefault="00000000">
            <w:pPr>
              <w:pStyle w:val="Compact"/>
            </w:pPr>
            <w:r>
              <w:t>–</w:t>
            </w:r>
          </w:p>
        </w:tc>
        <w:tc>
          <w:tcPr>
            <w:tcW w:w="0" w:type="auto"/>
          </w:tcPr>
          <w:p w14:paraId="484CE9E3" w14:textId="77777777" w:rsidR="001920C3" w:rsidRDefault="00000000">
            <w:pPr>
              <w:pStyle w:val="Compact"/>
            </w:pPr>
            <w:r>
              <w:t>–</w:t>
            </w:r>
          </w:p>
        </w:tc>
        <w:tc>
          <w:tcPr>
            <w:tcW w:w="0" w:type="auto"/>
          </w:tcPr>
          <w:p w14:paraId="49B58254" w14:textId="77777777" w:rsidR="001920C3" w:rsidRDefault="00000000">
            <w:pPr>
              <w:pStyle w:val="Compact"/>
            </w:pPr>
            <w:r>
              <w:t>–</w:t>
            </w:r>
          </w:p>
        </w:tc>
        <w:tc>
          <w:tcPr>
            <w:tcW w:w="0" w:type="auto"/>
          </w:tcPr>
          <w:p w14:paraId="5355BAB0" w14:textId="77777777" w:rsidR="001920C3" w:rsidRDefault="00000000">
            <w:pPr>
              <w:pStyle w:val="Compact"/>
            </w:pPr>
            <w:r>
              <w:t>2.44</w:t>
            </w:r>
          </w:p>
        </w:tc>
        <w:tc>
          <w:tcPr>
            <w:tcW w:w="0" w:type="auto"/>
          </w:tcPr>
          <w:p w14:paraId="1AE7DA8A" w14:textId="77777777" w:rsidR="001920C3" w:rsidRDefault="00000000">
            <w:pPr>
              <w:pStyle w:val="Compact"/>
            </w:pPr>
            <w:r>
              <w:t>.282</w:t>
            </w:r>
          </w:p>
        </w:tc>
      </w:tr>
      <w:tr w:rsidR="001920C3" w14:paraId="5C701A09" w14:textId="77777777">
        <w:trPr>
          <w:jc w:val="left"/>
        </w:trPr>
        <w:tc>
          <w:tcPr>
            <w:tcW w:w="0" w:type="auto"/>
          </w:tcPr>
          <w:p w14:paraId="5FEDF394" w14:textId="77777777" w:rsidR="001920C3" w:rsidRDefault="00000000">
            <w:pPr>
              <w:pStyle w:val="Compact"/>
            </w:pPr>
            <w:r>
              <w:t>     yes</w:t>
            </w:r>
          </w:p>
        </w:tc>
        <w:tc>
          <w:tcPr>
            <w:tcW w:w="0" w:type="auto"/>
          </w:tcPr>
          <w:p w14:paraId="46A6666F" w14:textId="77777777" w:rsidR="001920C3" w:rsidRDefault="00000000">
            <w:pPr>
              <w:pStyle w:val="Compact"/>
            </w:pPr>
            <w:r>
              <w:t>36</w:t>
            </w:r>
          </w:p>
        </w:tc>
        <w:tc>
          <w:tcPr>
            <w:tcW w:w="0" w:type="auto"/>
          </w:tcPr>
          <w:p w14:paraId="78B478DA" w14:textId="77777777" w:rsidR="001920C3" w:rsidRDefault="00000000">
            <w:pPr>
              <w:pStyle w:val="Compact"/>
            </w:pPr>
            <w:r>
              <w:t>160</w:t>
            </w:r>
          </w:p>
        </w:tc>
        <w:tc>
          <w:tcPr>
            <w:tcW w:w="0" w:type="auto"/>
          </w:tcPr>
          <w:p w14:paraId="3E8D3CCE" w14:textId="77777777" w:rsidR="001920C3" w:rsidRDefault="00000000">
            <w:pPr>
              <w:pStyle w:val="Compact"/>
            </w:pPr>
            <w:r>
              <w:t>0.26</w:t>
            </w:r>
          </w:p>
        </w:tc>
        <w:tc>
          <w:tcPr>
            <w:tcW w:w="0" w:type="auto"/>
          </w:tcPr>
          <w:p w14:paraId="4B627D2F" w14:textId="77777777" w:rsidR="001920C3" w:rsidRDefault="00000000">
            <w:pPr>
              <w:pStyle w:val="Compact"/>
            </w:pPr>
            <w:r>
              <w:t>–</w:t>
            </w:r>
          </w:p>
        </w:tc>
        <w:tc>
          <w:tcPr>
            <w:tcW w:w="0" w:type="auto"/>
          </w:tcPr>
          <w:p w14:paraId="1C693F74" w14:textId="77777777" w:rsidR="001920C3" w:rsidRDefault="00000000">
            <w:pPr>
              <w:pStyle w:val="Compact"/>
            </w:pPr>
            <w:r>
              <w:t>[0.13, 0.4]</w:t>
            </w:r>
          </w:p>
        </w:tc>
        <w:tc>
          <w:tcPr>
            <w:tcW w:w="0" w:type="auto"/>
          </w:tcPr>
          <w:p w14:paraId="0CB414A5" w14:textId="77777777" w:rsidR="001920C3" w:rsidRDefault="00000000">
            <w:pPr>
              <w:pStyle w:val="Compact"/>
            </w:pPr>
            <w:r>
              <w:t>15.99</w:t>
            </w:r>
          </w:p>
        </w:tc>
        <w:tc>
          <w:tcPr>
            <w:tcW w:w="0" w:type="auto"/>
          </w:tcPr>
          <w:p w14:paraId="7388A6B3" w14:textId="77777777" w:rsidR="001920C3" w:rsidRDefault="00000000">
            <w:pPr>
              <w:pStyle w:val="Compact"/>
            </w:pPr>
            <w:r>
              <w:t>&lt; .001</w:t>
            </w:r>
          </w:p>
        </w:tc>
      </w:tr>
      <w:tr w:rsidR="001920C3" w14:paraId="0752CEA6" w14:textId="77777777">
        <w:trPr>
          <w:jc w:val="left"/>
        </w:trPr>
        <w:tc>
          <w:tcPr>
            <w:tcW w:w="0" w:type="auto"/>
          </w:tcPr>
          <w:p w14:paraId="53A3B298" w14:textId="77777777" w:rsidR="001920C3" w:rsidRDefault="00000000">
            <w:pPr>
              <w:pStyle w:val="Compact"/>
            </w:pPr>
            <w:r>
              <w:t>     no</w:t>
            </w:r>
          </w:p>
        </w:tc>
        <w:tc>
          <w:tcPr>
            <w:tcW w:w="0" w:type="auto"/>
          </w:tcPr>
          <w:p w14:paraId="4A075D91" w14:textId="77777777" w:rsidR="001920C3" w:rsidRDefault="00000000">
            <w:pPr>
              <w:pStyle w:val="Compact"/>
            </w:pPr>
            <w:r>
              <w:t>12</w:t>
            </w:r>
          </w:p>
        </w:tc>
        <w:tc>
          <w:tcPr>
            <w:tcW w:w="0" w:type="auto"/>
          </w:tcPr>
          <w:p w14:paraId="179D502E" w14:textId="77777777" w:rsidR="001920C3" w:rsidRDefault="00000000">
            <w:pPr>
              <w:pStyle w:val="Compact"/>
            </w:pPr>
            <w:r>
              <w:t>26</w:t>
            </w:r>
          </w:p>
        </w:tc>
        <w:tc>
          <w:tcPr>
            <w:tcW w:w="0" w:type="auto"/>
          </w:tcPr>
          <w:p w14:paraId="0919B9A6" w14:textId="77777777" w:rsidR="001920C3" w:rsidRDefault="00000000">
            <w:pPr>
              <w:pStyle w:val="Compact"/>
            </w:pPr>
            <w:r>
              <w:t>0.05</w:t>
            </w:r>
          </w:p>
        </w:tc>
        <w:tc>
          <w:tcPr>
            <w:tcW w:w="0" w:type="auto"/>
          </w:tcPr>
          <w:p w14:paraId="3AF3CCFA" w14:textId="77777777" w:rsidR="001920C3" w:rsidRDefault="00000000">
            <w:pPr>
              <w:pStyle w:val="Compact"/>
            </w:pPr>
            <w:r>
              <w:t>–</w:t>
            </w:r>
          </w:p>
        </w:tc>
        <w:tc>
          <w:tcPr>
            <w:tcW w:w="0" w:type="auto"/>
          </w:tcPr>
          <w:p w14:paraId="360B6B16" w14:textId="77777777" w:rsidR="001920C3" w:rsidRDefault="00000000">
            <w:pPr>
              <w:pStyle w:val="Compact"/>
            </w:pPr>
            <w:r>
              <w:t>[-0.06, 0.16]</w:t>
            </w:r>
          </w:p>
        </w:tc>
        <w:tc>
          <w:tcPr>
            <w:tcW w:w="0" w:type="auto"/>
          </w:tcPr>
          <w:p w14:paraId="6F1803C8" w14:textId="77777777" w:rsidR="001920C3" w:rsidRDefault="00000000">
            <w:pPr>
              <w:pStyle w:val="Compact"/>
            </w:pPr>
            <w:r>
              <w:t>1.08</w:t>
            </w:r>
          </w:p>
        </w:tc>
        <w:tc>
          <w:tcPr>
            <w:tcW w:w="0" w:type="auto"/>
          </w:tcPr>
          <w:p w14:paraId="0755F2DD" w14:textId="77777777" w:rsidR="001920C3" w:rsidRDefault="00000000">
            <w:pPr>
              <w:pStyle w:val="Compact"/>
            </w:pPr>
            <w:r>
              <w:t>.323</w:t>
            </w:r>
          </w:p>
        </w:tc>
      </w:tr>
      <w:tr w:rsidR="001920C3" w14:paraId="7BFE12C4" w14:textId="77777777">
        <w:trPr>
          <w:jc w:val="left"/>
        </w:trPr>
        <w:tc>
          <w:tcPr>
            <w:tcW w:w="0" w:type="auto"/>
          </w:tcPr>
          <w:p w14:paraId="0ECE58ED" w14:textId="77777777" w:rsidR="001920C3" w:rsidRDefault="00000000">
            <w:pPr>
              <w:pStyle w:val="Compact"/>
            </w:pPr>
            <w:r>
              <w:t>     mix</w:t>
            </w:r>
          </w:p>
        </w:tc>
        <w:tc>
          <w:tcPr>
            <w:tcW w:w="0" w:type="auto"/>
          </w:tcPr>
          <w:p w14:paraId="1D362C6E" w14:textId="77777777" w:rsidR="001920C3" w:rsidRDefault="00000000">
            <w:pPr>
              <w:pStyle w:val="Compact"/>
            </w:pPr>
            <w:r>
              <w:t>2</w:t>
            </w:r>
          </w:p>
        </w:tc>
        <w:tc>
          <w:tcPr>
            <w:tcW w:w="0" w:type="auto"/>
          </w:tcPr>
          <w:p w14:paraId="42533182" w14:textId="77777777" w:rsidR="001920C3" w:rsidRDefault="00000000">
            <w:pPr>
              <w:pStyle w:val="Compact"/>
            </w:pPr>
            <w:r>
              <w:t>19</w:t>
            </w:r>
          </w:p>
        </w:tc>
        <w:tc>
          <w:tcPr>
            <w:tcW w:w="0" w:type="auto"/>
          </w:tcPr>
          <w:p w14:paraId="0C9F0EE3" w14:textId="77777777" w:rsidR="001920C3" w:rsidRDefault="00000000">
            <w:pPr>
              <w:pStyle w:val="Compact"/>
            </w:pPr>
            <w:r>
              <w:t>0.05</w:t>
            </w:r>
          </w:p>
        </w:tc>
        <w:tc>
          <w:tcPr>
            <w:tcW w:w="0" w:type="auto"/>
          </w:tcPr>
          <w:p w14:paraId="4D0AD8F4" w14:textId="77777777" w:rsidR="001920C3" w:rsidRDefault="00000000">
            <w:pPr>
              <w:pStyle w:val="Compact"/>
            </w:pPr>
            <w:r>
              <w:t>–</w:t>
            </w:r>
          </w:p>
        </w:tc>
        <w:tc>
          <w:tcPr>
            <w:tcW w:w="0" w:type="auto"/>
          </w:tcPr>
          <w:p w14:paraId="3431F536" w14:textId="77777777" w:rsidR="001920C3" w:rsidRDefault="00000000">
            <w:pPr>
              <w:pStyle w:val="Compact"/>
            </w:pPr>
            <w:r>
              <w:t>[-1, 1.09]</w:t>
            </w:r>
          </w:p>
        </w:tc>
        <w:tc>
          <w:tcPr>
            <w:tcW w:w="0" w:type="auto"/>
          </w:tcPr>
          <w:p w14:paraId="7B98FA05" w14:textId="77777777" w:rsidR="001920C3" w:rsidRDefault="00000000">
            <w:pPr>
              <w:pStyle w:val="Compact"/>
            </w:pPr>
            <w:r>
              <w:t>0.3</w:t>
            </w:r>
          </w:p>
        </w:tc>
        <w:tc>
          <w:tcPr>
            <w:tcW w:w="0" w:type="auto"/>
          </w:tcPr>
          <w:p w14:paraId="36BC971D" w14:textId="77777777" w:rsidR="001920C3" w:rsidRDefault="00000000">
            <w:pPr>
              <w:pStyle w:val="Compact"/>
            </w:pPr>
            <w:r>
              <w:t>.680</w:t>
            </w:r>
          </w:p>
        </w:tc>
      </w:tr>
      <w:tr w:rsidR="001920C3" w14:paraId="382CB8A1" w14:textId="77777777">
        <w:trPr>
          <w:jc w:val="left"/>
        </w:trPr>
        <w:tc>
          <w:tcPr>
            <w:tcW w:w="0" w:type="auto"/>
          </w:tcPr>
          <w:p w14:paraId="5D22E43C" w14:textId="77777777" w:rsidR="001920C3" w:rsidRDefault="00000000">
            <w:pPr>
              <w:pStyle w:val="Compact"/>
            </w:pPr>
            <w:r>
              <w:t>Payment Status</w:t>
            </w:r>
          </w:p>
        </w:tc>
        <w:tc>
          <w:tcPr>
            <w:tcW w:w="0" w:type="auto"/>
          </w:tcPr>
          <w:p w14:paraId="1E9AB587" w14:textId="77777777" w:rsidR="001920C3" w:rsidRDefault="00000000">
            <w:pPr>
              <w:pStyle w:val="Compact"/>
            </w:pPr>
            <w:r>
              <w:t>49</w:t>
            </w:r>
          </w:p>
        </w:tc>
        <w:tc>
          <w:tcPr>
            <w:tcW w:w="0" w:type="auto"/>
          </w:tcPr>
          <w:p w14:paraId="3032CCD1" w14:textId="77777777" w:rsidR="001920C3" w:rsidRDefault="00000000">
            <w:pPr>
              <w:pStyle w:val="Compact"/>
            </w:pPr>
            <w:r>
              <w:t>213</w:t>
            </w:r>
          </w:p>
        </w:tc>
        <w:tc>
          <w:tcPr>
            <w:tcW w:w="0" w:type="auto"/>
          </w:tcPr>
          <w:p w14:paraId="27E8406C" w14:textId="77777777" w:rsidR="001920C3" w:rsidRDefault="00000000">
            <w:pPr>
              <w:pStyle w:val="Compact"/>
            </w:pPr>
            <w:r>
              <w:t>–</w:t>
            </w:r>
          </w:p>
        </w:tc>
        <w:tc>
          <w:tcPr>
            <w:tcW w:w="0" w:type="auto"/>
          </w:tcPr>
          <w:p w14:paraId="13FC488D" w14:textId="77777777" w:rsidR="001920C3" w:rsidRDefault="00000000">
            <w:pPr>
              <w:pStyle w:val="Compact"/>
            </w:pPr>
            <w:r>
              <w:t>–</w:t>
            </w:r>
          </w:p>
        </w:tc>
        <w:tc>
          <w:tcPr>
            <w:tcW w:w="0" w:type="auto"/>
          </w:tcPr>
          <w:p w14:paraId="5078107B" w14:textId="77777777" w:rsidR="001920C3" w:rsidRDefault="00000000">
            <w:pPr>
              <w:pStyle w:val="Compact"/>
            </w:pPr>
            <w:r>
              <w:t>–</w:t>
            </w:r>
          </w:p>
        </w:tc>
        <w:tc>
          <w:tcPr>
            <w:tcW w:w="0" w:type="auto"/>
          </w:tcPr>
          <w:p w14:paraId="291D0E8F" w14:textId="77777777" w:rsidR="001920C3" w:rsidRDefault="00000000">
            <w:pPr>
              <w:pStyle w:val="Compact"/>
            </w:pPr>
            <w:r>
              <w:t>0.55</w:t>
            </w:r>
          </w:p>
        </w:tc>
        <w:tc>
          <w:tcPr>
            <w:tcW w:w="0" w:type="auto"/>
          </w:tcPr>
          <w:p w14:paraId="5AC44F8D" w14:textId="77777777" w:rsidR="001920C3" w:rsidRDefault="00000000">
            <w:pPr>
              <w:pStyle w:val="Compact"/>
            </w:pPr>
            <w:r>
              <w:t>.465</w:t>
            </w:r>
          </w:p>
        </w:tc>
      </w:tr>
      <w:tr w:rsidR="001920C3" w14:paraId="5698252C" w14:textId="77777777">
        <w:trPr>
          <w:jc w:val="left"/>
        </w:trPr>
        <w:tc>
          <w:tcPr>
            <w:tcW w:w="0" w:type="auto"/>
          </w:tcPr>
          <w:p w14:paraId="26B3BB40" w14:textId="77777777" w:rsidR="001920C3" w:rsidRDefault="00000000">
            <w:pPr>
              <w:pStyle w:val="Compact"/>
            </w:pPr>
            <w:r>
              <w:t>     yes</w:t>
            </w:r>
          </w:p>
        </w:tc>
        <w:tc>
          <w:tcPr>
            <w:tcW w:w="0" w:type="auto"/>
          </w:tcPr>
          <w:p w14:paraId="58235A05" w14:textId="77777777" w:rsidR="001920C3" w:rsidRDefault="00000000">
            <w:pPr>
              <w:pStyle w:val="Compact"/>
            </w:pPr>
            <w:r>
              <w:t>13</w:t>
            </w:r>
          </w:p>
        </w:tc>
        <w:tc>
          <w:tcPr>
            <w:tcW w:w="0" w:type="auto"/>
          </w:tcPr>
          <w:p w14:paraId="5F414E80" w14:textId="77777777" w:rsidR="001920C3" w:rsidRDefault="00000000">
            <w:pPr>
              <w:pStyle w:val="Compact"/>
            </w:pPr>
            <w:r>
              <w:t>50</w:t>
            </w:r>
          </w:p>
        </w:tc>
        <w:tc>
          <w:tcPr>
            <w:tcW w:w="0" w:type="auto"/>
          </w:tcPr>
          <w:p w14:paraId="676D78C9" w14:textId="77777777" w:rsidR="001920C3" w:rsidRDefault="00000000">
            <w:pPr>
              <w:pStyle w:val="Compact"/>
            </w:pPr>
            <w:r>
              <w:t>0.13</w:t>
            </w:r>
          </w:p>
        </w:tc>
        <w:tc>
          <w:tcPr>
            <w:tcW w:w="0" w:type="auto"/>
          </w:tcPr>
          <w:p w14:paraId="6DBFB39F" w14:textId="77777777" w:rsidR="001920C3" w:rsidRDefault="00000000">
            <w:pPr>
              <w:pStyle w:val="Compact"/>
            </w:pPr>
            <w:r>
              <w:t>–</w:t>
            </w:r>
          </w:p>
        </w:tc>
        <w:tc>
          <w:tcPr>
            <w:tcW w:w="0" w:type="auto"/>
          </w:tcPr>
          <w:p w14:paraId="6E5ADD96" w14:textId="77777777" w:rsidR="001920C3" w:rsidRDefault="00000000">
            <w:pPr>
              <w:pStyle w:val="Compact"/>
            </w:pPr>
            <w:r>
              <w:t>[0, 0.26]</w:t>
            </w:r>
          </w:p>
        </w:tc>
        <w:tc>
          <w:tcPr>
            <w:tcW w:w="0" w:type="auto"/>
          </w:tcPr>
          <w:p w14:paraId="2EF3A307" w14:textId="77777777" w:rsidR="001920C3" w:rsidRDefault="00000000">
            <w:pPr>
              <w:pStyle w:val="Compact"/>
            </w:pPr>
            <w:r>
              <w:t>4.92</w:t>
            </w:r>
          </w:p>
        </w:tc>
        <w:tc>
          <w:tcPr>
            <w:tcW w:w="0" w:type="auto"/>
          </w:tcPr>
          <w:p w14:paraId="53C20DCC" w14:textId="77777777" w:rsidR="001920C3" w:rsidRDefault="00000000">
            <w:pPr>
              <w:pStyle w:val="Compact"/>
            </w:pPr>
            <w:r>
              <w:t>.047</w:t>
            </w:r>
          </w:p>
        </w:tc>
      </w:tr>
      <w:tr w:rsidR="001920C3" w14:paraId="112FC6DA" w14:textId="77777777">
        <w:trPr>
          <w:jc w:val="left"/>
        </w:trPr>
        <w:tc>
          <w:tcPr>
            <w:tcW w:w="0" w:type="auto"/>
          </w:tcPr>
          <w:p w14:paraId="25D6EF90" w14:textId="77777777" w:rsidR="001920C3" w:rsidRDefault="00000000">
            <w:pPr>
              <w:pStyle w:val="Compact"/>
            </w:pPr>
            <w:r>
              <w:t>     no</w:t>
            </w:r>
          </w:p>
        </w:tc>
        <w:tc>
          <w:tcPr>
            <w:tcW w:w="0" w:type="auto"/>
          </w:tcPr>
          <w:p w14:paraId="41B13457" w14:textId="77777777" w:rsidR="001920C3" w:rsidRDefault="00000000">
            <w:pPr>
              <w:pStyle w:val="Compact"/>
            </w:pPr>
            <w:r>
              <w:t>37</w:t>
            </w:r>
          </w:p>
        </w:tc>
        <w:tc>
          <w:tcPr>
            <w:tcW w:w="0" w:type="auto"/>
          </w:tcPr>
          <w:p w14:paraId="4631BCF4" w14:textId="77777777" w:rsidR="001920C3" w:rsidRDefault="00000000">
            <w:pPr>
              <w:pStyle w:val="Compact"/>
            </w:pPr>
            <w:r>
              <w:t>163</w:t>
            </w:r>
          </w:p>
        </w:tc>
        <w:tc>
          <w:tcPr>
            <w:tcW w:w="0" w:type="auto"/>
          </w:tcPr>
          <w:p w14:paraId="7D2AC430" w14:textId="77777777" w:rsidR="001920C3" w:rsidRDefault="00000000">
            <w:pPr>
              <w:pStyle w:val="Compact"/>
            </w:pPr>
            <w:r>
              <w:t>0.19</w:t>
            </w:r>
          </w:p>
        </w:tc>
        <w:tc>
          <w:tcPr>
            <w:tcW w:w="0" w:type="auto"/>
          </w:tcPr>
          <w:p w14:paraId="6CB566B0" w14:textId="77777777" w:rsidR="001920C3" w:rsidRDefault="00000000">
            <w:pPr>
              <w:pStyle w:val="Compact"/>
            </w:pPr>
            <w:r>
              <w:t>–</w:t>
            </w:r>
          </w:p>
        </w:tc>
        <w:tc>
          <w:tcPr>
            <w:tcW w:w="0" w:type="auto"/>
          </w:tcPr>
          <w:p w14:paraId="06315485" w14:textId="77777777" w:rsidR="001920C3" w:rsidRDefault="00000000">
            <w:pPr>
              <w:pStyle w:val="Compact"/>
            </w:pPr>
            <w:r>
              <w:t>[0.08, 0.31]</w:t>
            </w:r>
          </w:p>
        </w:tc>
        <w:tc>
          <w:tcPr>
            <w:tcW w:w="0" w:type="auto"/>
          </w:tcPr>
          <w:p w14:paraId="2D84190E" w14:textId="77777777" w:rsidR="001920C3" w:rsidRDefault="00000000">
            <w:pPr>
              <w:pStyle w:val="Compact"/>
            </w:pPr>
            <w:r>
              <w:t>11.71</w:t>
            </w:r>
          </w:p>
        </w:tc>
        <w:tc>
          <w:tcPr>
            <w:tcW w:w="0" w:type="auto"/>
          </w:tcPr>
          <w:p w14:paraId="3FC20467" w14:textId="77777777" w:rsidR="001920C3" w:rsidRDefault="00000000">
            <w:pPr>
              <w:pStyle w:val="Compact"/>
            </w:pPr>
            <w:r>
              <w:t>.002</w:t>
            </w:r>
          </w:p>
        </w:tc>
      </w:tr>
      <w:tr w:rsidR="001920C3" w14:paraId="191DEAE9" w14:textId="77777777">
        <w:trPr>
          <w:jc w:val="left"/>
        </w:trPr>
        <w:tc>
          <w:tcPr>
            <w:tcW w:w="0" w:type="auto"/>
          </w:tcPr>
          <w:p w14:paraId="70EC4E18" w14:textId="77777777" w:rsidR="001920C3" w:rsidRDefault="00000000">
            <w:pPr>
              <w:pStyle w:val="Compact"/>
            </w:pPr>
            <w:r>
              <w:t>Setting</w:t>
            </w:r>
          </w:p>
        </w:tc>
        <w:tc>
          <w:tcPr>
            <w:tcW w:w="0" w:type="auto"/>
          </w:tcPr>
          <w:p w14:paraId="347CD1B3" w14:textId="77777777" w:rsidR="001920C3" w:rsidRDefault="00000000">
            <w:pPr>
              <w:pStyle w:val="Compact"/>
            </w:pPr>
            <w:r>
              <w:t>50</w:t>
            </w:r>
          </w:p>
        </w:tc>
        <w:tc>
          <w:tcPr>
            <w:tcW w:w="0" w:type="auto"/>
          </w:tcPr>
          <w:p w14:paraId="338597EB" w14:textId="77777777" w:rsidR="001920C3" w:rsidRDefault="00000000">
            <w:pPr>
              <w:pStyle w:val="Compact"/>
            </w:pPr>
            <w:r>
              <w:t>240</w:t>
            </w:r>
          </w:p>
        </w:tc>
        <w:tc>
          <w:tcPr>
            <w:tcW w:w="0" w:type="auto"/>
          </w:tcPr>
          <w:p w14:paraId="2721EEAF" w14:textId="77777777" w:rsidR="001920C3" w:rsidRDefault="00000000">
            <w:pPr>
              <w:pStyle w:val="Compact"/>
            </w:pPr>
            <w:r>
              <w:t>–</w:t>
            </w:r>
          </w:p>
        </w:tc>
        <w:tc>
          <w:tcPr>
            <w:tcW w:w="0" w:type="auto"/>
          </w:tcPr>
          <w:p w14:paraId="5BCE8105" w14:textId="77777777" w:rsidR="001920C3" w:rsidRDefault="00000000">
            <w:pPr>
              <w:pStyle w:val="Compact"/>
            </w:pPr>
            <w:r>
              <w:t>–</w:t>
            </w:r>
          </w:p>
        </w:tc>
        <w:tc>
          <w:tcPr>
            <w:tcW w:w="0" w:type="auto"/>
          </w:tcPr>
          <w:p w14:paraId="1C3887AB" w14:textId="77777777" w:rsidR="001920C3" w:rsidRDefault="00000000">
            <w:pPr>
              <w:pStyle w:val="Compact"/>
            </w:pPr>
            <w:r>
              <w:t>–</w:t>
            </w:r>
          </w:p>
        </w:tc>
        <w:tc>
          <w:tcPr>
            <w:tcW w:w="0" w:type="auto"/>
          </w:tcPr>
          <w:p w14:paraId="3FB95F59" w14:textId="77777777" w:rsidR="001920C3" w:rsidRDefault="00000000">
            <w:pPr>
              <w:pStyle w:val="Compact"/>
            </w:pPr>
            <w:r>
              <w:t>4.81</w:t>
            </w:r>
          </w:p>
        </w:tc>
        <w:tc>
          <w:tcPr>
            <w:tcW w:w="0" w:type="auto"/>
          </w:tcPr>
          <w:p w14:paraId="458BA3F6" w14:textId="77777777" w:rsidR="001920C3" w:rsidRDefault="00000000">
            <w:pPr>
              <w:pStyle w:val="Compact"/>
            </w:pPr>
            <w:r>
              <w:t>.036</w:t>
            </w:r>
          </w:p>
        </w:tc>
      </w:tr>
      <w:tr w:rsidR="001920C3" w14:paraId="450BCF01" w14:textId="77777777">
        <w:trPr>
          <w:jc w:val="left"/>
        </w:trPr>
        <w:tc>
          <w:tcPr>
            <w:tcW w:w="0" w:type="auto"/>
          </w:tcPr>
          <w:p w14:paraId="2BC9BE9E" w14:textId="77777777" w:rsidR="001920C3" w:rsidRDefault="00000000">
            <w:pPr>
              <w:pStyle w:val="Compact"/>
            </w:pPr>
            <w:r>
              <w:t>     online</w:t>
            </w:r>
          </w:p>
        </w:tc>
        <w:tc>
          <w:tcPr>
            <w:tcW w:w="0" w:type="auto"/>
          </w:tcPr>
          <w:p w14:paraId="75A2824C" w14:textId="77777777" w:rsidR="001920C3" w:rsidRDefault="00000000">
            <w:pPr>
              <w:pStyle w:val="Compact"/>
            </w:pPr>
            <w:r>
              <w:t>18</w:t>
            </w:r>
          </w:p>
        </w:tc>
        <w:tc>
          <w:tcPr>
            <w:tcW w:w="0" w:type="auto"/>
          </w:tcPr>
          <w:p w14:paraId="766D81B6" w14:textId="77777777" w:rsidR="001920C3" w:rsidRDefault="00000000">
            <w:pPr>
              <w:pStyle w:val="Compact"/>
            </w:pPr>
            <w:r>
              <w:t>52</w:t>
            </w:r>
          </w:p>
        </w:tc>
        <w:tc>
          <w:tcPr>
            <w:tcW w:w="0" w:type="auto"/>
          </w:tcPr>
          <w:p w14:paraId="621616BB" w14:textId="77777777" w:rsidR="001920C3" w:rsidRDefault="00000000">
            <w:pPr>
              <w:pStyle w:val="Compact"/>
            </w:pPr>
            <w:r>
              <w:t>0.1</w:t>
            </w:r>
          </w:p>
        </w:tc>
        <w:tc>
          <w:tcPr>
            <w:tcW w:w="0" w:type="auto"/>
          </w:tcPr>
          <w:p w14:paraId="0472E844" w14:textId="77777777" w:rsidR="001920C3" w:rsidRDefault="00000000">
            <w:pPr>
              <w:pStyle w:val="Compact"/>
            </w:pPr>
            <w:r>
              <w:t>–</w:t>
            </w:r>
          </w:p>
        </w:tc>
        <w:tc>
          <w:tcPr>
            <w:tcW w:w="0" w:type="auto"/>
          </w:tcPr>
          <w:p w14:paraId="4745347F" w14:textId="77777777" w:rsidR="001920C3" w:rsidRDefault="00000000">
            <w:pPr>
              <w:pStyle w:val="Compact"/>
            </w:pPr>
            <w:r>
              <w:t>[0.01, 0.19]</w:t>
            </w:r>
          </w:p>
        </w:tc>
        <w:tc>
          <w:tcPr>
            <w:tcW w:w="0" w:type="auto"/>
          </w:tcPr>
          <w:p w14:paraId="44FBC407" w14:textId="77777777" w:rsidR="001920C3" w:rsidRDefault="00000000">
            <w:pPr>
              <w:pStyle w:val="Compact"/>
            </w:pPr>
            <w:r>
              <w:t>5.68</w:t>
            </w:r>
          </w:p>
        </w:tc>
        <w:tc>
          <w:tcPr>
            <w:tcW w:w="0" w:type="auto"/>
          </w:tcPr>
          <w:p w14:paraId="099C1CDC" w14:textId="77777777" w:rsidR="001920C3" w:rsidRDefault="00000000">
            <w:pPr>
              <w:pStyle w:val="Compact"/>
            </w:pPr>
            <w:r>
              <w:t>.030</w:t>
            </w:r>
          </w:p>
        </w:tc>
      </w:tr>
      <w:tr w:rsidR="001920C3" w14:paraId="3B985C64" w14:textId="77777777">
        <w:trPr>
          <w:jc w:val="left"/>
        </w:trPr>
        <w:tc>
          <w:tcPr>
            <w:tcW w:w="0" w:type="auto"/>
          </w:tcPr>
          <w:p w14:paraId="71114435" w14:textId="77777777" w:rsidR="001920C3" w:rsidRDefault="00000000">
            <w:pPr>
              <w:pStyle w:val="Compact"/>
            </w:pPr>
            <w:r>
              <w:t>     in-person</w:t>
            </w:r>
          </w:p>
        </w:tc>
        <w:tc>
          <w:tcPr>
            <w:tcW w:w="0" w:type="auto"/>
          </w:tcPr>
          <w:p w14:paraId="3E72A635" w14:textId="77777777" w:rsidR="001920C3" w:rsidRDefault="00000000">
            <w:pPr>
              <w:pStyle w:val="Compact"/>
            </w:pPr>
            <w:r>
              <w:t>33</w:t>
            </w:r>
          </w:p>
        </w:tc>
        <w:tc>
          <w:tcPr>
            <w:tcW w:w="0" w:type="auto"/>
          </w:tcPr>
          <w:p w14:paraId="4F5F09F5" w14:textId="77777777" w:rsidR="001920C3" w:rsidRDefault="00000000">
            <w:pPr>
              <w:pStyle w:val="Compact"/>
            </w:pPr>
            <w:r>
              <w:t>188</w:t>
            </w:r>
          </w:p>
        </w:tc>
        <w:tc>
          <w:tcPr>
            <w:tcW w:w="0" w:type="auto"/>
          </w:tcPr>
          <w:p w14:paraId="0C0DD985" w14:textId="77777777" w:rsidR="001920C3" w:rsidRDefault="00000000">
            <w:pPr>
              <w:pStyle w:val="Compact"/>
            </w:pPr>
            <w:r>
              <w:t>0.29</w:t>
            </w:r>
          </w:p>
        </w:tc>
        <w:tc>
          <w:tcPr>
            <w:tcW w:w="0" w:type="auto"/>
          </w:tcPr>
          <w:p w14:paraId="0A5E6ACF" w14:textId="77777777" w:rsidR="001920C3" w:rsidRDefault="00000000">
            <w:pPr>
              <w:pStyle w:val="Compact"/>
            </w:pPr>
            <w:r>
              <w:t>–</w:t>
            </w:r>
          </w:p>
        </w:tc>
        <w:tc>
          <w:tcPr>
            <w:tcW w:w="0" w:type="auto"/>
          </w:tcPr>
          <w:p w14:paraId="6334301C" w14:textId="77777777" w:rsidR="001920C3" w:rsidRDefault="00000000">
            <w:pPr>
              <w:pStyle w:val="Compact"/>
            </w:pPr>
            <w:r>
              <w:t>[0.14, 0.44]</w:t>
            </w:r>
          </w:p>
        </w:tc>
        <w:tc>
          <w:tcPr>
            <w:tcW w:w="0" w:type="auto"/>
          </w:tcPr>
          <w:p w14:paraId="642682C1" w14:textId="77777777" w:rsidR="001920C3" w:rsidRDefault="00000000">
            <w:pPr>
              <w:pStyle w:val="Compact"/>
            </w:pPr>
            <w:r>
              <w:t>15.49</w:t>
            </w:r>
          </w:p>
        </w:tc>
        <w:tc>
          <w:tcPr>
            <w:tcW w:w="0" w:type="auto"/>
          </w:tcPr>
          <w:p w14:paraId="34730520" w14:textId="77777777" w:rsidR="001920C3" w:rsidRDefault="00000000">
            <w:pPr>
              <w:pStyle w:val="Compact"/>
            </w:pPr>
            <w:r>
              <w:t>&lt; .001</w:t>
            </w:r>
          </w:p>
        </w:tc>
      </w:tr>
      <w:tr w:rsidR="001920C3" w14:paraId="7E79DF56" w14:textId="77777777">
        <w:trPr>
          <w:jc w:val="left"/>
        </w:trPr>
        <w:tc>
          <w:tcPr>
            <w:tcW w:w="0" w:type="auto"/>
          </w:tcPr>
          <w:p w14:paraId="5F1D31E8" w14:textId="77777777" w:rsidR="001920C3" w:rsidRDefault="00000000">
            <w:pPr>
              <w:pStyle w:val="Compact"/>
            </w:pPr>
            <w:r>
              <w:t>Design</w:t>
            </w:r>
          </w:p>
        </w:tc>
        <w:tc>
          <w:tcPr>
            <w:tcW w:w="0" w:type="auto"/>
          </w:tcPr>
          <w:p w14:paraId="7E10795A" w14:textId="77777777" w:rsidR="001920C3" w:rsidRDefault="00000000">
            <w:pPr>
              <w:pStyle w:val="Compact"/>
            </w:pPr>
            <w:r>
              <w:t>53</w:t>
            </w:r>
          </w:p>
        </w:tc>
        <w:tc>
          <w:tcPr>
            <w:tcW w:w="0" w:type="auto"/>
          </w:tcPr>
          <w:p w14:paraId="590C7D5C" w14:textId="77777777" w:rsidR="001920C3" w:rsidRDefault="00000000">
            <w:pPr>
              <w:pStyle w:val="Compact"/>
            </w:pPr>
            <w:r>
              <w:t>253</w:t>
            </w:r>
          </w:p>
        </w:tc>
        <w:tc>
          <w:tcPr>
            <w:tcW w:w="0" w:type="auto"/>
          </w:tcPr>
          <w:p w14:paraId="4F322270" w14:textId="77777777" w:rsidR="001920C3" w:rsidRDefault="00000000">
            <w:pPr>
              <w:pStyle w:val="Compact"/>
            </w:pPr>
            <w:r>
              <w:t>–</w:t>
            </w:r>
          </w:p>
        </w:tc>
        <w:tc>
          <w:tcPr>
            <w:tcW w:w="0" w:type="auto"/>
          </w:tcPr>
          <w:p w14:paraId="516011BB" w14:textId="77777777" w:rsidR="001920C3" w:rsidRDefault="00000000">
            <w:pPr>
              <w:pStyle w:val="Compact"/>
            </w:pPr>
            <w:r>
              <w:t>–</w:t>
            </w:r>
          </w:p>
        </w:tc>
        <w:tc>
          <w:tcPr>
            <w:tcW w:w="0" w:type="auto"/>
          </w:tcPr>
          <w:p w14:paraId="6D95141D" w14:textId="77777777" w:rsidR="001920C3" w:rsidRDefault="00000000">
            <w:pPr>
              <w:pStyle w:val="Compact"/>
            </w:pPr>
            <w:r>
              <w:t>–</w:t>
            </w:r>
          </w:p>
        </w:tc>
        <w:tc>
          <w:tcPr>
            <w:tcW w:w="0" w:type="auto"/>
          </w:tcPr>
          <w:p w14:paraId="0B318CEE" w14:textId="77777777" w:rsidR="001920C3" w:rsidRDefault="00000000">
            <w:pPr>
              <w:pStyle w:val="Compact"/>
            </w:pPr>
            <w:r>
              <w:t>1.55</w:t>
            </w:r>
          </w:p>
        </w:tc>
        <w:tc>
          <w:tcPr>
            <w:tcW w:w="0" w:type="auto"/>
          </w:tcPr>
          <w:p w14:paraId="06F84BA0" w14:textId="77777777" w:rsidR="001920C3" w:rsidRDefault="00000000">
            <w:pPr>
              <w:pStyle w:val="Compact"/>
            </w:pPr>
            <w:r>
              <w:t>.240</w:t>
            </w:r>
          </w:p>
        </w:tc>
      </w:tr>
      <w:tr w:rsidR="001920C3" w14:paraId="30DBC6E6" w14:textId="77777777">
        <w:trPr>
          <w:jc w:val="left"/>
        </w:trPr>
        <w:tc>
          <w:tcPr>
            <w:tcW w:w="0" w:type="auto"/>
          </w:tcPr>
          <w:p w14:paraId="2479D883" w14:textId="77777777" w:rsidR="001920C3" w:rsidRDefault="00000000">
            <w:pPr>
              <w:pStyle w:val="Compact"/>
            </w:pPr>
            <w:r>
              <w:t>     within-subjects</w:t>
            </w:r>
          </w:p>
        </w:tc>
        <w:tc>
          <w:tcPr>
            <w:tcW w:w="0" w:type="auto"/>
          </w:tcPr>
          <w:p w14:paraId="7173CD36" w14:textId="77777777" w:rsidR="001920C3" w:rsidRDefault="00000000">
            <w:pPr>
              <w:pStyle w:val="Compact"/>
            </w:pPr>
            <w:r>
              <w:t>14</w:t>
            </w:r>
          </w:p>
        </w:tc>
        <w:tc>
          <w:tcPr>
            <w:tcW w:w="0" w:type="auto"/>
          </w:tcPr>
          <w:p w14:paraId="02949698" w14:textId="77777777" w:rsidR="001920C3" w:rsidRDefault="00000000">
            <w:pPr>
              <w:pStyle w:val="Compact"/>
            </w:pPr>
            <w:r>
              <w:t>44</w:t>
            </w:r>
          </w:p>
        </w:tc>
        <w:tc>
          <w:tcPr>
            <w:tcW w:w="0" w:type="auto"/>
          </w:tcPr>
          <w:p w14:paraId="1961F001" w14:textId="77777777" w:rsidR="001920C3" w:rsidRDefault="00000000">
            <w:pPr>
              <w:pStyle w:val="Compact"/>
            </w:pPr>
            <w:r>
              <w:t>0.14</w:t>
            </w:r>
          </w:p>
        </w:tc>
        <w:tc>
          <w:tcPr>
            <w:tcW w:w="0" w:type="auto"/>
          </w:tcPr>
          <w:p w14:paraId="5D412557" w14:textId="77777777" w:rsidR="001920C3" w:rsidRDefault="00000000">
            <w:pPr>
              <w:pStyle w:val="Compact"/>
            </w:pPr>
            <w:r>
              <w:t>–</w:t>
            </w:r>
          </w:p>
        </w:tc>
        <w:tc>
          <w:tcPr>
            <w:tcW w:w="0" w:type="auto"/>
          </w:tcPr>
          <w:p w14:paraId="27425652" w14:textId="77777777" w:rsidR="001920C3" w:rsidRDefault="00000000">
            <w:pPr>
              <w:pStyle w:val="Compact"/>
            </w:pPr>
            <w:r>
              <w:t>[0.02, 0.25]</w:t>
            </w:r>
          </w:p>
        </w:tc>
        <w:tc>
          <w:tcPr>
            <w:tcW w:w="0" w:type="auto"/>
          </w:tcPr>
          <w:p w14:paraId="36F647DB" w14:textId="77777777" w:rsidR="001920C3" w:rsidRDefault="00000000">
            <w:pPr>
              <w:pStyle w:val="Compact"/>
            </w:pPr>
            <w:r>
              <w:t>7.07</w:t>
            </w:r>
          </w:p>
        </w:tc>
        <w:tc>
          <w:tcPr>
            <w:tcW w:w="0" w:type="auto"/>
          </w:tcPr>
          <w:p w14:paraId="212F5BA7" w14:textId="77777777" w:rsidR="001920C3" w:rsidRDefault="00000000">
            <w:pPr>
              <w:pStyle w:val="Compact"/>
            </w:pPr>
            <w:r>
              <w:t>.020</w:t>
            </w:r>
          </w:p>
        </w:tc>
      </w:tr>
      <w:tr w:rsidR="001920C3" w14:paraId="0D874DA3" w14:textId="77777777">
        <w:trPr>
          <w:jc w:val="left"/>
        </w:trPr>
        <w:tc>
          <w:tcPr>
            <w:tcW w:w="0" w:type="auto"/>
          </w:tcPr>
          <w:p w14:paraId="7A6A25FD" w14:textId="77777777" w:rsidR="001920C3" w:rsidRDefault="00000000">
            <w:pPr>
              <w:pStyle w:val="Compact"/>
            </w:pPr>
            <w:r>
              <w:t>     between-subjects</w:t>
            </w:r>
          </w:p>
        </w:tc>
        <w:tc>
          <w:tcPr>
            <w:tcW w:w="0" w:type="auto"/>
          </w:tcPr>
          <w:p w14:paraId="55406334" w14:textId="77777777" w:rsidR="001920C3" w:rsidRDefault="00000000">
            <w:pPr>
              <w:pStyle w:val="Compact"/>
            </w:pPr>
            <w:r>
              <w:t>45</w:t>
            </w:r>
          </w:p>
        </w:tc>
        <w:tc>
          <w:tcPr>
            <w:tcW w:w="0" w:type="auto"/>
          </w:tcPr>
          <w:p w14:paraId="222AAB51" w14:textId="77777777" w:rsidR="001920C3" w:rsidRDefault="00000000">
            <w:pPr>
              <w:pStyle w:val="Compact"/>
            </w:pPr>
            <w:r>
              <w:t>209</w:t>
            </w:r>
          </w:p>
        </w:tc>
        <w:tc>
          <w:tcPr>
            <w:tcW w:w="0" w:type="auto"/>
          </w:tcPr>
          <w:p w14:paraId="59FB0BB4" w14:textId="77777777" w:rsidR="001920C3" w:rsidRDefault="00000000">
            <w:pPr>
              <w:pStyle w:val="Compact"/>
            </w:pPr>
            <w:r>
              <w:t>0.22</w:t>
            </w:r>
          </w:p>
        </w:tc>
        <w:tc>
          <w:tcPr>
            <w:tcW w:w="0" w:type="auto"/>
          </w:tcPr>
          <w:p w14:paraId="0EFCEAF6" w14:textId="77777777" w:rsidR="001920C3" w:rsidRDefault="00000000">
            <w:pPr>
              <w:pStyle w:val="Compact"/>
            </w:pPr>
            <w:r>
              <w:t>–</w:t>
            </w:r>
          </w:p>
        </w:tc>
        <w:tc>
          <w:tcPr>
            <w:tcW w:w="0" w:type="auto"/>
          </w:tcPr>
          <w:p w14:paraId="17CE886E" w14:textId="77777777" w:rsidR="001920C3" w:rsidRDefault="00000000">
            <w:pPr>
              <w:pStyle w:val="Compact"/>
            </w:pPr>
            <w:r>
              <w:t>[0.11, 0.34]</w:t>
            </w:r>
          </w:p>
        </w:tc>
        <w:tc>
          <w:tcPr>
            <w:tcW w:w="0" w:type="auto"/>
          </w:tcPr>
          <w:p w14:paraId="6954AC1D" w14:textId="77777777" w:rsidR="001920C3" w:rsidRDefault="00000000">
            <w:pPr>
              <w:pStyle w:val="Compact"/>
            </w:pPr>
            <w:r>
              <w:t>14.65</w:t>
            </w:r>
          </w:p>
        </w:tc>
        <w:tc>
          <w:tcPr>
            <w:tcW w:w="0" w:type="auto"/>
          </w:tcPr>
          <w:p w14:paraId="705BD1AA" w14:textId="77777777" w:rsidR="001920C3" w:rsidRDefault="00000000">
            <w:pPr>
              <w:pStyle w:val="Compact"/>
            </w:pPr>
            <w:r>
              <w:t>&lt; .001</w:t>
            </w:r>
          </w:p>
        </w:tc>
      </w:tr>
      <w:tr w:rsidR="001920C3" w14:paraId="21FEDAD0" w14:textId="77777777">
        <w:trPr>
          <w:jc w:val="left"/>
        </w:trPr>
        <w:tc>
          <w:tcPr>
            <w:tcW w:w="0" w:type="auto"/>
          </w:tcPr>
          <w:p w14:paraId="1ABA28D4" w14:textId="77777777" w:rsidR="001920C3" w:rsidRDefault="00000000">
            <w:pPr>
              <w:pStyle w:val="Compact"/>
            </w:pPr>
            <w:r>
              <w:t>Comparison type</w:t>
            </w:r>
          </w:p>
        </w:tc>
        <w:tc>
          <w:tcPr>
            <w:tcW w:w="0" w:type="auto"/>
          </w:tcPr>
          <w:p w14:paraId="72BD12D9" w14:textId="77777777" w:rsidR="001920C3" w:rsidRDefault="00000000">
            <w:pPr>
              <w:pStyle w:val="Compact"/>
            </w:pPr>
            <w:r>
              <w:t>53</w:t>
            </w:r>
          </w:p>
        </w:tc>
        <w:tc>
          <w:tcPr>
            <w:tcW w:w="0" w:type="auto"/>
          </w:tcPr>
          <w:p w14:paraId="5A88F3C2" w14:textId="77777777" w:rsidR="001920C3" w:rsidRDefault="00000000">
            <w:pPr>
              <w:pStyle w:val="Compact"/>
            </w:pPr>
            <w:r>
              <w:t>253</w:t>
            </w:r>
          </w:p>
        </w:tc>
        <w:tc>
          <w:tcPr>
            <w:tcW w:w="0" w:type="auto"/>
          </w:tcPr>
          <w:p w14:paraId="52FC4D17" w14:textId="77777777" w:rsidR="001920C3" w:rsidRDefault="00000000">
            <w:pPr>
              <w:pStyle w:val="Compact"/>
            </w:pPr>
            <w:r>
              <w:t>–</w:t>
            </w:r>
          </w:p>
        </w:tc>
        <w:tc>
          <w:tcPr>
            <w:tcW w:w="0" w:type="auto"/>
          </w:tcPr>
          <w:p w14:paraId="34264F9C" w14:textId="77777777" w:rsidR="001920C3" w:rsidRDefault="00000000">
            <w:pPr>
              <w:pStyle w:val="Compact"/>
            </w:pPr>
            <w:r>
              <w:t>–</w:t>
            </w:r>
          </w:p>
        </w:tc>
        <w:tc>
          <w:tcPr>
            <w:tcW w:w="0" w:type="auto"/>
          </w:tcPr>
          <w:p w14:paraId="3CC8EEDC" w14:textId="77777777" w:rsidR="001920C3" w:rsidRDefault="00000000">
            <w:pPr>
              <w:pStyle w:val="Compact"/>
            </w:pPr>
            <w:r>
              <w:t>–</w:t>
            </w:r>
          </w:p>
        </w:tc>
        <w:tc>
          <w:tcPr>
            <w:tcW w:w="0" w:type="auto"/>
          </w:tcPr>
          <w:p w14:paraId="038049F0" w14:textId="77777777" w:rsidR="001920C3" w:rsidRDefault="00000000">
            <w:pPr>
              <w:pStyle w:val="Compact"/>
            </w:pPr>
            <w:r>
              <w:t>1.93</w:t>
            </w:r>
          </w:p>
        </w:tc>
        <w:tc>
          <w:tcPr>
            <w:tcW w:w="0" w:type="auto"/>
          </w:tcPr>
          <w:p w14:paraId="6BA131C2" w14:textId="77777777" w:rsidR="001920C3" w:rsidRDefault="00000000">
            <w:pPr>
              <w:pStyle w:val="Compact"/>
            </w:pPr>
            <w:r>
              <w:t>.287</w:t>
            </w:r>
          </w:p>
        </w:tc>
      </w:tr>
      <w:tr w:rsidR="001920C3" w14:paraId="17AC003D" w14:textId="77777777">
        <w:trPr>
          <w:jc w:val="left"/>
        </w:trPr>
        <w:tc>
          <w:tcPr>
            <w:tcW w:w="0" w:type="auto"/>
          </w:tcPr>
          <w:p w14:paraId="491D1070" w14:textId="77777777" w:rsidR="001920C3" w:rsidRDefault="00000000">
            <w:pPr>
              <w:pStyle w:val="Compact"/>
            </w:pPr>
            <w:r>
              <w:t>     positive vs. control</w:t>
            </w:r>
          </w:p>
        </w:tc>
        <w:tc>
          <w:tcPr>
            <w:tcW w:w="0" w:type="auto"/>
          </w:tcPr>
          <w:p w14:paraId="7B0C7F56" w14:textId="77777777" w:rsidR="001920C3" w:rsidRDefault="00000000">
            <w:pPr>
              <w:pStyle w:val="Compact"/>
            </w:pPr>
            <w:r>
              <w:t>42</w:t>
            </w:r>
          </w:p>
        </w:tc>
        <w:tc>
          <w:tcPr>
            <w:tcW w:w="0" w:type="auto"/>
          </w:tcPr>
          <w:p w14:paraId="297E009A" w14:textId="77777777" w:rsidR="001920C3" w:rsidRDefault="00000000">
            <w:pPr>
              <w:pStyle w:val="Compact"/>
            </w:pPr>
            <w:r>
              <w:t>115</w:t>
            </w:r>
          </w:p>
        </w:tc>
        <w:tc>
          <w:tcPr>
            <w:tcW w:w="0" w:type="auto"/>
          </w:tcPr>
          <w:p w14:paraId="61E9DF3F" w14:textId="77777777" w:rsidR="001920C3" w:rsidRDefault="00000000">
            <w:pPr>
              <w:pStyle w:val="Compact"/>
            </w:pPr>
            <w:r>
              <w:t>0.15</w:t>
            </w:r>
          </w:p>
        </w:tc>
        <w:tc>
          <w:tcPr>
            <w:tcW w:w="0" w:type="auto"/>
          </w:tcPr>
          <w:p w14:paraId="642662C7" w14:textId="77777777" w:rsidR="001920C3" w:rsidRDefault="00000000">
            <w:pPr>
              <w:pStyle w:val="Compact"/>
            </w:pPr>
            <w:r>
              <w:t>–</w:t>
            </w:r>
          </w:p>
        </w:tc>
        <w:tc>
          <w:tcPr>
            <w:tcW w:w="0" w:type="auto"/>
          </w:tcPr>
          <w:p w14:paraId="2FA865E7" w14:textId="77777777" w:rsidR="001920C3" w:rsidRDefault="00000000">
            <w:pPr>
              <w:pStyle w:val="Compact"/>
            </w:pPr>
            <w:r>
              <w:t>[0.04, 0.26]</w:t>
            </w:r>
          </w:p>
        </w:tc>
        <w:tc>
          <w:tcPr>
            <w:tcW w:w="0" w:type="auto"/>
          </w:tcPr>
          <w:p w14:paraId="6A5A2130" w14:textId="77777777" w:rsidR="001920C3" w:rsidRDefault="00000000">
            <w:pPr>
              <w:pStyle w:val="Compact"/>
            </w:pPr>
            <w:r>
              <w:t>7.14</w:t>
            </w:r>
          </w:p>
        </w:tc>
        <w:tc>
          <w:tcPr>
            <w:tcW w:w="0" w:type="auto"/>
          </w:tcPr>
          <w:p w14:paraId="1EB81936" w14:textId="77777777" w:rsidR="001920C3" w:rsidRDefault="00000000">
            <w:pPr>
              <w:pStyle w:val="Compact"/>
            </w:pPr>
            <w:r>
              <w:t>.011</w:t>
            </w:r>
          </w:p>
        </w:tc>
      </w:tr>
      <w:tr w:rsidR="001920C3" w14:paraId="6C798837" w14:textId="77777777">
        <w:trPr>
          <w:jc w:val="left"/>
        </w:trPr>
        <w:tc>
          <w:tcPr>
            <w:tcW w:w="0" w:type="auto"/>
          </w:tcPr>
          <w:p w14:paraId="3C91F2E9" w14:textId="77777777" w:rsidR="001920C3" w:rsidRDefault="00000000">
            <w:pPr>
              <w:pStyle w:val="Compact"/>
            </w:pPr>
            <w:r>
              <w:t>     nil vs. control</w:t>
            </w:r>
          </w:p>
        </w:tc>
        <w:tc>
          <w:tcPr>
            <w:tcW w:w="0" w:type="auto"/>
          </w:tcPr>
          <w:p w14:paraId="4620AAD0" w14:textId="77777777" w:rsidR="001920C3" w:rsidRDefault="00000000">
            <w:pPr>
              <w:pStyle w:val="Compact"/>
            </w:pPr>
            <w:r>
              <w:t>4</w:t>
            </w:r>
          </w:p>
        </w:tc>
        <w:tc>
          <w:tcPr>
            <w:tcW w:w="0" w:type="auto"/>
          </w:tcPr>
          <w:p w14:paraId="6E45C30E" w14:textId="77777777" w:rsidR="001920C3" w:rsidRDefault="00000000">
            <w:pPr>
              <w:pStyle w:val="Compact"/>
            </w:pPr>
            <w:r>
              <w:t>17</w:t>
            </w:r>
          </w:p>
        </w:tc>
        <w:tc>
          <w:tcPr>
            <w:tcW w:w="0" w:type="auto"/>
          </w:tcPr>
          <w:p w14:paraId="0558D398" w14:textId="77777777" w:rsidR="001920C3" w:rsidRDefault="00000000">
            <w:pPr>
              <w:pStyle w:val="Compact"/>
            </w:pPr>
            <w:r>
              <w:t>0.22</w:t>
            </w:r>
          </w:p>
        </w:tc>
        <w:tc>
          <w:tcPr>
            <w:tcW w:w="0" w:type="auto"/>
          </w:tcPr>
          <w:p w14:paraId="3BBA2A16" w14:textId="77777777" w:rsidR="001920C3" w:rsidRDefault="00000000">
            <w:pPr>
              <w:pStyle w:val="Compact"/>
            </w:pPr>
            <w:r>
              <w:t>–</w:t>
            </w:r>
          </w:p>
        </w:tc>
        <w:tc>
          <w:tcPr>
            <w:tcW w:w="0" w:type="auto"/>
          </w:tcPr>
          <w:p w14:paraId="6FED6CD9" w14:textId="77777777" w:rsidR="001920C3" w:rsidRDefault="00000000">
            <w:pPr>
              <w:pStyle w:val="Compact"/>
            </w:pPr>
            <w:r>
              <w:t xml:space="preserve">[-0.14, </w:t>
            </w:r>
            <w:r>
              <w:lastRenderedPageBreak/>
              <w:t>0.58]</w:t>
            </w:r>
          </w:p>
        </w:tc>
        <w:tc>
          <w:tcPr>
            <w:tcW w:w="0" w:type="auto"/>
          </w:tcPr>
          <w:p w14:paraId="0275BF64" w14:textId="77777777" w:rsidR="001920C3" w:rsidRDefault="00000000">
            <w:pPr>
              <w:pStyle w:val="Compact"/>
            </w:pPr>
            <w:r>
              <w:lastRenderedPageBreak/>
              <w:t>2.91</w:t>
            </w:r>
          </w:p>
        </w:tc>
        <w:tc>
          <w:tcPr>
            <w:tcW w:w="0" w:type="auto"/>
          </w:tcPr>
          <w:p w14:paraId="7A3C0ADC" w14:textId="77777777" w:rsidR="001920C3" w:rsidRDefault="00000000">
            <w:pPr>
              <w:pStyle w:val="Compact"/>
            </w:pPr>
            <w:r>
              <w:t>.164</w:t>
            </w:r>
          </w:p>
        </w:tc>
      </w:tr>
      <w:tr w:rsidR="001920C3" w14:paraId="61CE5D25" w14:textId="77777777">
        <w:trPr>
          <w:jc w:val="left"/>
        </w:trPr>
        <w:tc>
          <w:tcPr>
            <w:tcW w:w="0" w:type="auto"/>
          </w:tcPr>
          <w:p w14:paraId="0D6BA549" w14:textId="77777777" w:rsidR="001920C3" w:rsidRDefault="00000000">
            <w:pPr>
              <w:pStyle w:val="Compact"/>
            </w:pPr>
            <w:r>
              <w:t>     negative vs. control</w:t>
            </w:r>
          </w:p>
        </w:tc>
        <w:tc>
          <w:tcPr>
            <w:tcW w:w="0" w:type="auto"/>
          </w:tcPr>
          <w:p w14:paraId="75B0AC5F" w14:textId="77777777" w:rsidR="001920C3" w:rsidRDefault="00000000">
            <w:pPr>
              <w:pStyle w:val="Compact"/>
            </w:pPr>
            <w:r>
              <w:t>17</w:t>
            </w:r>
          </w:p>
        </w:tc>
        <w:tc>
          <w:tcPr>
            <w:tcW w:w="0" w:type="auto"/>
          </w:tcPr>
          <w:p w14:paraId="15D1A3F6" w14:textId="77777777" w:rsidR="001920C3" w:rsidRDefault="00000000">
            <w:pPr>
              <w:pStyle w:val="Compact"/>
            </w:pPr>
            <w:r>
              <w:t>43</w:t>
            </w:r>
          </w:p>
        </w:tc>
        <w:tc>
          <w:tcPr>
            <w:tcW w:w="0" w:type="auto"/>
          </w:tcPr>
          <w:p w14:paraId="268BDA21" w14:textId="77777777" w:rsidR="001920C3" w:rsidRDefault="00000000">
            <w:pPr>
              <w:pStyle w:val="Compact"/>
            </w:pPr>
            <w:r>
              <w:t>0.16</w:t>
            </w:r>
          </w:p>
        </w:tc>
        <w:tc>
          <w:tcPr>
            <w:tcW w:w="0" w:type="auto"/>
          </w:tcPr>
          <w:p w14:paraId="5E3BDB95" w14:textId="77777777" w:rsidR="001920C3" w:rsidRDefault="00000000">
            <w:pPr>
              <w:pStyle w:val="Compact"/>
            </w:pPr>
            <w:r>
              <w:t>–</w:t>
            </w:r>
          </w:p>
        </w:tc>
        <w:tc>
          <w:tcPr>
            <w:tcW w:w="0" w:type="auto"/>
          </w:tcPr>
          <w:p w14:paraId="3963DACA" w14:textId="77777777" w:rsidR="001920C3" w:rsidRDefault="00000000">
            <w:pPr>
              <w:pStyle w:val="Compact"/>
            </w:pPr>
            <w:r>
              <w:t>[0.03, 0.29]</w:t>
            </w:r>
          </w:p>
        </w:tc>
        <w:tc>
          <w:tcPr>
            <w:tcW w:w="0" w:type="auto"/>
          </w:tcPr>
          <w:p w14:paraId="46CD544B" w14:textId="77777777" w:rsidR="001920C3" w:rsidRDefault="00000000">
            <w:pPr>
              <w:pStyle w:val="Compact"/>
            </w:pPr>
            <w:r>
              <w:t>6.4</w:t>
            </w:r>
          </w:p>
        </w:tc>
        <w:tc>
          <w:tcPr>
            <w:tcW w:w="0" w:type="auto"/>
          </w:tcPr>
          <w:p w14:paraId="4E27A413" w14:textId="77777777" w:rsidR="001920C3" w:rsidRDefault="00000000">
            <w:pPr>
              <w:pStyle w:val="Compact"/>
            </w:pPr>
            <w:r>
              <w:t>.021</w:t>
            </w:r>
          </w:p>
        </w:tc>
      </w:tr>
      <w:tr w:rsidR="001920C3" w14:paraId="3F7B3056" w14:textId="77777777">
        <w:trPr>
          <w:jc w:val="left"/>
        </w:trPr>
        <w:tc>
          <w:tcPr>
            <w:tcW w:w="0" w:type="auto"/>
          </w:tcPr>
          <w:p w14:paraId="44D83207" w14:textId="77777777" w:rsidR="001920C3" w:rsidRDefault="00000000">
            <w:pPr>
              <w:pStyle w:val="Compact"/>
            </w:pPr>
            <w:r>
              <w:t>     positive vs. nil</w:t>
            </w:r>
          </w:p>
        </w:tc>
        <w:tc>
          <w:tcPr>
            <w:tcW w:w="0" w:type="auto"/>
          </w:tcPr>
          <w:p w14:paraId="35040B5D" w14:textId="77777777" w:rsidR="001920C3" w:rsidRDefault="00000000">
            <w:pPr>
              <w:pStyle w:val="Compact"/>
            </w:pPr>
            <w:r>
              <w:t>8</w:t>
            </w:r>
          </w:p>
        </w:tc>
        <w:tc>
          <w:tcPr>
            <w:tcW w:w="0" w:type="auto"/>
          </w:tcPr>
          <w:p w14:paraId="7734B9EF" w14:textId="77777777" w:rsidR="001920C3" w:rsidRDefault="00000000">
            <w:pPr>
              <w:pStyle w:val="Compact"/>
            </w:pPr>
            <w:r>
              <w:t>34</w:t>
            </w:r>
          </w:p>
        </w:tc>
        <w:tc>
          <w:tcPr>
            <w:tcW w:w="0" w:type="auto"/>
          </w:tcPr>
          <w:p w14:paraId="3CCE0D25" w14:textId="77777777" w:rsidR="001920C3" w:rsidRDefault="00000000">
            <w:pPr>
              <w:pStyle w:val="Compact"/>
            </w:pPr>
            <w:r>
              <w:t>0.36</w:t>
            </w:r>
          </w:p>
        </w:tc>
        <w:tc>
          <w:tcPr>
            <w:tcW w:w="0" w:type="auto"/>
          </w:tcPr>
          <w:p w14:paraId="47DB2014" w14:textId="77777777" w:rsidR="001920C3" w:rsidRDefault="00000000">
            <w:pPr>
              <w:pStyle w:val="Compact"/>
            </w:pPr>
            <w:r>
              <w:t>–</w:t>
            </w:r>
          </w:p>
        </w:tc>
        <w:tc>
          <w:tcPr>
            <w:tcW w:w="0" w:type="auto"/>
          </w:tcPr>
          <w:p w14:paraId="3C6A7EBA" w14:textId="77777777" w:rsidR="001920C3" w:rsidRDefault="00000000">
            <w:pPr>
              <w:pStyle w:val="Compact"/>
            </w:pPr>
            <w:r>
              <w:t>[0.02, 0.71]</w:t>
            </w:r>
          </w:p>
        </w:tc>
        <w:tc>
          <w:tcPr>
            <w:tcW w:w="0" w:type="auto"/>
          </w:tcPr>
          <w:p w14:paraId="5C8C68C8" w14:textId="77777777" w:rsidR="001920C3" w:rsidRDefault="00000000">
            <w:pPr>
              <w:pStyle w:val="Compact"/>
            </w:pPr>
            <w:r>
              <w:t>6.13</w:t>
            </w:r>
          </w:p>
        </w:tc>
        <w:tc>
          <w:tcPr>
            <w:tcW w:w="0" w:type="auto"/>
          </w:tcPr>
          <w:p w14:paraId="119C97E0" w14:textId="77777777" w:rsidR="001920C3" w:rsidRDefault="00000000">
            <w:pPr>
              <w:pStyle w:val="Compact"/>
            </w:pPr>
            <w:r>
              <w:t>.043</w:t>
            </w:r>
          </w:p>
        </w:tc>
      </w:tr>
      <w:tr w:rsidR="001920C3" w14:paraId="5FFFAACF" w14:textId="77777777">
        <w:trPr>
          <w:jc w:val="left"/>
        </w:trPr>
        <w:tc>
          <w:tcPr>
            <w:tcW w:w="0" w:type="auto"/>
          </w:tcPr>
          <w:p w14:paraId="73FA236A" w14:textId="77777777" w:rsidR="001920C3" w:rsidRDefault="00000000">
            <w:pPr>
              <w:pStyle w:val="Compact"/>
            </w:pPr>
            <w:r>
              <w:t>     positive vs. negative</w:t>
            </w:r>
          </w:p>
        </w:tc>
        <w:tc>
          <w:tcPr>
            <w:tcW w:w="0" w:type="auto"/>
          </w:tcPr>
          <w:p w14:paraId="5E2D80FB" w14:textId="77777777" w:rsidR="001920C3" w:rsidRDefault="00000000">
            <w:pPr>
              <w:pStyle w:val="Compact"/>
            </w:pPr>
            <w:r>
              <w:t>16</w:t>
            </w:r>
          </w:p>
        </w:tc>
        <w:tc>
          <w:tcPr>
            <w:tcW w:w="0" w:type="auto"/>
          </w:tcPr>
          <w:p w14:paraId="12BA178B" w14:textId="77777777" w:rsidR="001920C3" w:rsidRDefault="00000000">
            <w:pPr>
              <w:pStyle w:val="Compact"/>
            </w:pPr>
            <w:r>
              <w:t>44</w:t>
            </w:r>
          </w:p>
        </w:tc>
        <w:tc>
          <w:tcPr>
            <w:tcW w:w="0" w:type="auto"/>
          </w:tcPr>
          <w:p w14:paraId="0825FABA" w14:textId="77777777" w:rsidR="001920C3" w:rsidRDefault="00000000">
            <w:pPr>
              <w:pStyle w:val="Compact"/>
            </w:pPr>
            <w:r>
              <w:t>0.32</w:t>
            </w:r>
          </w:p>
        </w:tc>
        <w:tc>
          <w:tcPr>
            <w:tcW w:w="0" w:type="auto"/>
          </w:tcPr>
          <w:p w14:paraId="34107322" w14:textId="77777777" w:rsidR="001920C3" w:rsidRDefault="00000000">
            <w:pPr>
              <w:pStyle w:val="Compact"/>
            </w:pPr>
            <w:r>
              <w:t>–</w:t>
            </w:r>
          </w:p>
        </w:tc>
        <w:tc>
          <w:tcPr>
            <w:tcW w:w="0" w:type="auto"/>
          </w:tcPr>
          <w:p w14:paraId="761DB6B7" w14:textId="77777777" w:rsidR="001920C3" w:rsidRDefault="00000000">
            <w:pPr>
              <w:pStyle w:val="Compact"/>
            </w:pPr>
            <w:r>
              <w:t>[0.15, 0.5]</w:t>
            </w:r>
          </w:p>
        </w:tc>
        <w:tc>
          <w:tcPr>
            <w:tcW w:w="0" w:type="auto"/>
          </w:tcPr>
          <w:p w14:paraId="6CF782BD" w14:textId="77777777" w:rsidR="001920C3" w:rsidRDefault="00000000">
            <w:pPr>
              <w:pStyle w:val="Compact"/>
            </w:pPr>
            <w:r>
              <w:t>15.15</w:t>
            </w:r>
          </w:p>
        </w:tc>
        <w:tc>
          <w:tcPr>
            <w:tcW w:w="0" w:type="auto"/>
          </w:tcPr>
          <w:p w14:paraId="6E5F7B07" w14:textId="77777777" w:rsidR="001920C3" w:rsidRDefault="00000000">
            <w:pPr>
              <w:pStyle w:val="Compact"/>
            </w:pPr>
            <w:r>
              <w:t>.001</w:t>
            </w:r>
          </w:p>
        </w:tc>
      </w:tr>
      <w:tr w:rsidR="001920C3" w14:paraId="05A40E34" w14:textId="77777777">
        <w:trPr>
          <w:jc w:val="left"/>
        </w:trPr>
        <w:tc>
          <w:tcPr>
            <w:tcW w:w="0" w:type="auto"/>
          </w:tcPr>
          <w:p w14:paraId="6E48BD5C" w14:textId="77777777" w:rsidR="001920C3" w:rsidRDefault="00000000">
            <w:pPr>
              <w:pStyle w:val="Compact"/>
            </w:pPr>
            <w:r>
              <w:t>Publication status</w:t>
            </w:r>
          </w:p>
        </w:tc>
        <w:tc>
          <w:tcPr>
            <w:tcW w:w="0" w:type="auto"/>
          </w:tcPr>
          <w:p w14:paraId="77955D6B" w14:textId="77777777" w:rsidR="001920C3" w:rsidRDefault="00000000">
            <w:pPr>
              <w:pStyle w:val="Compact"/>
            </w:pPr>
            <w:r>
              <w:t>53</w:t>
            </w:r>
          </w:p>
        </w:tc>
        <w:tc>
          <w:tcPr>
            <w:tcW w:w="0" w:type="auto"/>
          </w:tcPr>
          <w:p w14:paraId="382DBA66" w14:textId="77777777" w:rsidR="001920C3" w:rsidRDefault="00000000">
            <w:pPr>
              <w:pStyle w:val="Compact"/>
            </w:pPr>
            <w:r>
              <w:t>253</w:t>
            </w:r>
          </w:p>
        </w:tc>
        <w:tc>
          <w:tcPr>
            <w:tcW w:w="0" w:type="auto"/>
          </w:tcPr>
          <w:p w14:paraId="4D549D84" w14:textId="77777777" w:rsidR="001920C3" w:rsidRDefault="00000000">
            <w:pPr>
              <w:pStyle w:val="Compact"/>
            </w:pPr>
            <w:r>
              <w:t>–</w:t>
            </w:r>
          </w:p>
        </w:tc>
        <w:tc>
          <w:tcPr>
            <w:tcW w:w="0" w:type="auto"/>
          </w:tcPr>
          <w:p w14:paraId="422BAF37" w14:textId="77777777" w:rsidR="001920C3" w:rsidRDefault="00000000">
            <w:pPr>
              <w:pStyle w:val="Compact"/>
            </w:pPr>
            <w:r>
              <w:t>–</w:t>
            </w:r>
          </w:p>
        </w:tc>
        <w:tc>
          <w:tcPr>
            <w:tcW w:w="0" w:type="auto"/>
          </w:tcPr>
          <w:p w14:paraId="20ED97CA" w14:textId="77777777" w:rsidR="001920C3" w:rsidRDefault="00000000">
            <w:pPr>
              <w:pStyle w:val="Compact"/>
            </w:pPr>
            <w:r>
              <w:t>–</w:t>
            </w:r>
          </w:p>
        </w:tc>
        <w:tc>
          <w:tcPr>
            <w:tcW w:w="0" w:type="auto"/>
          </w:tcPr>
          <w:p w14:paraId="55E4ECCF" w14:textId="77777777" w:rsidR="001920C3" w:rsidRDefault="00000000">
            <w:pPr>
              <w:pStyle w:val="Compact"/>
            </w:pPr>
            <w:r>
              <w:t>0.07</w:t>
            </w:r>
          </w:p>
        </w:tc>
        <w:tc>
          <w:tcPr>
            <w:tcW w:w="0" w:type="auto"/>
          </w:tcPr>
          <w:p w14:paraId="4A5DA587" w14:textId="77777777" w:rsidR="001920C3" w:rsidRDefault="00000000">
            <w:pPr>
              <w:pStyle w:val="Compact"/>
            </w:pPr>
            <w:r>
              <w:t>.801</w:t>
            </w:r>
          </w:p>
        </w:tc>
      </w:tr>
      <w:tr w:rsidR="001920C3" w14:paraId="37C670B9" w14:textId="77777777">
        <w:trPr>
          <w:jc w:val="left"/>
        </w:trPr>
        <w:tc>
          <w:tcPr>
            <w:tcW w:w="0" w:type="auto"/>
          </w:tcPr>
          <w:p w14:paraId="01C1926C" w14:textId="77777777" w:rsidR="001920C3" w:rsidRDefault="00000000">
            <w:pPr>
              <w:pStyle w:val="Compact"/>
            </w:pPr>
            <w:r>
              <w:t>     published</w:t>
            </w:r>
          </w:p>
        </w:tc>
        <w:tc>
          <w:tcPr>
            <w:tcW w:w="0" w:type="auto"/>
          </w:tcPr>
          <w:p w14:paraId="7A1AEF2E" w14:textId="77777777" w:rsidR="001920C3" w:rsidRDefault="00000000">
            <w:pPr>
              <w:pStyle w:val="Compact"/>
            </w:pPr>
            <w:r>
              <w:t>42</w:t>
            </w:r>
          </w:p>
        </w:tc>
        <w:tc>
          <w:tcPr>
            <w:tcW w:w="0" w:type="auto"/>
          </w:tcPr>
          <w:p w14:paraId="7656AF85" w14:textId="77777777" w:rsidR="001920C3" w:rsidRDefault="00000000">
            <w:pPr>
              <w:pStyle w:val="Compact"/>
            </w:pPr>
            <w:r>
              <w:t>240</w:t>
            </w:r>
          </w:p>
        </w:tc>
        <w:tc>
          <w:tcPr>
            <w:tcW w:w="0" w:type="auto"/>
          </w:tcPr>
          <w:p w14:paraId="7698832A" w14:textId="77777777" w:rsidR="001920C3" w:rsidRDefault="00000000">
            <w:pPr>
              <w:pStyle w:val="Compact"/>
            </w:pPr>
            <w:r>
              <w:t>0.21</w:t>
            </w:r>
          </w:p>
        </w:tc>
        <w:tc>
          <w:tcPr>
            <w:tcW w:w="0" w:type="auto"/>
          </w:tcPr>
          <w:p w14:paraId="53ECDA38" w14:textId="77777777" w:rsidR="001920C3" w:rsidRDefault="00000000">
            <w:pPr>
              <w:pStyle w:val="Compact"/>
            </w:pPr>
            <w:r>
              <w:t>–</w:t>
            </w:r>
          </w:p>
        </w:tc>
        <w:tc>
          <w:tcPr>
            <w:tcW w:w="0" w:type="auto"/>
          </w:tcPr>
          <w:p w14:paraId="407C68D7" w14:textId="77777777" w:rsidR="001920C3" w:rsidRDefault="00000000">
            <w:pPr>
              <w:pStyle w:val="Compact"/>
            </w:pPr>
            <w:r>
              <w:t>[0.11, 0.31]</w:t>
            </w:r>
          </w:p>
        </w:tc>
        <w:tc>
          <w:tcPr>
            <w:tcW w:w="0" w:type="auto"/>
          </w:tcPr>
          <w:p w14:paraId="7FCED96B" w14:textId="77777777" w:rsidR="001920C3" w:rsidRDefault="00000000">
            <w:pPr>
              <w:pStyle w:val="Compact"/>
            </w:pPr>
            <w:r>
              <w:t>18.98</w:t>
            </w:r>
          </w:p>
        </w:tc>
        <w:tc>
          <w:tcPr>
            <w:tcW w:w="0" w:type="auto"/>
          </w:tcPr>
          <w:p w14:paraId="3D77CB7E" w14:textId="77777777" w:rsidR="001920C3" w:rsidRDefault="00000000">
            <w:pPr>
              <w:pStyle w:val="Compact"/>
            </w:pPr>
            <w:r>
              <w:t>&lt; .001</w:t>
            </w:r>
          </w:p>
        </w:tc>
      </w:tr>
      <w:tr w:rsidR="001920C3" w14:paraId="7B979D0F" w14:textId="77777777">
        <w:trPr>
          <w:jc w:val="left"/>
        </w:trPr>
        <w:tc>
          <w:tcPr>
            <w:tcW w:w="0" w:type="auto"/>
          </w:tcPr>
          <w:p w14:paraId="52DF3BC7" w14:textId="77777777" w:rsidR="001920C3" w:rsidRDefault="00000000">
            <w:pPr>
              <w:pStyle w:val="Compact"/>
            </w:pPr>
            <w:r>
              <w:t>     unpublished</w:t>
            </w:r>
          </w:p>
        </w:tc>
        <w:tc>
          <w:tcPr>
            <w:tcW w:w="0" w:type="auto"/>
          </w:tcPr>
          <w:p w14:paraId="59052193" w14:textId="77777777" w:rsidR="001920C3" w:rsidRDefault="00000000">
            <w:pPr>
              <w:pStyle w:val="Compact"/>
            </w:pPr>
            <w:r>
              <w:t>11</w:t>
            </w:r>
          </w:p>
        </w:tc>
        <w:tc>
          <w:tcPr>
            <w:tcW w:w="0" w:type="auto"/>
          </w:tcPr>
          <w:p w14:paraId="34E5EDE7" w14:textId="77777777" w:rsidR="001920C3" w:rsidRDefault="00000000">
            <w:pPr>
              <w:pStyle w:val="Compact"/>
            </w:pPr>
            <w:r>
              <w:t>13</w:t>
            </w:r>
          </w:p>
        </w:tc>
        <w:tc>
          <w:tcPr>
            <w:tcW w:w="0" w:type="auto"/>
          </w:tcPr>
          <w:p w14:paraId="73E4872A" w14:textId="77777777" w:rsidR="001920C3" w:rsidRDefault="00000000">
            <w:pPr>
              <w:pStyle w:val="Compact"/>
            </w:pPr>
            <w:r>
              <w:t>0.17</w:t>
            </w:r>
          </w:p>
        </w:tc>
        <w:tc>
          <w:tcPr>
            <w:tcW w:w="0" w:type="auto"/>
          </w:tcPr>
          <w:p w14:paraId="212244B4" w14:textId="77777777" w:rsidR="001920C3" w:rsidRDefault="00000000">
            <w:pPr>
              <w:pStyle w:val="Compact"/>
            </w:pPr>
            <w:r>
              <w:t>–</w:t>
            </w:r>
          </w:p>
        </w:tc>
        <w:tc>
          <w:tcPr>
            <w:tcW w:w="0" w:type="auto"/>
          </w:tcPr>
          <w:p w14:paraId="3AB27D57" w14:textId="77777777" w:rsidR="001920C3" w:rsidRDefault="00000000">
            <w:pPr>
              <w:pStyle w:val="Compact"/>
            </w:pPr>
            <w:r>
              <w:t>[-0.17, 0.51]</w:t>
            </w:r>
          </w:p>
        </w:tc>
        <w:tc>
          <w:tcPr>
            <w:tcW w:w="0" w:type="auto"/>
          </w:tcPr>
          <w:p w14:paraId="6C7F452D" w14:textId="77777777" w:rsidR="001920C3" w:rsidRDefault="00000000">
            <w:pPr>
              <w:pStyle w:val="Compact"/>
            </w:pPr>
            <w:r>
              <w:t>1.26</w:t>
            </w:r>
          </w:p>
        </w:tc>
        <w:tc>
          <w:tcPr>
            <w:tcW w:w="0" w:type="auto"/>
          </w:tcPr>
          <w:p w14:paraId="698DAFA1" w14:textId="77777777" w:rsidR="001920C3" w:rsidRDefault="00000000">
            <w:pPr>
              <w:pStyle w:val="Compact"/>
            </w:pPr>
            <w:r>
              <w:t>.289</w:t>
            </w:r>
          </w:p>
        </w:tc>
      </w:tr>
      <w:tr w:rsidR="001920C3" w14:paraId="05970EAE" w14:textId="77777777">
        <w:trPr>
          <w:jc w:val="left"/>
        </w:trPr>
        <w:tc>
          <w:tcPr>
            <w:tcW w:w="0" w:type="auto"/>
          </w:tcPr>
          <w:p w14:paraId="02714608" w14:textId="77777777" w:rsidR="001920C3" w:rsidRDefault="00000000">
            <w:pPr>
              <w:pStyle w:val="Compact"/>
            </w:pPr>
            <w:r>
              <w:t>motivation to adjust responses</w:t>
            </w:r>
          </w:p>
        </w:tc>
        <w:tc>
          <w:tcPr>
            <w:tcW w:w="0" w:type="auto"/>
          </w:tcPr>
          <w:p w14:paraId="4E9864DE" w14:textId="77777777" w:rsidR="001920C3" w:rsidRDefault="00000000">
            <w:pPr>
              <w:pStyle w:val="Compact"/>
            </w:pPr>
            <w:r>
              <w:t>48</w:t>
            </w:r>
          </w:p>
        </w:tc>
        <w:tc>
          <w:tcPr>
            <w:tcW w:w="0" w:type="auto"/>
          </w:tcPr>
          <w:p w14:paraId="476268D3" w14:textId="77777777" w:rsidR="001920C3" w:rsidRDefault="00000000">
            <w:pPr>
              <w:pStyle w:val="Compact"/>
            </w:pPr>
            <w:r>
              <w:t>202</w:t>
            </w:r>
          </w:p>
        </w:tc>
        <w:tc>
          <w:tcPr>
            <w:tcW w:w="0" w:type="auto"/>
          </w:tcPr>
          <w:p w14:paraId="255C3EC5" w14:textId="77777777" w:rsidR="001920C3" w:rsidRDefault="00000000">
            <w:pPr>
              <w:pStyle w:val="Compact"/>
            </w:pPr>
            <w:r>
              <w:t>–</w:t>
            </w:r>
          </w:p>
        </w:tc>
        <w:tc>
          <w:tcPr>
            <w:tcW w:w="0" w:type="auto"/>
          </w:tcPr>
          <w:p w14:paraId="5EE0D66B" w14:textId="77777777" w:rsidR="001920C3" w:rsidRDefault="00000000">
            <w:pPr>
              <w:pStyle w:val="Compact"/>
            </w:pPr>
            <w:r>
              <w:t>0.01</w:t>
            </w:r>
          </w:p>
        </w:tc>
        <w:tc>
          <w:tcPr>
            <w:tcW w:w="0" w:type="auto"/>
          </w:tcPr>
          <w:p w14:paraId="728EB251" w14:textId="77777777" w:rsidR="001920C3" w:rsidRDefault="00000000">
            <w:pPr>
              <w:pStyle w:val="Compact"/>
            </w:pPr>
            <w:r>
              <w:t>[-0.18, 0.19]</w:t>
            </w:r>
          </w:p>
        </w:tc>
        <w:tc>
          <w:tcPr>
            <w:tcW w:w="0" w:type="auto"/>
          </w:tcPr>
          <w:p w14:paraId="675BB965" w14:textId="77777777" w:rsidR="001920C3" w:rsidRDefault="00000000">
            <w:pPr>
              <w:pStyle w:val="Compact"/>
            </w:pPr>
            <w:r>
              <w:t>0</w:t>
            </w:r>
          </w:p>
        </w:tc>
        <w:tc>
          <w:tcPr>
            <w:tcW w:w="0" w:type="auto"/>
          </w:tcPr>
          <w:p w14:paraId="44E44E27" w14:textId="77777777" w:rsidR="001920C3" w:rsidRDefault="00000000">
            <w:pPr>
              <w:pStyle w:val="Compact"/>
            </w:pPr>
            <w:r>
              <w:t>.953</w:t>
            </w:r>
          </w:p>
        </w:tc>
      </w:tr>
      <w:tr w:rsidR="001920C3" w14:paraId="5BF093E8" w14:textId="77777777">
        <w:trPr>
          <w:jc w:val="left"/>
        </w:trPr>
        <w:tc>
          <w:tcPr>
            <w:tcW w:w="0" w:type="auto"/>
          </w:tcPr>
          <w:p w14:paraId="0F1ADAE4" w14:textId="77777777" w:rsidR="001920C3" w:rsidRDefault="00000000">
            <w:pPr>
              <w:pStyle w:val="Compact"/>
            </w:pPr>
            <w:r>
              <w:t>opportunity to adjust responses</w:t>
            </w:r>
          </w:p>
        </w:tc>
        <w:tc>
          <w:tcPr>
            <w:tcW w:w="0" w:type="auto"/>
          </w:tcPr>
          <w:p w14:paraId="144C20B7" w14:textId="77777777" w:rsidR="001920C3" w:rsidRDefault="00000000">
            <w:pPr>
              <w:pStyle w:val="Compact"/>
            </w:pPr>
            <w:r>
              <w:t>48</w:t>
            </w:r>
          </w:p>
        </w:tc>
        <w:tc>
          <w:tcPr>
            <w:tcW w:w="0" w:type="auto"/>
          </w:tcPr>
          <w:p w14:paraId="478FD5AF" w14:textId="77777777" w:rsidR="001920C3" w:rsidRDefault="00000000">
            <w:pPr>
              <w:pStyle w:val="Compact"/>
            </w:pPr>
            <w:r>
              <w:t>202</w:t>
            </w:r>
          </w:p>
        </w:tc>
        <w:tc>
          <w:tcPr>
            <w:tcW w:w="0" w:type="auto"/>
          </w:tcPr>
          <w:p w14:paraId="7405862B" w14:textId="77777777" w:rsidR="001920C3" w:rsidRDefault="00000000">
            <w:pPr>
              <w:pStyle w:val="Compact"/>
            </w:pPr>
            <w:r>
              <w:t>–</w:t>
            </w:r>
          </w:p>
        </w:tc>
        <w:tc>
          <w:tcPr>
            <w:tcW w:w="0" w:type="auto"/>
          </w:tcPr>
          <w:p w14:paraId="12F91988" w14:textId="77777777" w:rsidR="001920C3" w:rsidRDefault="00000000">
            <w:pPr>
              <w:pStyle w:val="Compact"/>
            </w:pPr>
            <w:r>
              <w:t>0.04</w:t>
            </w:r>
          </w:p>
        </w:tc>
        <w:tc>
          <w:tcPr>
            <w:tcW w:w="0" w:type="auto"/>
          </w:tcPr>
          <w:p w14:paraId="79553E42" w14:textId="77777777" w:rsidR="001920C3" w:rsidRDefault="00000000">
            <w:pPr>
              <w:pStyle w:val="Compact"/>
            </w:pPr>
            <w:r>
              <w:t>[-0.01, 0.08]</w:t>
            </w:r>
          </w:p>
        </w:tc>
        <w:tc>
          <w:tcPr>
            <w:tcW w:w="0" w:type="auto"/>
          </w:tcPr>
          <w:p w14:paraId="56427199" w14:textId="77777777" w:rsidR="001920C3" w:rsidRDefault="00000000">
            <w:pPr>
              <w:pStyle w:val="Compact"/>
            </w:pPr>
            <w:r>
              <w:t>3.73</w:t>
            </w:r>
          </w:p>
        </w:tc>
        <w:tc>
          <w:tcPr>
            <w:tcW w:w="0" w:type="auto"/>
          </w:tcPr>
          <w:p w14:paraId="4E0CCBBB" w14:textId="77777777" w:rsidR="001920C3" w:rsidRDefault="00000000">
            <w:pPr>
              <w:pStyle w:val="Compact"/>
            </w:pPr>
            <w:r>
              <w:t>.080</w:t>
            </w:r>
          </w:p>
        </w:tc>
      </w:tr>
      <w:tr w:rsidR="001920C3" w14:paraId="1E649A6C" w14:textId="77777777">
        <w:trPr>
          <w:jc w:val="left"/>
        </w:trPr>
        <w:tc>
          <w:tcPr>
            <w:tcW w:w="0" w:type="auto"/>
          </w:tcPr>
          <w:p w14:paraId="3767165B" w14:textId="77777777" w:rsidR="001920C3" w:rsidRDefault="00000000">
            <w:pPr>
              <w:pStyle w:val="Compact"/>
            </w:pPr>
            <w:r>
              <w:t>belief in communicated hypothesis</w:t>
            </w:r>
          </w:p>
        </w:tc>
        <w:tc>
          <w:tcPr>
            <w:tcW w:w="0" w:type="auto"/>
          </w:tcPr>
          <w:p w14:paraId="08D16A31" w14:textId="77777777" w:rsidR="001920C3" w:rsidRDefault="00000000">
            <w:pPr>
              <w:pStyle w:val="Compact"/>
            </w:pPr>
            <w:r>
              <w:t>48</w:t>
            </w:r>
          </w:p>
        </w:tc>
        <w:tc>
          <w:tcPr>
            <w:tcW w:w="0" w:type="auto"/>
          </w:tcPr>
          <w:p w14:paraId="64E39810" w14:textId="77777777" w:rsidR="001920C3" w:rsidRDefault="00000000">
            <w:pPr>
              <w:pStyle w:val="Compact"/>
            </w:pPr>
            <w:r>
              <w:t>202</w:t>
            </w:r>
          </w:p>
        </w:tc>
        <w:tc>
          <w:tcPr>
            <w:tcW w:w="0" w:type="auto"/>
          </w:tcPr>
          <w:p w14:paraId="0A4D9BD8" w14:textId="77777777" w:rsidR="001920C3" w:rsidRDefault="00000000">
            <w:pPr>
              <w:pStyle w:val="Compact"/>
            </w:pPr>
            <w:r>
              <w:t>–</w:t>
            </w:r>
          </w:p>
        </w:tc>
        <w:tc>
          <w:tcPr>
            <w:tcW w:w="0" w:type="auto"/>
          </w:tcPr>
          <w:p w14:paraId="5E6074E0" w14:textId="77777777" w:rsidR="001920C3" w:rsidRDefault="00000000">
            <w:pPr>
              <w:pStyle w:val="Compact"/>
            </w:pPr>
            <w:r>
              <w:t>0.06</w:t>
            </w:r>
          </w:p>
        </w:tc>
        <w:tc>
          <w:tcPr>
            <w:tcW w:w="0" w:type="auto"/>
          </w:tcPr>
          <w:p w14:paraId="35709330" w14:textId="77777777" w:rsidR="001920C3" w:rsidRDefault="00000000">
            <w:pPr>
              <w:pStyle w:val="Compact"/>
            </w:pPr>
            <w:r>
              <w:t>[-0.05, 0.17]</w:t>
            </w:r>
          </w:p>
        </w:tc>
        <w:tc>
          <w:tcPr>
            <w:tcW w:w="0" w:type="auto"/>
          </w:tcPr>
          <w:p w14:paraId="3ACB5BCC" w14:textId="77777777" w:rsidR="001920C3" w:rsidRDefault="00000000">
            <w:pPr>
              <w:pStyle w:val="Compact"/>
            </w:pPr>
            <w:r>
              <w:t>1.46</w:t>
            </w:r>
          </w:p>
        </w:tc>
        <w:tc>
          <w:tcPr>
            <w:tcW w:w="0" w:type="auto"/>
          </w:tcPr>
          <w:p w14:paraId="268D8644" w14:textId="77777777" w:rsidR="001920C3" w:rsidRDefault="00000000">
            <w:pPr>
              <w:pStyle w:val="Compact"/>
            </w:pPr>
            <w:r>
              <w:t>.254</w:t>
            </w:r>
          </w:p>
        </w:tc>
      </w:tr>
      <w:tr w:rsidR="001920C3" w14:paraId="4EA8ADA5" w14:textId="77777777">
        <w:trPr>
          <w:jc w:val="left"/>
        </w:trPr>
        <w:tc>
          <w:tcPr>
            <w:tcW w:w="0" w:type="auto"/>
          </w:tcPr>
          <w:p w14:paraId="1484F229" w14:textId="77777777" w:rsidR="001920C3" w:rsidRDefault="00000000">
            <w:pPr>
              <w:pStyle w:val="Compact"/>
            </w:pPr>
            <w:r>
              <w:t>raters’ predictions about demand effects</w:t>
            </w:r>
          </w:p>
        </w:tc>
        <w:tc>
          <w:tcPr>
            <w:tcW w:w="0" w:type="auto"/>
          </w:tcPr>
          <w:p w14:paraId="4B4AC8F7" w14:textId="77777777" w:rsidR="001920C3" w:rsidRDefault="00000000">
            <w:pPr>
              <w:pStyle w:val="Compact"/>
            </w:pPr>
            <w:r>
              <w:t>48</w:t>
            </w:r>
          </w:p>
        </w:tc>
        <w:tc>
          <w:tcPr>
            <w:tcW w:w="0" w:type="auto"/>
          </w:tcPr>
          <w:p w14:paraId="0F0C7CCE" w14:textId="77777777" w:rsidR="001920C3" w:rsidRDefault="00000000">
            <w:pPr>
              <w:pStyle w:val="Compact"/>
            </w:pPr>
            <w:r>
              <w:t>202</w:t>
            </w:r>
          </w:p>
        </w:tc>
        <w:tc>
          <w:tcPr>
            <w:tcW w:w="0" w:type="auto"/>
          </w:tcPr>
          <w:p w14:paraId="6D1CB2D7" w14:textId="77777777" w:rsidR="001920C3" w:rsidRDefault="00000000">
            <w:pPr>
              <w:pStyle w:val="Compact"/>
            </w:pPr>
            <w:r>
              <w:t>–</w:t>
            </w:r>
          </w:p>
        </w:tc>
        <w:tc>
          <w:tcPr>
            <w:tcW w:w="0" w:type="auto"/>
          </w:tcPr>
          <w:p w14:paraId="0105D14E" w14:textId="77777777" w:rsidR="001920C3" w:rsidRDefault="00000000">
            <w:pPr>
              <w:pStyle w:val="Compact"/>
            </w:pPr>
            <w:r>
              <w:t>0.07</w:t>
            </w:r>
          </w:p>
        </w:tc>
        <w:tc>
          <w:tcPr>
            <w:tcW w:w="0" w:type="auto"/>
          </w:tcPr>
          <w:p w14:paraId="573B3FBA" w14:textId="77777777" w:rsidR="001920C3" w:rsidRDefault="00000000">
            <w:pPr>
              <w:pStyle w:val="Compact"/>
            </w:pPr>
            <w:r>
              <w:t>[-0.04, 0.18]</w:t>
            </w:r>
          </w:p>
        </w:tc>
        <w:tc>
          <w:tcPr>
            <w:tcW w:w="0" w:type="auto"/>
          </w:tcPr>
          <w:p w14:paraId="1708AABA" w14:textId="77777777" w:rsidR="001920C3" w:rsidRDefault="00000000">
            <w:pPr>
              <w:pStyle w:val="Compact"/>
            </w:pPr>
            <w:r>
              <w:t>1.72</w:t>
            </w:r>
          </w:p>
        </w:tc>
        <w:tc>
          <w:tcPr>
            <w:tcW w:w="0" w:type="auto"/>
          </w:tcPr>
          <w:p w14:paraId="428A4C94" w14:textId="77777777" w:rsidR="001920C3" w:rsidRDefault="00000000">
            <w:pPr>
              <w:pStyle w:val="Compact"/>
            </w:pPr>
            <w:r>
              <w:t>.209</w:t>
            </w:r>
          </w:p>
        </w:tc>
      </w:tr>
    </w:tbl>
    <w:p w14:paraId="381A71A7" w14:textId="77777777" w:rsidR="001920C3" w:rsidRDefault="00000000">
      <w:pPr>
        <w:pStyle w:val="table-note"/>
      </w:pPr>
      <w:r>
        <w:rPr>
          <w:i/>
          <w:iCs/>
        </w:rPr>
        <w:t>Note.</w:t>
      </w:r>
      <w:r>
        <w:t xml:space="preserve"> Many studies yielded effect sizes for multiple levels of a moderator (e.g., having both a positive vs. control and negative vs. control comparison). Thus, the number of studies listed for a moderator analysis is not necessarily the sum of the number of studies listed for the individual levels of the moderator.</w:t>
      </w:r>
    </w:p>
    <w:p w14:paraId="6986DDEB" w14:textId="77777777" w:rsidR="001920C3" w:rsidRDefault="00000000">
      <w:pPr>
        <w:pStyle w:val="BodyText"/>
      </w:pPr>
      <w:r>
        <w:t> </w:t>
      </w:r>
    </w:p>
    <w:p w14:paraId="75FC80CC" w14:textId="77777777" w:rsidR="001920C3" w:rsidRDefault="00000000">
      <w:pPr>
        <w:pStyle w:val="CaptionedFigure"/>
        <w:framePr w:wrap="notBeside"/>
      </w:pPr>
      <w:r>
        <w:rPr>
          <w:noProof/>
        </w:rPr>
        <w:lastRenderedPageBreak/>
        <w:drawing>
          <wp:inline distT="0" distB="0" distL="0" distR="0" wp14:anchorId="5BE7803F" wp14:editId="5B2FD8A9">
            <wp:extent cx="5963478" cy="3440468"/>
            <wp:effectExtent l="0" t="0" r="0" b="0"/>
            <wp:docPr id="45" name="Picture" descr="Figure 2: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72E5F8AF" w14:textId="77777777" w:rsidR="001920C3" w:rsidRDefault="00000000">
      <w:pPr>
        <w:pStyle w:val="ImageCaption"/>
      </w:pPr>
      <w:bookmarkStart w:id="169" w:name="fig:modforest"/>
      <w:bookmarkEnd w:id="169"/>
      <w:r>
        <w:t>Figure 2: For each moderator, we fit a separate 3LMA and subsequently derived subgroup mean effect sizes (dots) and their 95% confidence intervals (error bars).</w:t>
      </w:r>
    </w:p>
    <w:p w14:paraId="0ADF516C" w14:textId="77777777" w:rsidR="00573E6F" w:rsidRDefault="008D08DC">
      <w:pPr>
        <w:pStyle w:val="BodyText"/>
        <w:rPr>
          <w:ins w:id="170" w:author="Coles, Nicholas A." w:date="2024-06-17T20:14:00Z" w16du:dateUtc="2024-06-18T00:14:00Z"/>
        </w:rPr>
      </w:pPr>
      <w:ins w:id="171" w:author="Coles, Nicholas A." w:date="2024-06-17T20:11:00Z" w16du:dateUtc="2024-06-18T00:11:00Z">
        <w:r>
          <w:t xml:space="preserve">Our heterogeneity estimates suggest that demand effects are extremely unreliable – with an estimated </w:t>
        </w:r>
        <w:r>
          <w:t>distribution rang</w:t>
        </w:r>
        <w:r>
          <w:t>ing</w:t>
        </w:r>
        <w:r>
          <w:t xml:space="preserve"> from </w:t>
        </w:r>
      </w:ins>
      <m:oMath>
        <m:r>
          <w:ins w:id="172" w:author="Coles, Nicholas A." w:date="2024-06-17T20:11:00Z" w16du:dateUtc="2024-06-18T00:11:00Z">
            <w:rPr>
              <w:rFonts w:ascii="Cambria Math" w:hAnsi="Cambria Math"/>
            </w:rPr>
            <m:t>g</m:t>
          </w:ins>
        </m:r>
      </m:oMath>
      <w:ins w:id="173" w:author="Coles, Nicholas A." w:date="2024-06-17T20:11:00Z" w16du:dateUtc="2024-06-18T00:11:00Z">
        <w:r>
          <w:t xml:space="preserve"> = -1.33 to </w:t>
        </w:r>
      </w:ins>
      <m:oMath>
        <m:r>
          <w:ins w:id="174" w:author="Coles, Nicholas A." w:date="2024-06-17T20:11:00Z" w16du:dateUtc="2024-06-18T00:11:00Z">
            <w:rPr>
              <w:rFonts w:ascii="Cambria Math" w:hAnsi="Cambria Math"/>
            </w:rPr>
            <m:t>g</m:t>
          </w:ins>
        </m:r>
      </m:oMath>
      <w:ins w:id="175" w:author="Coles, Nicholas A." w:date="2024-06-17T20:11:00Z" w16du:dateUtc="2024-06-18T00:11:00Z">
        <w:r>
          <w:t xml:space="preserve"> = 1.82</w:t>
        </w:r>
        <w:r>
          <w:t xml:space="preserve">. </w:t>
        </w:r>
      </w:ins>
      <w:ins w:id="176" w:author="Coles, Nicholas A." w:date="2024-06-17T20:12:00Z" w16du:dateUtc="2024-06-18T00:12:00Z">
        <w:r>
          <w:t>Even more puzzling</w:t>
        </w:r>
        <w:r w:rsidR="00573E6F">
          <w:t xml:space="preserve"> are the results from our moderator analysis. Of the X coded study characteristics, the only significant moderator uncovered was </w:t>
        </w:r>
      </w:ins>
      <w:proofErr w:type="gramStart"/>
      <w:ins w:id="177" w:author="Coles, Nicholas A." w:date="2024-06-17T20:13:00Z" w16du:dateUtc="2024-06-18T00:13:00Z">
        <w:r w:rsidR="00573E6F">
          <w:t>setting</w:t>
        </w:r>
      </w:ins>
      <w:ins w:id="178" w:author="Coles, Nicholas A." w:date="2024-06-17T20:14:00Z" w16du:dateUtc="2024-06-18T00:14:00Z">
        <w:r w:rsidR="00573E6F">
          <w:t>:</w:t>
        </w:r>
        <w:proofErr w:type="gramEnd"/>
        <w:r w:rsidR="00573E6F">
          <w:t xml:space="preserve"> </w:t>
        </w:r>
        <w:r w:rsidR="00573E6F">
          <w:t>demand effects tended to be slightly more positive for in-person (</w:t>
        </w:r>
      </w:ins>
      <m:oMath>
        <m:r>
          <w:ins w:id="179" w:author="Coles, Nicholas A." w:date="2024-06-17T20:14:00Z" w16du:dateUtc="2024-06-18T00:14:00Z">
            <w:rPr>
              <w:rFonts w:ascii="Cambria Math" w:hAnsi="Cambria Math"/>
            </w:rPr>
            <m:t>g</m:t>
          </w:ins>
        </m:r>
      </m:oMath>
      <w:ins w:id="180" w:author="Coles, Nicholas A." w:date="2024-06-17T20:14:00Z" w16du:dateUtc="2024-06-18T00:14:00Z">
        <w:r w:rsidR="00573E6F">
          <w:t xml:space="preserve"> = 0.29, 95% CI [0.14, 0.44], </w:t>
        </w:r>
      </w:ins>
      <m:oMath>
        <m:r>
          <w:ins w:id="181" w:author="Coles, Nicholas A." w:date="2024-06-17T20:14:00Z" w16du:dateUtc="2024-06-18T00:14:00Z">
            <w:rPr>
              <w:rFonts w:ascii="Cambria Math" w:hAnsi="Cambria Math"/>
            </w:rPr>
            <m:t>p</m:t>
          </w:ins>
        </m:r>
      </m:oMath>
      <w:ins w:id="182" w:author="Coles, Nicholas A." w:date="2024-06-17T20:14:00Z" w16du:dateUtc="2024-06-18T00:14:00Z">
        <w:r w:rsidR="00573E6F">
          <w:t xml:space="preserve"> &lt; .001) vs. online (</w:t>
        </w:r>
      </w:ins>
      <m:oMath>
        <m:r>
          <w:ins w:id="183" w:author="Coles, Nicholas A." w:date="2024-06-17T20:14:00Z" w16du:dateUtc="2024-06-18T00:14:00Z">
            <w:rPr>
              <w:rFonts w:ascii="Cambria Math" w:hAnsi="Cambria Math"/>
            </w:rPr>
            <m:t>g</m:t>
          </w:ins>
        </m:r>
      </m:oMath>
      <w:ins w:id="184" w:author="Coles, Nicholas A." w:date="2024-06-17T20:14:00Z" w16du:dateUtc="2024-06-18T00:14:00Z">
        <w:r w:rsidR="00573E6F">
          <w:t xml:space="preserve"> = 0.10, 95% CI [0.01, 0.19], </w:t>
        </w:r>
      </w:ins>
      <m:oMath>
        <m:r>
          <w:ins w:id="185" w:author="Coles, Nicholas A." w:date="2024-06-17T20:14:00Z" w16du:dateUtc="2024-06-18T00:14:00Z">
            <w:rPr>
              <w:rFonts w:ascii="Cambria Math" w:hAnsi="Cambria Math"/>
            </w:rPr>
            <m:t>p</m:t>
          </w:ins>
        </m:r>
      </m:oMath>
      <w:ins w:id="186" w:author="Coles, Nicholas A." w:date="2024-06-17T20:14:00Z" w16du:dateUtc="2024-06-18T00:14:00Z">
        <w:r w:rsidR="00573E6F">
          <w:t xml:space="preserve"> = .030) studies</w:t>
        </w:r>
        <w:r w:rsidR="00573E6F">
          <w:t xml:space="preserve">, </w:t>
        </w:r>
      </w:ins>
      <m:oMath>
        <m:r>
          <w:ins w:id="187" w:author="Coles, Nicholas A." w:date="2024-06-17T20:13:00Z" w16du:dateUtc="2024-06-18T00:13:00Z">
            <w:rPr>
              <w:rFonts w:ascii="Cambria Math" w:hAnsi="Cambria Math"/>
            </w:rPr>
            <m:t>F</m:t>
          </w:ins>
        </m:r>
      </m:oMath>
      <w:ins w:id="188" w:author="Coles, Nicholas A." w:date="2024-06-17T20:13:00Z" w16du:dateUtc="2024-06-18T00:13:00Z">
        <w:r w:rsidR="00573E6F">
          <w:t xml:space="preserve">(1, 30.22) = 4.81, </w:t>
        </w:r>
      </w:ins>
      <m:oMath>
        <m:r>
          <w:ins w:id="189" w:author="Coles, Nicholas A." w:date="2024-06-17T20:13:00Z" w16du:dateUtc="2024-06-18T00:13:00Z">
            <w:rPr>
              <w:rFonts w:ascii="Cambria Math" w:hAnsi="Cambria Math"/>
            </w:rPr>
            <m:t>p</m:t>
          </w:ins>
        </m:r>
      </m:oMath>
      <w:ins w:id="190" w:author="Coles, Nicholas A." w:date="2024-06-17T20:13:00Z" w16du:dateUtc="2024-06-18T00:13:00Z">
        <w:r w:rsidR="00573E6F">
          <w:t xml:space="preserve"> = .036</w:t>
        </w:r>
      </w:ins>
      <w:ins w:id="191" w:author="Coles, Nicholas A." w:date="2024-06-17T20:14:00Z" w16du:dateUtc="2024-06-18T00:14:00Z">
        <w:r w:rsidR="00573E6F">
          <w:t>.</w:t>
        </w:r>
      </w:ins>
    </w:p>
    <w:p w14:paraId="335F537F" w14:textId="72477770" w:rsidR="008D08DC" w:rsidRDefault="00573E6F" w:rsidP="00573E6F">
      <w:pPr>
        <w:pStyle w:val="BodyText"/>
        <w:rPr>
          <w:ins w:id="192" w:author="Coles, Nicholas A." w:date="2024-06-17T20:21:00Z" w16du:dateUtc="2024-06-18T00:21:00Z"/>
        </w:rPr>
      </w:pPr>
      <w:ins w:id="193" w:author="Coles, Nicholas A." w:date="2024-06-17T20:14:00Z" w16du:dateUtc="2024-06-18T00:14:00Z">
        <w:r>
          <w:t xml:space="preserve">Contrary to </w:t>
        </w:r>
      </w:ins>
      <w:ins w:id="194" w:author="Coles, Nicholas A." w:date="2024-06-17T20:15:00Z" w16du:dateUtc="2024-06-18T00:15:00Z">
        <w:r>
          <w:t>Orne</w:t>
        </w:r>
        <w:r>
          <w:t>’s suggestion</w:t>
        </w:r>
        <w:r>
          <w:t xml:space="preserve"> (1969)</w:t>
        </w:r>
        <w:r>
          <w:t xml:space="preserve">, we did not uncover significant evidence that </w:t>
        </w:r>
      </w:ins>
      <w:commentRangeStart w:id="195"/>
      <w:ins w:id="196" w:author="Coles, Nicholas A." w:date="2024-06-17T20:16:00Z" w16du:dateUtc="2024-06-18T00:16:00Z">
        <w:r>
          <w:t xml:space="preserve">participants </w:t>
        </w:r>
      </w:ins>
      <w:commentRangeEnd w:id="195"/>
      <w:ins w:id="197" w:author="Coles, Nicholas A." w:date="2024-06-17T20:17:00Z" w16du:dateUtc="2024-06-18T00:17:00Z">
        <w:r>
          <w:rPr>
            <w:rStyle w:val="CommentReference"/>
          </w:rPr>
          <w:commentReference w:id="195"/>
        </w:r>
      </w:ins>
      <w:ins w:id="198" w:author="Coles, Nicholas A." w:date="2024-06-17T20:16:00Z" w16du:dateUtc="2024-06-18T00:16:00Z">
        <w:r>
          <w:t xml:space="preserve">equipped with key study information </w:t>
        </w:r>
        <w:r>
          <w:t xml:space="preserve">were able to predict demand effects, </w:t>
        </w:r>
      </w:ins>
      <m:oMath>
        <m:r>
          <w:ins w:id="199" w:author="Coles, Nicholas A." w:date="2024-06-17T20:16:00Z" w16du:dateUtc="2024-06-18T00:16:00Z">
            <w:rPr>
              <w:rFonts w:ascii="Cambria Math" w:hAnsi="Cambria Math"/>
            </w:rPr>
            <m:t>β</m:t>
          </w:ins>
        </m:r>
      </m:oMath>
      <w:ins w:id="200" w:author="Coles, Nicholas A." w:date="2024-06-17T20:16:00Z" w16du:dateUtc="2024-06-18T00:16:00Z">
        <w:r>
          <w:t xml:space="preserve"> = 0.07, 95% CI [-0.04, 0.18], </w:t>
        </w:r>
      </w:ins>
      <m:oMath>
        <m:r>
          <w:ins w:id="201" w:author="Coles, Nicholas A." w:date="2024-06-17T20:16:00Z" w16du:dateUtc="2024-06-18T00:16:00Z">
            <w:rPr>
              <w:rFonts w:ascii="Cambria Math" w:hAnsi="Cambria Math"/>
            </w:rPr>
            <m:t>t</m:t>
          </w:ins>
        </m:r>
      </m:oMath>
      <w:ins w:id="202" w:author="Coles, Nicholas A." w:date="2024-06-17T20:16:00Z" w16du:dateUtc="2024-06-18T00:16:00Z">
        <w:r>
          <w:t xml:space="preserve">(14.95) = 1.31, </w:t>
        </w:r>
      </w:ins>
      <m:oMath>
        <m:r>
          <w:ins w:id="203" w:author="Coles, Nicholas A." w:date="2024-06-17T20:16:00Z" w16du:dateUtc="2024-06-18T00:16:00Z">
            <w:rPr>
              <w:rFonts w:ascii="Cambria Math" w:hAnsi="Cambria Math"/>
            </w:rPr>
            <m:t>p</m:t>
          </w:ins>
        </m:r>
      </m:oMath>
      <w:ins w:id="204" w:author="Coles, Nicholas A." w:date="2024-06-17T20:16:00Z" w16du:dateUtc="2024-06-18T00:16:00Z">
        <w:r>
          <w:t xml:space="preserve"> = .209</w:t>
        </w:r>
        <w:r>
          <w:t xml:space="preserve">. </w:t>
        </w:r>
      </w:ins>
      <w:ins w:id="205" w:author="Coles, Nicholas A." w:date="2024-06-17T20:17:00Z" w16du:dateUtc="2024-06-18T00:17:00Z">
        <w:r>
          <w:t xml:space="preserve">We also did not find that participants were able </w:t>
        </w:r>
        <w:r>
          <w:lastRenderedPageBreak/>
          <w:t xml:space="preserve">to provide theory-relevant insights into the mechanisms posited to underlie demand effects. Contrary to </w:t>
        </w:r>
        <w:proofErr w:type="spellStart"/>
        <w:r>
          <w:t>Rosnow</w:t>
        </w:r>
        <w:proofErr w:type="spellEnd"/>
        <w:r>
          <w:t xml:space="preserve"> and colleagues’ influential framework, we did not find</w:t>
        </w:r>
      </w:ins>
      <w:ins w:id="206" w:author="Coles, Nicholas A." w:date="2024-06-17T20:18:00Z" w16du:dateUtc="2024-06-18T00:18:00Z">
        <w:r>
          <w:t xml:space="preserve"> demand effects were predicted by participants’ ratings </w:t>
        </w:r>
        <w:r>
          <w:t xml:space="preserve">of </w:t>
        </w:r>
        <w:r>
          <w:t xml:space="preserve">their </w:t>
        </w:r>
        <w:r>
          <w:t xml:space="preserve">motivation, </w:t>
        </w:r>
      </w:ins>
      <m:oMath>
        <m:r>
          <w:ins w:id="207" w:author="Coles, Nicholas A." w:date="2024-06-17T20:18:00Z" w16du:dateUtc="2024-06-18T00:18:00Z">
            <w:rPr>
              <w:rFonts w:ascii="Cambria Math" w:hAnsi="Cambria Math"/>
            </w:rPr>
            <m:t>β</m:t>
          </w:ins>
        </m:r>
      </m:oMath>
      <w:ins w:id="208" w:author="Coles, Nicholas A." w:date="2024-06-17T20:18:00Z" w16du:dateUtc="2024-06-18T00:18:00Z">
        <w:r>
          <w:t xml:space="preserve"> = 0.01, 95% CI [-0.18, 0.19], </w:t>
        </w:r>
      </w:ins>
      <m:oMath>
        <m:r>
          <w:ins w:id="209" w:author="Coles, Nicholas A." w:date="2024-06-17T20:18:00Z" w16du:dateUtc="2024-06-18T00:18:00Z">
            <w:rPr>
              <w:rFonts w:ascii="Cambria Math" w:hAnsi="Cambria Math"/>
            </w:rPr>
            <m:t>t</m:t>
          </w:ins>
        </m:r>
      </m:oMath>
      <w:ins w:id="210" w:author="Coles, Nicholas A." w:date="2024-06-17T20:18:00Z" w16du:dateUtc="2024-06-18T00:18:00Z">
        <w:r>
          <w:t xml:space="preserve">(10.87) = 0.06, </w:t>
        </w:r>
      </w:ins>
      <m:oMath>
        <m:r>
          <w:ins w:id="211" w:author="Coles, Nicholas A." w:date="2024-06-17T20:18:00Z" w16du:dateUtc="2024-06-18T00:18:00Z">
            <w:rPr>
              <w:rFonts w:ascii="Cambria Math" w:hAnsi="Cambria Math"/>
            </w:rPr>
            <m:t>p</m:t>
          </w:ins>
        </m:r>
      </m:oMath>
      <w:ins w:id="212" w:author="Coles, Nicholas A." w:date="2024-06-17T20:18:00Z" w16du:dateUtc="2024-06-18T00:18:00Z">
        <w:r>
          <w:t xml:space="preserve"> = .953, or opportunity to adjust responses, </w:t>
        </w:r>
      </w:ins>
      <m:oMath>
        <m:r>
          <w:ins w:id="213" w:author="Coles, Nicholas A." w:date="2024-06-17T20:18:00Z" w16du:dateUtc="2024-06-18T00:18:00Z">
            <w:rPr>
              <w:rFonts w:ascii="Cambria Math" w:hAnsi="Cambria Math"/>
            </w:rPr>
            <m:t>β</m:t>
          </w:ins>
        </m:r>
      </m:oMath>
      <w:ins w:id="214" w:author="Coles, Nicholas A." w:date="2024-06-17T20:18:00Z" w16du:dateUtc="2024-06-18T00:18:00Z">
        <w:r>
          <w:t xml:space="preserve"> = 0.04, 95% CI [-0.01, 0.08], </w:t>
        </w:r>
      </w:ins>
      <m:oMath>
        <m:r>
          <w:ins w:id="215" w:author="Coles, Nicholas A." w:date="2024-06-17T20:18:00Z" w16du:dateUtc="2024-06-18T00:18:00Z">
            <w:rPr>
              <w:rFonts w:ascii="Cambria Math" w:hAnsi="Cambria Math"/>
            </w:rPr>
            <m:t>t</m:t>
          </w:ins>
        </m:r>
      </m:oMath>
      <w:ins w:id="216" w:author="Coles, Nicholas A." w:date="2024-06-17T20:18:00Z" w16du:dateUtc="2024-06-18T00:18:00Z">
        <w:r>
          <w:t xml:space="preserve">(10.76) = 1.93, </w:t>
        </w:r>
      </w:ins>
      <m:oMath>
        <m:r>
          <w:ins w:id="217" w:author="Coles, Nicholas A." w:date="2024-06-17T20:18:00Z" w16du:dateUtc="2024-06-18T00:18:00Z">
            <w:rPr>
              <w:rFonts w:ascii="Cambria Math" w:hAnsi="Cambria Math"/>
            </w:rPr>
            <m:t>p</m:t>
          </w:ins>
        </m:r>
      </m:oMath>
      <w:ins w:id="218" w:author="Coles, Nicholas A." w:date="2024-06-17T20:18:00Z" w16du:dateUtc="2024-06-18T00:18:00Z">
        <w:r>
          <w:t xml:space="preserve"> = .</w:t>
        </w:r>
        <w:commentRangeStart w:id="219"/>
        <w:r>
          <w:t>080</w:t>
        </w:r>
      </w:ins>
      <w:commentRangeEnd w:id="219"/>
      <w:ins w:id="220" w:author="Coles, Nicholas A." w:date="2024-06-17T20:21:00Z" w16du:dateUtc="2024-06-18T00:21:00Z">
        <w:r>
          <w:rPr>
            <w:rStyle w:val="CommentReference"/>
          </w:rPr>
          <w:commentReference w:id="219"/>
        </w:r>
      </w:ins>
      <w:ins w:id="221" w:author="Coles, Nicholas A." w:date="2024-06-17T20:18:00Z" w16du:dateUtc="2024-06-18T00:18:00Z">
        <w:r>
          <w:t>.</w:t>
        </w:r>
      </w:ins>
      <w:ins w:id="222" w:author="Coles, Nicholas A." w:date="2024-06-17T20:20:00Z" w16du:dateUtc="2024-06-18T00:20:00Z">
        <w:r>
          <w:t xml:space="preserve"> We also did not find that demand effects were </w:t>
        </w:r>
      </w:ins>
      <w:ins w:id="223" w:author="Coles, Nicholas A." w:date="2024-06-17T20:21:00Z" w16du:dateUtc="2024-06-18T00:21:00Z">
        <w:r>
          <w:t xml:space="preserve">moderated by participant </w:t>
        </w:r>
      </w:ins>
      <w:ins w:id="224" w:author="Coles, Nicholas A." w:date="2024-06-17T20:20:00Z" w16du:dateUtc="2024-06-18T00:20:00Z">
        <w:r>
          <w:t xml:space="preserve">ratings of </w:t>
        </w:r>
      </w:ins>
      <w:ins w:id="225" w:author="Coles, Nicholas A." w:date="2024-06-17T20:21:00Z" w16du:dateUtc="2024-06-18T00:21:00Z">
        <w:r>
          <w:t xml:space="preserve">the extent to which they would believe </w:t>
        </w:r>
      </w:ins>
      <w:ins w:id="226" w:author="Coles, Nicholas A." w:date="2024-06-17T20:20:00Z" w16du:dateUtc="2024-06-18T00:20:00Z">
        <w:r>
          <w:t xml:space="preserve">the hypothesized effect, </w:t>
        </w:r>
      </w:ins>
      <m:oMath>
        <m:r>
          <w:ins w:id="227" w:author="Coles, Nicholas A." w:date="2024-06-17T20:20:00Z" w16du:dateUtc="2024-06-18T00:20:00Z">
            <w:rPr>
              <w:rFonts w:ascii="Cambria Math" w:hAnsi="Cambria Math"/>
            </w:rPr>
            <m:t>β</m:t>
          </w:ins>
        </m:r>
      </m:oMath>
      <w:ins w:id="228" w:author="Coles, Nicholas A." w:date="2024-06-17T20:20:00Z" w16du:dateUtc="2024-06-18T00:20:00Z">
        <w:r>
          <w:t xml:space="preserve"> = </w:t>
        </w:r>
        <w:commentRangeStart w:id="229"/>
        <w:r>
          <w:t>NA</w:t>
        </w:r>
        <w:commentRangeEnd w:id="229"/>
        <w:r>
          <w:rPr>
            <w:rStyle w:val="CommentReference"/>
          </w:rPr>
          <w:commentReference w:id="229"/>
        </w:r>
        <w:r>
          <w:t xml:space="preserve">, 95% CI [-0.05, 0.17], </w:t>
        </w:r>
      </w:ins>
      <m:oMath>
        <m:r>
          <w:ins w:id="230" w:author="Coles, Nicholas A." w:date="2024-06-17T20:20:00Z" w16du:dateUtc="2024-06-18T00:20:00Z">
            <w:rPr>
              <w:rFonts w:ascii="Cambria Math" w:hAnsi="Cambria Math"/>
            </w:rPr>
            <m:t>t</m:t>
          </w:ins>
        </m:r>
      </m:oMath>
      <w:ins w:id="231" w:author="Coles, Nicholas A." w:date="2024-06-17T20:20:00Z" w16du:dateUtc="2024-06-18T00:20:00Z">
        <w:r>
          <w:t xml:space="preserve">(10.46) = 1.21, </w:t>
        </w:r>
      </w:ins>
      <m:oMath>
        <m:r>
          <w:ins w:id="232" w:author="Coles, Nicholas A." w:date="2024-06-17T20:20:00Z" w16du:dateUtc="2024-06-18T00:20:00Z">
            <w:rPr>
              <w:rFonts w:ascii="Cambria Math" w:hAnsi="Cambria Math"/>
            </w:rPr>
            <m:t>p</m:t>
          </w:ins>
        </m:r>
      </m:oMath>
      <w:ins w:id="233" w:author="Coles, Nicholas A." w:date="2024-06-17T20:20:00Z" w16du:dateUtc="2024-06-18T00:20:00Z">
        <w:r>
          <w:t xml:space="preserve"> = .254.</w:t>
        </w:r>
      </w:ins>
    </w:p>
    <w:p w14:paraId="7B824509" w14:textId="5A4E1FE7" w:rsidR="001920C3" w:rsidDel="00C6695D" w:rsidRDefault="00C6695D" w:rsidP="00C6695D">
      <w:pPr>
        <w:pStyle w:val="BodyText"/>
        <w:rPr>
          <w:del w:id="234" w:author="Coles, Nicholas A." w:date="2024-06-17T20:25:00Z" w16du:dateUtc="2024-06-18T00:25:00Z"/>
        </w:rPr>
        <w:pPrChange w:id="235" w:author="Coles, Nicholas A." w:date="2024-06-17T20:25:00Z" w16du:dateUtc="2024-06-18T00:25:00Z">
          <w:pPr>
            <w:pStyle w:val="BodyText"/>
          </w:pPr>
        </w:pPrChange>
      </w:pPr>
      <w:ins w:id="236" w:author="Coles, Nicholas A." w:date="2024-06-17T20:22:00Z" w16du:dateUtc="2024-06-18T00:22:00Z">
        <w:r>
          <w:t xml:space="preserve">One limitation of the above analyses is that it does not test </w:t>
        </w:r>
        <w:proofErr w:type="spellStart"/>
        <w:r>
          <w:t>Rosnow</w:t>
        </w:r>
        <w:proofErr w:type="spellEnd"/>
        <w:r>
          <w:t xml:space="preserve"> and colleagues’ prediction th</w:t>
        </w:r>
      </w:ins>
      <w:ins w:id="237" w:author="Coles, Nicholas A." w:date="2024-06-17T20:23:00Z" w16du:dateUtc="2024-06-18T00:23:00Z">
        <w:r>
          <w:t xml:space="preserve">at motivation and opportunity </w:t>
        </w:r>
        <w:r>
          <w:rPr>
            <w:i/>
            <w:iCs/>
          </w:rPr>
          <w:t>interact</w:t>
        </w:r>
        <w:r>
          <w:t xml:space="preserve"> to shape demand effects. (I.e., that demand effects only emerge when participants have both the motivation and opportunity to adjust responses.) We examined this prediction in a</w:t>
        </w:r>
      </w:ins>
      <w:ins w:id="238" w:author="Coles, Nicholas A." w:date="2024-06-17T20:24:00Z" w16du:dateUtc="2024-06-18T00:24:00Z">
        <w:r>
          <w:t>n</w:t>
        </w:r>
      </w:ins>
      <w:ins w:id="239" w:author="Coles, Nicholas A." w:date="2024-06-17T20:23:00Z" w16du:dateUtc="2024-06-18T00:23:00Z">
        <w:r>
          <w:t xml:space="preserve"> exploratory manner by including motivation, opportunity, and their higher-order interaction in </w:t>
        </w:r>
      </w:ins>
      <w:ins w:id="240" w:author="Coles, Nicholas A." w:date="2024-06-17T20:24:00Z" w16du:dateUtc="2024-06-18T00:24:00Z">
        <w:r>
          <w:t xml:space="preserve">a 3LMA. Neither the main effects nor their higher-order interaction </w:t>
        </w:r>
      </w:ins>
      <w:ins w:id="241" w:author="Coles, Nicholas A." w:date="2024-06-17T20:25:00Z" w16du:dateUtc="2024-06-18T00:25:00Z">
        <w:r>
          <w:t>were</w:t>
        </w:r>
      </w:ins>
      <w:ins w:id="242" w:author="Coles, Nicholas A." w:date="2024-06-17T20:24:00Z" w16du:dateUtc="2024-06-18T00:24:00Z">
        <w:r>
          <w:t xml:space="preserve"> </w:t>
        </w:r>
      </w:ins>
      <w:ins w:id="243" w:author="Coles, Nicholas A." w:date="2024-06-17T20:25:00Z" w16du:dateUtc="2024-06-18T00:25:00Z">
        <w:r>
          <w:t>statistically</w:t>
        </w:r>
      </w:ins>
      <w:ins w:id="244" w:author="Coles, Nicholas A." w:date="2024-06-17T20:24:00Z" w16du:dateUtc="2024-06-18T00:24:00Z">
        <w:r>
          <w:t xml:space="preserve"> significant in this model &lt;descr</w:t>
        </w:r>
      </w:ins>
      <w:ins w:id="245" w:author="Coles, Nicholas A." w:date="2024-06-17T20:25:00Z" w16du:dateUtc="2024-06-18T00:25:00Z">
        <w:r>
          <w:t>iptives&gt;.</w:t>
        </w:r>
      </w:ins>
      <w:del w:id="246" w:author="Coles, Nicholas A." w:date="2024-06-17T20:25:00Z" w16du:dateUtc="2024-06-18T00:25:00Z">
        <w:r w:rsidR="00000000" w:rsidDel="00C6695D">
          <w:delText>When variability in effect sizes exceeds what would be expected from sampling error alone, it suggests the presence of moderators. Below, we examine potential moderators</w:delText>
        </w:r>
      </w:del>
    </w:p>
    <w:p w14:paraId="4F9F6706" w14:textId="3E1A4154" w:rsidR="001920C3" w:rsidDel="00C6695D" w:rsidRDefault="00000000" w:rsidP="00C6695D">
      <w:pPr>
        <w:pStyle w:val="BodyText"/>
        <w:rPr>
          <w:del w:id="247" w:author="Coles, Nicholas A." w:date="2024-06-17T20:25:00Z" w16du:dateUtc="2024-06-18T00:25:00Z"/>
        </w:rPr>
        <w:pPrChange w:id="248" w:author="Coles, Nicholas A." w:date="2024-06-17T20:25:00Z" w16du:dateUtc="2024-06-18T00:25:00Z">
          <w:pPr>
            <w:pStyle w:val="Heading4"/>
            <w:framePr w:wrap="around"/>
          </w:pPr>
        </w:pPrChange>
      </w:pPr>
      <w:bookmarkStart w:id="249" w:name="study-features"/>
      <w:del w:id="250" w:author="Coles, Nicholas A." w:date="2024-06-17T20:25:00Z" w16du:dateUtc="2024-06-18T00:25:00Z">
        <w:r w:rsidDel="00C6695D">
          <w:delText>Study features.</w:delText>
        </w:r>
      </w:del>
    </w:p>
    <w:p w14:paraId="31403BA7" w14:textId="38AE62FA" w:rsidR="001920C3" w:rsidDel="00C6695D" w:rsidRDefault="00000000" w:rsidP="00C6695D">
      <w:pPr>
        <w:pStyle w:val="BodyText"/>
        <w:rPr>
          <w:del w:id="251" w:author="Coles, Nicholas A." w:date="2024-06-17T20:25:00Z" w16du:dateUtc="2024-06-18T00:25:00Z"/>
        </w:rPr>
        <w:pPrChange w:id="252" w:author="Coles, Nicholas A." w:date="2024-06-17T20:25:00Z" w16du:dateUtc="2024-06-18T00:25:00Z">
          <w:pPr>
            <w:pStyle w:val="FirstParagraph"/>
          </w:pPr>
        </w:pPrChange>
      </w:pPr>
      <w:del w:id="253" w:author="Coles, Nicholas A." w:date="2024-06-17T20:25:00Z" w16du:dateUtc="2024-06-18T00:25:00Z">
        <w:r w:rsidDel="00C6695D">
          <w:delText>In general, we found little-to-evidence that demand effects are moderated by study features (see Table X). The exception was modality. The effects of demand characteristics</w:delText>
        </w:r>
      </w:del>
      <w:del w:id="254" w:author="Coles, Nicholas A." w:date="2024-06-17T20:14:00Z" w16du:dateUtc="2024-06-18T00:14:00Z">
        <w:r w:rsidDel="00573E6F">
          <w:delText xml:space="preserve"> tended to be slightly more positive for in-person (</w:delText>
        </w:r>
      </w:del>
      <m:oMath>
        <m:r>
          <w:del w:id="255" w:author="Coles, Nicholas A." w:date="2024-06-17T20:14:00Z" w16du:dateUtc="2024-06-18T00:14:00Z">
            <w:rPr>
              <w:rFonts w:ascii="Cambria Math" w:hAnsi="Cambria Math"/>
            </w:rPr>
            <m:t>g</m:t>
          </w:del>
        </m:r>
      </m:oMath>
      <w:del w:id="256" w:author="Coles, Nicholas A." w:date="2024-06-17T20:14:00Z" w16du:dateUtc="2024-06-18T00:14:00Z">
        <w:r w:rsidDel="00573E6F">
          <w:delText xml:space="preserve"> = 0.29, 95% CI [0.14, 0.44], </w:delText>
        </w:r>
      </w:del>
      <m:oMath>
        <m:r>
          <w:del w:id="257" w:author="Coles, Nicholas A." w:date="2024-06-17T20:14:00Z" w16du:dateUtc="2024-06-18T00:14:00Z">
            <w:rPr>
              <w:rFonts w:ascii="Cambria Math" w:hAnsi="Cambria Math"/>
            </w:rPr>
            <m:t>p</m:t>
          </w:del>
        </m:r>
      </m:oMath>
      <w:del w:id="258" w:author="Coles, Nicholas A." w:date="2024-06-17T20:14:00Z" w16du:dateUtc="2024-06-18T00:14:00Z">
        <w:r w:rsidDel="00573E6F">
          <w:delText xml:space="preserve"> &lt; .001) vs. online (</w:delText>
        </w:r>
      </w:del>
      <m:oMath>
        <m:r>
          <w:del w:id="259" w:author="Coles, Nicholas A." w:date="2024-06-17T20:14:00Z" w16du:dateUtc="2024-06-18T00:14:00Z">
            <w:rPr>
              <w:rFonts w:ascii="Cambria Math" w:hAnsi="Cambria Math"/>
            </w:rPr>
            <m:t>g</m:t>
          </w:del>
        </m:r>
      </m:oMath>
      <w:del w:id="260" w:author="Coles, Nicholas A." w:date="2024-06-17T20:14:00Z" w16du:dateUtc="2024-06-18T00:14:00Z">
        <w:r w:rsidDel="00573E6F">
          <w:delText xml:space="preserve"> = 0.10, 95% CI [0.01, 0.19], </w:delText>
        </w:r>
      </w:del>
      <m:oMath>
        <m:r>
          <w:del w:id="261" w:author="Coles, Nicholas A." w:date="2024-06-17T20:14:00Z" w16du:dateUtc="2024-06-18T00:14:00Z">
            <w:rPr>
              <w:rFonts w:ascii="Cambria Math" w:hAnsi="Cambria Math"/>
            </w:rPr>
            <m:t>p</m:t>
          </w:del>
        </m:r>
      </m:oMath>
      <w:del w:id="262" w:author="Coles, Nicholas A." w:date="2024-06-17T20:14:00Z" w16du:dateUtc="2024-06-18T00:14:00Z">
        <w:r w:rsidDel="00573E6F">
          <w:delText xml:space="preserve"> = .030) studies</w:delText>
        </w:r>
      </w:del>
      <w:del w:id="263" w:author="Coles, Nicholas A." w:date="2024-06-17T20:25:00Z" w16du:dateUtc="2024-06-18T00:25:00Z">
        <w:r w:rsidDel="00C6695D">
          <w:delText>,</w:delText>
        </w:r>
      </w:del>
      <w:del w:id="264" w:author="Coles, Nicholas A." w:date="2024-06-17T20:13:00Z" w16du:dateUtc="2024-06-18T00:13:00Z">
        <w:r w:rsidDel="00573E6F">
          <w:delText xml:space="preserve"> </w:delText>
        </w:r>
      </w:del>
      <m:oMath>
        <m:r>
          <w:del w:id="265" w:author="Coles, Nicholas A." w:date="2024-06-17T20:13:00Z" w16du:dateUtc="2024-06-18T00:13:00Z">
            <w:rPr>
              <w:rFonts w:ascii="Cambria Math" w:hAnsi="Cambria Math"/>
            </w:rPr>
            <m:t>F</m:t>
          </w:del>
        </m:r>
      </m:oMath>
      <w:del w:id="266" w:author="Coles, Nicholas A." w:date="2024-06-17T20:13:00Z" w16du:dateUtc="2024-06-18T00:13:00Z">
        <w:r w:rsidDel="00573E6F">
          <w:delText xml:space="preserve">(1, 30.22) = 4.81, </w:delText>
        </w:r>
      </w:del>
      <m:oMath>
        <m:r>
          <w:del w:id="267" w:author="Coles, Nicholas A." w:date="2024-06-17T20:13:00Z" w16du:dateUtc="2024-06-18T00:13:00Z">
            <w:rPr>
              <w:rFonts w:ascii="Cambria Math" w:hAnsi="Cambria Math"/>
            </w:rPr>
            <m:t>p</m:t>
          </w:del>
        </m:r>
      </m:oMath>
      <w:del w:id="268" w:author="Coles, Nicholas A." w:date="2024-06-17T20:13:00Z" w16du:dateUtc="2024-06-18T00:13:00Z">
        <w:r w:rsidDel="00573E6F">
          <w:delText xml:space="preserve"> = .036</w:delText>
        </w:r>
      </w:del>
      <w:del w:id="269" w:author="Coles, Nicholas A." w:date="2024-06-17T20:25:00Z" w16du:dateUtc="2024-06-18T00:25:00Z">
        <w:r w:rsidDel="00C6695D">
          <w:delText>.</w:delText>
        </w:r>
      </w:del>
    </w:p>
    <w:p w14:paraId="083D53C8" w14:textId="51D16438" w:rsidR="001920C3" w:rsidDel="00C6695D" w:rsidRDefault="00000000" w:rsidP="00C6695D">
      <w:pPr>
        <w:pStyle w:val="BodyText"/>
        <w:rPr>
          <w:del w:id="270" w:author="Coles, Nicholas A." w:date="2024-06-17T20:25:00Z" w16du:dateUtc="2024-06-18T00:25:00Z"/>
        </w:rPr>
        <w:pPrChange w:id="271" w:author="Coles, Nicholas A." w:date="2024-06-17T20:25:00Z" w16du:dateUtc="2024-06-18T00:25:00Z">
          <w:pPr>
            <w:pStyle w:val="CaptionedFigure"/>
            <w:framePr w:wrap="notBeside"/>
          </w:pPr>
        </w:pPrChange>
      </w:pPr>
      <w:del w:id="272" w:author="Coles, Nicholas A." w:date="2024-06-17T20:25:00Z" w16du:dateUtc="2024-06-18T00:25:00Z">
        <w:r w:rsidDel="00C6695D">
          <w:rPr>
            <w:noProof/>
          </w:rPr>
          <w:drawing>
            <wp:inline distT="0" distB="0" distL="0" distR="0" wp14:anchorId="5597BB30" wp14:editId="38F4FA94">
              <wp:extent cx="5963478" cy="4128561"/>
              <wp:effectExtent l="0" t="0" r="0" b="0"/>
              <wp:docPr id="49" name="Picture"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modfig-1.png"/>
                      <pic:cNvPicPr>
                        <a:picLocks noChangeAspect="1" noChangeArrowheads="1"/>
                      </pic:cNvPicPr>
                    </pic:nvPicPr>
                    <pic:blipFill>
                      <a:blip r:embed="rId15"/>
                      <a:stretch>
                        <a:fillRect/>
                      </a:stretch>
                    </pic:blipFill>
                    <pic:spPr bwMode="auto">
                      <a:xfrm>
                        <a:off x="0" y="0"/>
                        <a:ext cx="5963478" cy="4128561"/>
                      </a:xfrm>
                      <a:prstGeom prst="rect">
                        <a:avLst/>
                      </a:prstGeom>
                      <a:noFill/>
                      <a:ln w="9525">
                        <a:noFill/>
                        <a:headEnd/>
                        <a:tailEnd/>
                      </a:ln>
                    </pic:spPr>
                  </pic:pic>
                </a:graphicData>
              </a:graphic>
            </wp:inline>
          </w:drawing>
        </w:r>
      </w:del>
    </w:p>
    <w:p w14:paraId="33C3D887" w14:textId="0CD2BD5D" w:rsidR="001920C3" w:rsidDel="00C6695D" w:rsidRDefault="00000000" w:rsidP="00C6695D">
      <w:pPr>
        <w:pStyle w:val="BodyText"/>
        <w:rPr>
          <w:del w:id="273" w:author="Coles, Nicholas A." w:date="2024-06-17T20:25:00Z" w16du:dateUtc="2024-06-18T00:25:00Z"/>
        </w:rPr>
        <w:pPrChange w:id="274" w:author="Coles, Nicholas A." w:date="2024-06-17T20:25:00Z" w16du:dateUtc="2024-06-18T00:25:00Z">
          <w:pPr>
            <w:pStyle w:val="ImageCaption"/>
          </w:pPr>
        </w:pPrChange>
      </w:pPr>
      <w:bookmarkStart w:id="275" w:name="fig:modfig"/>
      <w:bookmarkEnd w:id="275"/>
      <w:del w:id="276" w:author="Coles, Nicholas A." w:date="2024-06-17T20:25:00Z" w16du:dateUtc="2024-06-18T00:25:00Z">
        <w:r w:rsidDel="00C6695D">
          <w:delText>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delText>
        </w:r>
      </w:del>
    </w:p>
    <w:p w14:paraId="7B5687B5" w14:textId="157C0F68" w:rsidR="001920C3" w:rsidDel="00C6695D" w:rsidRDefault="00000000" w:rsidP="00C6695D">
      <w:pPr>
        <w:pStyle w:val="BodyText"/>
        <w:rPr>
          <w:del w:id="277" w:author="Coles, Nicholas A." w:date="2024-06-17T20:25:00Z" w16du:dateUtc="2024-06-18T00:25:00Z"/>
        </w:rPr>
        <w:pPrChange w:id="278" w:author="Coles, Nicholas A." w:date="2024-06-17T20:25:00Z" w16du:dateUtc="2024-06-18T00:25:00Z">
          <w:pPr>
            <w:pStyle w:val="Heading4"/>
            <w:framePr w:wrap="around"/>
          </w:pPr>
        </w:pPrChange>
      </w:pPr>
      <w:bookmarkStart w:id="279" w:name="theoretical-moderators"/>
      <w:bookmarkEnd w:id="249"/>
      <w:del w:id="280" w:author="Coles, Nicholas A." w:date="2024-06-17T20:25:00Z" w16du:dateUtc="2024-06-18T00:25:00Z">
        <w:r w:rsidDel="00C6695D">
          <w:delText>Theoretical moderators.</w:delText>
        </w:r>
      </w:del>
    </w:p>
    <w:p w14:paraId="41A134B2" w14:textId="44F544B6" w:rsidR="001920C3" w:rsidDel="00C6695D" w:rsidRDefault="00000000" w:rsidP="00C6695D">
      <w:pPr>
        <w:pStyle w:val="BodyText"/>
        <w:rPr>
          <w:del w:id="281" w:author="Coles, Nicholas A." w:date="2024-06-17T20:26:00Z" w16du:dateUtc="2024-06-18T00:26:00Z"/>
        </w:rPr>
        <w:pPrChange w:id="282" w:author="Coles, Nicholas A." w:date="2024-06-17T20:26:00Z" w16du:dateUtc="2024-06-18T00:26:00Z">
          <w:pPr>
            <w:pStyle w:val="FirstParagraph"/>
          </w:pPr>
        </w:pPrChange>
      </w:pPr>
      <w:del w:id="283" w:author="Coles, Nicholas A." w:date="2024-06-17T20:25:00Z" w16du:dateUtc="2024-06-18T00:25:00Z">
        <w:r w:rsidDel="00C6695D">
          <w:delText xml:space="preserve">Despite the popularity and comprehensiveness of the framework developed by Rosnow and colleagues, we did not uncover significant evidence that demand effects are moderated by ratings of motivation, </w:delText>
        </w:r>
      </w:del>
      <m:oMath>
        <m:r>
          <w:del w:id="284" w:author="Coles, Nicholas A." w:date="2024-06-17T20:25:00Z" w16du:dateUtc="2024-06-18T00:25:00Z">
            <w:rPr>
              <w:rFonts w:ascii="Cambria Math" w:hAnsi="Cambria Math"/>
            </w:rPr>
            <m:t>β</m:t>
          </w:del>
        </m:r>
      </m:oMath>
      <w:del w:id="285" w:author="Coles, Nicholas A." w:date="2024-06-17T20:25:00Z" w16du:dateUtc="2024-06-18T00:25:00Z">
        <w:r w:rsidDel="00C6695D">
          <w:delText xml:space="preserve"> = 0.01, 95% CI [-0.18, 0.19], </w:delText>
        </w:r>
      </w:del>
      <m:oMath>
        <m:r>
          <w:del w:id="286" w:author="Coles, Nicholas A." w:date="2024-06-17T20:25:00Z" w16du:dateUtc="2024-06-18T00:25:00Z">
            <w:rPr>
              <w:rFonts w:ascii="Cambria Math" w:hAnsi="Cambria Math"/>
            </w:rPr>
            <m:t>t</m:t>
          </w:del>
        </m:r>
      </m:oMath>
      <w:del w:id="287" w:author="Coles, Nicholas A." w:date="2024-06-17T20:25:00Z" w16du:dateUtc="2024-06-18T00:25:00Z">
        <w:r w:rsidDel="00C6695D">
          <w:delText xml:space="preserve">(10.87) = 0.06, </w:delText>
        </w:r>
      </w:del>
      <m:oMath>
        <m:r>
          <w:del w:id="288" w:author="Coles, Nicholas A." w:date="2024-06-17T20:25:00Z" w16du:dateUtc="2024-06-18T00:25:00Z">
            <w:rPr>
              <w:rFonts w:ascii="Cambria Math" w:hAnsi="Cambria Math"/>
            </w:rPr>
            <m:t>p</m:t>
          </w:del>
        </m:r>
      </m:oMath>
      <w:del w:id="289" w:author="Coles, Nicholas A." w:date="2024-06-17T20:25:00Z" w16du:dateUtc="2024-06-18T00:25:00Z">
        <w:r w:rsidDel="00C6695D">
          <w:delText xml:space="preserve"> = .953, or opportunity to adjust responses, </w:delText>
        </w:r>
      </w:del>
      <m:oMath>
        <m:r>
          <w:del w:id="290" w:author="Coles, Nicholas A." w:date="2024-06-17T20:25:00Z" w16du:dateUtc="2024-06-18T00:25:00Z">
            <w:rPr>
              <w:rFonts w:ascii="Cambria Math" w:hAnsi="Cambria Math"/>
            </w:rPr>
            <m:t>β</m:t>
          </w:del>
        </m:r>
      </m:oMath>
      <w:del w:id="291" w:author="Coles, Nicholas A." w:date="2024-06-17T20:25:00Z" w16du:dateUtc="2024-06-18T00:25:00Z">
        <w:r w:rsidDel="00C6695D">
          <w:delText xml:space="preserve"> = 0.04, 95% CI [-0.01, 0.08], </w:delText>
        </w:r>
      </w:del>
      <m:oMath>
        <m:r>
          <w:del w:id="292" w:author="Coles, Nicholas A." w:date="2024-06-17T20:25:00Z" w16du:dateUtc="2024-06-18T00:25:00Z">
            <w:rPr>
              <w:rFonts w:ascii="Cambria Math" w:hAnsi="Cambria Math"/>
            </w:rPr>
            <m:t>t</m:t>
          </w:del>
        </m:r>
      </m:oMath>
      <w:del w:id="293" w:author="Coles, Nicholas A." w:date="2024-06-17T20:25:00Z" w16du:dateUtc="2024-06-18T00:25:00Z">
        <w:r w:rsidDel="00C6695D">
          <w:delText xml:space="preserve">(10.76) = 1.93, </w:delText>
        </w:r>
      </w:del>
      <m:oMath>
        <m:r>
          <w:del w:id="294" w:author="Coles, Nicholas A." w:date="2024-06-17T20:25:00Z" w16du:dateUtc="2024-06-18T00:25:00Z">
            <w:rPr>
              <w:rFonts w:ascii="Cambria Math" w:hAnsi="Cambria Math"/>
            </w:rPr>
            <m:t>p</m:t>
          </w:del>
        </m:r>
      </m:oMath>
      <w:del w:id="295" w:author="Coles, Nicholas A." w:date="2024-06-17T20:25:00Z" w16du:dateUtc="2024-06-18T00:25:00Z">
        <w:r w:rsidDel="00C6695D">
          <w:delText xml:space="preserve"> = .080. We also did not find that demand effects are moderated by </w:delText>
        </w:r>
      </w:del>
      <w:del w:id="296" w:author="Coles, Nicholas A." w:date="2024-06-17T20:20:00Z" w16du:dateUtc="2024-06-18T00:20:00Z">
        <w:r w:rsidDel="00573E6F">
          <w:delText xml:space="preserve">ratings of belief in the hypothesized effect, </w:delText>
        </w:r>
      </w:del>
      <m:oMath>
        <m:r>
          <w:del w:id="297" w:author="Coles, Nicholas A." w:date="2024-06-17T20:20:00Z" w16du:dateUtc="2024-06-18T00:20:00Z">
            <w:rPr>
              <w:rFonts w:ascii="Cambria Math" w:hAnsi="Cambria Math"/>
            </w:rPr>
            <m:t>β</m:t>
          </w:del>
        </m:r>
      </m:oMath>
      <w:del w:id="298" w:author="Coles, Nicholas A." w:date="2024-06-17T20:20:00Z" w16du:dateUtc="2024-06-18T00:20:00Z">
        <w:r w:rsidDel="00573E6F">
          <w:delText xml:space="preserve"> = </w:delText>
        </w:r>
        <w:commentRangeStart w:id="299"/>
        <w:r w:rsidDel="00573E6F">
          <w:delText>NA</w:delText>
        </w:r>
        <w:commentRangeEnd w:id="299"/>
        <w:r w:rsidR="008D08DC" w:rsidDel="00573E6F">
          <w:rPr>
            <w:rStyle w:val="CommentReference"/>
          </w:rPr>
          <w:commentReference w:id="299"/>
        </w:r>
        <w:r w:rsidDel="00573E6F">
          <w:delText xml:space="preserve">, 95% CI [-0.05, 0.17], </w:delText>
        </w:r>
      </w:del>
      <m:oMath>
        <m:r>
          <w:del w:id="300" w:author="Coles, Nicholas A." w:date="2024-06-17T20:20:00Z" w16du:dateUtc="2024-06-18T00:20:00Z">
            <w:rPr>
              <w:rFonts w:ascii="Cambria Math" w:hAnsi="Cambria Math"/>
            </w:rPr>
            <m:t>t</m:t>
          </w:del>
        </m:r>
      </m:oMath>
      <w:del w:id="301" w:author="Coles, Nicholas A." w:date="2024-06-17T20:20:00Z" w16du:dateUtc="2024-06-18T00:20:00Z">
        <w:r w:rsidDel="00573E6F">
          <w:delText xml:space="preserve">(10.46) = 1.21, </w:delText>
        </w:r>
      </w:del>
      <m:oMath>
        <m:r>
          <w:del w:id="302" w:author="Coles, Nicholas A." w:date="2024-06-17T20:20:00Z" w16du:dateUtc="2024-06-18T00:20:00Z">
            <w:rPr>
              <w:rFonts w:ascii="Cambria Math" w:hAnsi="Cambria Math"/>
            </w:rPr>
            <m:t>p</m:t>
          </w:del>
        </m:r>
      </m:oMath>
      <w:del w:id="303" w:author="Coles, Nicholas A." w:date="2024-06-17T20:20:00Z" w16du:dateUtc="2024-06-18T00:20:00Z">
        <w:r w:rsidDel="00573E6F">
          <w:delText xml:space="preserve"> = .254. </w:delText>
        </w:r>
      </w:del>
      <w:del w:id="304" w:author="Coles, Nicholas A." w:date="2024-06-17T20:25:00Z" w16du:dateUtc="2024-06-18T00:25:00Z">
        <w:r w:rsidDel="00C6695D">
          <w:delText xml:space="preserve">Even more puzzlingly, we did not find that raters were able to accurately predict the emergence of demand effects, </w:delText>
        </w:r>
      </w:del>
      <m:oMath>
        <m:r>
          <w:del w:id="305" w:author="Coles, Nicholas A." w:date="2024-06-17T20:25:00Z" w16du:dateUtc="2024-06-18T00:25:00Z">
            <w:rPr>
              <w:rFonts w:ascii="Cambria Math" w:hAnsi="Cambria Math"/>
            </w:rPr>
            <m:t>β</m:t>
          </w:del>
        </m:r>
      </m:oMath>
      <w:del w:id="306" w:author="Coles, Nicholas A." w:date="2024-06-17T20:25:00Z" w16du:dateUtc="2024-06-18T00:25:00Z">
        <w:r w:rsidDel="00C6695D">
          <w:delText xml:space="preserve"> = 0.07, 95% CI [-0.04, 0.18], </w:delText>
        </w:r>
      </w:del>
      <m:oMath>
        <m:r>
          <w:del w:id="307" w:author="Coles, Nicholas A." w:date="2024-06-17T20:25:00Z" w16du:dateUtc="2024-06-18T00:25:00Z">
            <w:rPr>
              <w:rFonts w:ascii="Cambria Math" w:hAnsi="Cambria Math"/>
            </w:rPr>
            <m:t>t</m:t>
          </w:del>
        </m:r>
      </m:oMath>
      <w:del w:id="308" w:author="Coles, Nicholas A." w:date="2024-06-17T20:25:00Z" w16du:dateUtc="2024-06-18T00:25:00Z">
        <w:r w:rsidDel="00C6695D">
          <w:delText xml:space="preserve">(14.95) = 1.31, </w:delText>
        </w:r>
      </w:del>
      <m:oMath>
        <m:r>
          <w:del w:id="309" w:author="Coles, Nicholas A." w:date="2024-06-17T20:25:00Z" w16du:dateUtc="2024-06-18T00:25:00Z">
            <w:rPr>
              <w:rFonts w:ascii="Cambria Math" w:hAnsi="Cambria Math"/>
            </w:rPr>
            <m:t>p</m:t>
          </w:del>
        </m:r>
      </m:oMath>
      <w:del w:id="310" w:author="Coles, Nicholas A." w:date="2024-06-17T20:25:00Z" w16du:dateUtc="2024-06-18T00:25:00Z">
        <w:r w:rsidDel="00C6695D">
          <w:delText xml:space="preserve"> = .209. In other words, even equipped with theory-generated ratings scales, we failed to uncover evidence that </w:delText>
        </w:r>
      </w:del>
      <w:del w:id="311" w:author="Coles, Nicholas A." w:date="2024-06-17T20:07:00Z" w16du:dateUtc="2024-06-18T00:07:00Z">
        <w:r w:rsidDel="008D08DC">
          <w:delText xml:space="preserve">participatns </w:delText>
        </w:r>
      </w:del>
      <w:del w:id="312" w:author="Coles, Nicholas A." w:date="2024-06-17T20:25:00Z" w16du:dateUtc="2024-06-18T00:25:00Z">
        <w:r w:rsidDel="00C6695D">
          <w:delText>are able to predict the impact and mechanisms underlying demand characteristics.</w:delText>
        </w:r>
      </w:del>
    </w:p>
    <w:p w14:paraId="606F79F0" w14:textId="6CC7F783" w:rsidR="001920C3" w:rsidDel="00C6695D" w:rsidRDefault="00000000" w:rsidP="00C6695D">
      <w:pPr>
        <w:pStyle w:val="BodyText"/>
        <w:rPr>
          <w:del w:id="313" w:author="Coles, Nicholas A." w:date="2024-06-17T20:26:00Z" w16du:dateUtc="2024-06-18T00:26:00Z"/>
        </w:rPr>
        <w:pPrChange w:id="314" w:author="Coles, Nicholas A." w:date="2024-06-17T20:26:00Z" w16du:dateUtc="2024-06-18T00:26:00Z">
          <w:pPr>
            <w:pStyle w:val="Heading4"/>
            <w:framePr w:wrap="around"/>
          </w:pPr>
        </w:pPrChange>
      </w:pPr>
      <w:bookmarkStart w:id="315" w:name="residual-variability"/>
      <w:bookmarkEnd w:id="279"/>
      <w:del w:id="316" w:author="Coles, Nicholas A." w:date="2024-06-17T20:26:00Z" w16du:dateUtc="2024-06-18T00:26:00Z">
        <w:r w:rsidDel="00C6695D">
          <w:delText>Residual variability.</w:delText>
        </w:r>
      </w:del>
    </w:p>
    <w:p w14:paraId="2FA5CDE5" w14:textId="712BC049" w:rsidR="001920C3" w:rsidDel="00C6695D" w:rsidRDefault="00000000" w:rsidP="00C6695D">
      <w:pPr>
        <w:pStyle w:val="BodyText"/>
        <w:rPr>
          <w:del w:id="317" w:author="Coles, Nicholas A." w:date="2024-06-17T20:26:00Z" w16du:dateUtc="2024-06-18T00:26:00Z"/>
        </w:rPr>
        <w:pPrChange w:id="318" w:author="Coles, Nicholas A." w:date="2024-06-17T20:26:00Z" w16du:dateUtc="2024-06-18T00:26:00Z">
          <w:pPr>
            <w:pStyle w:val="FirstParagraph"/>
          </w:pPr>
        </w:pPrChange>
      </w:pPr>
      <w:del w:id="319" w:author="Coles, Nicholas A." w:date="2024-06-17T20:26:00Z" w16du:dateUtc="2024-06-18T00:26:00Z">
        <w:r w:rsidDel="00C6695D">
          <w:delText>To evaluate how much variability in demand effects is currently accounted for by the moderators examined in Studies 1 and 2, we calculated a pseudo-</w:delText>
        </w:r>
      </w:del>
      <m:oMath>
        <m:sSup>
          <m:sSupPr>
            <m:ctrlPr>
              <w:del w:id="320" w:author="Coles, Nicholas A." w:date="2024-06-17T20:26:00Z" w16du:dateUtc="2024-06-18T00:26:00Z">
                <w:rPr>
                  <w:rFonts w:ascii="Cambria Math" w:hAnsi="Cambria Math"/>
                </w:rPr>
              </w:del>
            </m:ctrlPr>
          </m:sSupPr>
          <m:e>
            <m:r>
              <w:del w:id="321" w:author="Coles, Nicholas A." w:date="2024-06-17T20:26:00Z" w16du:dateUtc="2024-06-18T00:26:00Z">
                <w:rPr>
                  <w:rFonts w:ascii="Cambria Math" w:hAnsi="Cambria Math"/>
                </w:rPr>
                <m:t>R</m:t>
              </w:del>
            </m:r>
          </m:e>
          <m:sup>
            <m:r>
              <w:del w:id="322" w:author="Coles, Nicholas A." w:date="2024-06-17T20:26:00Z" w16du:dateUtc="2024-06-18T00:26:00Z">
                <w:rPr>
                  <w:rFonts w:ascii="Cambria Math" w:hAnsi="Cambria Math"/>
                </w:rPr>
                <m:t>2</m:t>
              </w:del>
            </m:r>
          </m:sup>
        </m:sSup>
      </m:oMath>
      <w:del w:id="323" w:author="Coles, Nicholas A." w:date="2024-06-17T20:26:00Z" w16du:dateUtc="2024-06-18T00:26:00Z">
        <w:r w:rsidDel="00C6695D">
          <w:delText xml:space="preserve"> statistic. We did so by comparing the sum of the variance components (between-study </w:delText>
        </w:r>
      </w:del>
      <m:oMath>
        <m:sSup>
          <m:sSupPr>
            <m:ctrlPr>
              <w:del w:id="324" w:author="Coles, Nicholas A." w:date="2024-06-17T20:26:00Z" w16du:dateUtc="2024-06-18T00:26:00Z">
                <w:rPr>
                  <w:rFonts w:ascii="Cambria Math" w:hAnsi="Cambria Math"/>
                </w:rPr>
              </w:del>
            </m:ctrlPr>
          </m:sSupPr>
          <m:e>
            <m:r>
              <w:del w:id="325" w:author="Coles, Nicholas A." w:date="2024-06-17T20:26:00Z" w16du:dateUtc="2024-06-18T00:26:00Z">
                <w:rPr>
                  <w:rFonts w:ascii="Cambria Math" w:hAnsi="Cambria Math"/>
                </w:rPr>
                <m:t>τ</m:t>
              </w:del>
            </m:r>
          </m:e>
          <m:sup>
            <m:r>
              <w:del w:id="326" w:author="Coles, Nicholas A." w:date="2024-06-17T20:26:00Z" w16du:dateUtc="2024-06-18T00:26:00Z">
                <w:rPr>
                  <w:rFonts w:ascii="Cambria Math" w:hAnsi="Cambria Math"/>
                </w:rPr>
                <m:t>2</m:t>
              </w:del>
            </m:r>
          </m:sup>
        </m:sSup>
      </m:oMath>
      <w:del w:id="327" w:author="Coles, Nicholas A." w:date="2024-06-17T20:26:00Z" w16du:dateUtc="2024-06-18T00:26:00Z">
        <w:r w:rsidDel="00C6695D">
          <w:delText xml:space="preserve"> + within-study </w:delText>
        </w:r>
      </w:del>
      <m:oMath>
        <m:sSup>
          <m:sSupPr>
            <m:ctrlPr>
              <w:del w:id="328" w:author="Coles, Nicholas A." w:date="2024-06-17T20:26:00Z" w16du:dateUtc="2024-06-18T00:26:00Z">
                <w:rPr>
                  <w:rFonts w:ascii="Cambria Math" w:hAnsi="Cambria Math"/>
                </w:rPr>
              </w:del>
            </m:ctrlPr>
          </m:sSupPr>
          <m:e>
            <m:r>
              <w:del w:id="329" w:author="Coles, Nicholas A." w:date="2024-06-17T20:26:00Z" w16du:dateUtc="2024-06-18T00:26:00Z">
                <w:rPr>
                  <w:rFonts w:ascii="Cambria Math" w:hAnsi="Cambria Math"/>
                </w:rPr>
                <m:t>σ</m:t>
              </w:del>
            </m:r>
          </m:e>
          <m:sup>
            <m:r>
              <w:del w:id="330" w:author="Coles, Nicholas A." w:date="2024-06-17T20:26:00Z" w16du:dateUtc="2024-06-18T00:26:00Z">
                <w:rPr>
                  <w:rFonts w:ascii="Cambria Math" w:hAnsi="Cambria Math"/>
                </w:rPr>
                <m:t>2</m:t>
              </w:del>
            </m:r>
          </m:sup>
        </m:sSup>
      </m:oMath>
      <w:del w:id="331" w:author="Coles, Nicholas A." w:date="2024-06-17T20:26:00Z" w16du:dateUtc="2024-06-18T00:26:00Z">
        <w:r w:rsidDel="00C6695D">
          <w:delText>)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delText>
        </w:r>
      </w:del>
    </w:p>
    <w:p w14:paraId="06D89EA4" w14:textId="6026D89A" w:rsidR="001920C3" w:rsidDel="00C6695D" w:rsidRDefault="00000000" w:rsidP="00C6695D">
      <w:pPr>
        <w:pStyle w:val="BodyText"/>
        <w:rPr>
          <w:del w:id="332" w:author="Coles, Nicholas A." w:date="2024-06-17T20:26:00Z" w16du:dateUtc="2024-06-18T00:26:00Z"/>
        </w:rPr>
        <w:pPrChange w:id="333" w:author="Coles, Nicholas A." w:date="2024-06-17T20:26:00Z" w16du:dateUtc="2024-06-18T00:26:00Z">
          <w:pPr>
            <w:pStyle w:val="BodyText"/>
          </w:pPr>
        </w:pPrChange>
      </w:pPr>
      <w:del w:id="334" w:author="Coles, Nicholas A." w:date="2024-06-17T20:26:00Z" w16du:dateUtc="2024-06-18T00:26:00Z">
        <w:r w:rsidDel="00C6695D">
          <w:delText>Including all moderators increased the pseudo-</w:delText>
        </w:r>
      </w:del>
      <m:oMath>
        <m:sSup>
          <m:sSupPr>
            <m:ctrlPr>
              <w:del w:id="335" w:author="Coles, Nicholas A." w:date="2024-06-17T20:26:00Z" w16du:dateUtc="2024-06-18T00:26:00Z">
                <w:rPr>
                  <w:rFonts w:ascii="Cambria Math" w:hAnsi="Cambria Math"/>
                </w:rPr>
              </w:del>
            </m:ctrlPr>
          </m:sSupPr>
          <m:e>
            <m:r>
              <w:del w:id="336" w:author="Coles, Nicholas A." w:date="2024-06-17T20:26:00Z" w16du:dateUtc="2024-06-18T00:26:00Z">
                <w:rPr>
                  <w:rFonts w:ascii="Cambria Math" w:hAnsi="Cambria Math"/>
                </w:rPr>
                <m:t>R</m:t>
              </w:del>
            </m:r>
          </m:e>
          <m:sup>
            <m:r>
              <w:del w:id="337" w:author="Coles, Nicholas A." w:date="2024-06-17T20:26:00Z" w16du:dateUtc="2024-06-18T00:26:00Z">
                <w:rPr>
                  <w:rFonts w:ascii="Cambria Math" w:hAnsi="Cambria Math"/>
                </w:rPr>
                <m:t>2</m:t>
              </w:del>
            </m:r>
          </m:sup>
        </m:sSup>
      </m:oMath>
      <w:del w:id="338" w:author="Coles, Nicholas A." w:date="2024-06-17T20:26:00Z" w16du:dateUtc="2024-06-18T00:26:00Z">
        <w:r w:rsidDel="00C6695D">
          <w:delText xml:space="preserve"> to 27.67%, indicating that the majority of observed variability in demand effects is still unaccounted.</w:delText>
        </w:r>
      </w:del>
    </w:p>
    <w:p w14:paraId="3F4AA1E4" w14:textId="2596458F" w:rsidR="001920C3" w:rsidDel="00C6695D" w:rsidRDefault="00000000" w:rsidP="00C6695D">
      <w:pPr>
        <w:pStyle w:val="BodyText"/>
        <w:rPr>
          <w:del w:id="339" w:author="Coles, Nicholas A." w:date="2024-06-17T20:26:00Z" w16du:dateUtc="2024-06-18T00:26:00Z"/>
        </w:rPr>
        <w:pPrChange w:id="340" w:author="Coles, Nicholas A." w:date="2024-06-17T20:26:00Z" w16du:dateUtc="2024-06-18T00:26:00Z">
          <w:pPr>
            <w:pStyle w:val="Heading3"/>
            <w:framePr w:wrap="around"/>
          </w:pPr>
        </w:pPrChange>
      </w:pPr>
      <w:bookmarkStart w:id="341" w:name="X4d2f8228bdffda6a1bb824165ec8bac5cd8c7b9"/>
      <w:bookmarkEnd w:id="165"/>
      <w:bookmarkEnd w:id="315"/>
      <w:del w:id="342" w:author="Coles, Nicholas A." w:date="2024-06-17T20:26:00Z" w16du:dateUtc="2024-06-18T00:26:00Z">
        <w:r w:rsidDel="00C6695D">
          <w:delText>Estimating demand effects in specific study contexts.</w:delText>
        </w:r>
      </w:del>
    </w:p>
    <w:p w14:paraId="2D317707" w14:textId="768CEECF" w:rsidR="001920C3" w:rsidDel="00C6695D" w:rsidRDefault="00000000" w:rsidP="00C6695D">
      <w:pPr>
        <w:pStyle w:val="BodyText"/>
        <w:rPr>
          <w:del w:id="343" w:author="Coles, Nicholas A." w:date="2024-06-17T20:26:00Z" w16du:dateUtc="2024-06-18T00:26:00Z"/>
        </w:rPr>
        <w:pPrChange w:id="344" w:author="Coles, Nicholas A." w:date="2024-06-17T20:26:00Z" w16du:dateUtc="2024-06-18T00:26:00Z">
          <w:pPr>
            <w:pStyle w:val="CaptionedFigure"/>
            <w:framePr w:wrap="notBeside"/>
          </w:pPr>
        </w:pPrChange>
      </w:pPr>
      <w:del w:id="345" w:author="Coles, Nicholas A." w:date="2024-06-17T20:26:00Z" w16du:dateUtc="2024-06-18T00:26:00Z">
        <w:r w:rsidDel="00C6695D">
          <w:rPr>
            <w:noProof/>
          </w:rPr>
          <w:drawing>
            <wp:inline distT="0" distB="0" distL="0" distR="0" wp14:anchorId="293DC6F3" wp14:editId="4206212F">
              <wp:extent cx="5963478" cy="2752374"/>
              <wp:effectExtent l="0" t="0" r="0" b="0"/>
              <wp:docPr id="57"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predplot-1.png"/>
                      <pic:cNvPicPr>
                        <a:picLocks noChangeAspect="1" noChangeArrowheads="1"/>
                      </pic:cNvPicPr>
                    </pic:nvPicPr>
                    <pic:blipFill>
                      <a:blip r:embed="rId16"/>
                      <a:stretch>
                        <a:fillRect/>
                      </a:stretch>
                    </pic:blipFill>
                    <pic:spPr bwMode="auto">
                      <a:xfrm>
                        <a:off x="0" y="0"/>
                        <a:ext cx="5963478" cy="2752374"/>
                      </a:xfrm>
                      <a:prstGeom prst="rect">
                        <a:avLst/>
                      </a:prstGeom>
                      <a:noFill/>
                      <a:ln w="9525">
                        <a:noFill/>
                        <a:headEnd/>
                        <a:tailEnd/>
                      </a:ln>
                    </pic:spPr>
                  </pic:pic>
                </a:graphicData>
              </a:graphic>
            </wp:inline>
          </w:drawing>
        </w:r>
      </w:del>
    </w:p>
    <w:p w14:paraId="5DB02128" w14:textId="34E75395" w:rsidR="001920C3" w:rsidDel="00C6695D" w:rsidRDefault="00000000" w:rsidP="00C6695D">
      <w:pPr>
        <w:pStyle w:val="BodyText"/>
        <w:rPr>
          <w:del w:id="346" w:author="Coles, Nicholas A." w:date="2024-06-17T20:26:00Z" w16du:dateUtc="2024-06-18T00:26:00Z"/>
        </w:rPr>
        <w:pPrChange w:id="347" w:author="Coles, Nicholas A." w:date="2024-06-17T20:26:00Z" w16du:dateUtc="2024-06-18T00:26:00Z">
          <w:pPr>
            <w:pStyle w:val="ImageCaption"/>
          </w:pPr>
        </w:pPrChange>
      </w:pPr>
      <w:bookmarkStart w:id="348" w:name="fig:predplot"/>
      <w:bookmarkEnd w:id="348"/>
      <w:del w:id="349" w:author="Coles, Nicholas A." w:date="2024-06-17T20:26:00Z" w16du:dateUtc="2024-06-18T00:26:00Z">
        <w:r w:rsidDel="00C6695D">
          <w:delTex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delText>
        </w:r>
      </w:del>
    </w:p>
    <w:p w14:paraId="48F4DEA9" w14:textId="6DEAA722" w:rsidR="001920C3" w:rsidDel="00C6695D" w:rsidRDefault="00000000" w:rsidP="00C6695D">
      <w:pPr>
        <w:pStyle w:val="BodyText"/>
        <w:rPr>
          <w:del w:id="350" w:author="Coles, Nicholas A." w:date="2024-06-17T20:26:00Z" w16du:dateUtc="2024-06-18T00:26:00Z"/>
        </w:rPr>
        <w:pPrChange w:id="351" w:author="Coles, Nicholas A." w:date="2024-06-17T20:26:00Z" w16du:dateUtc="2024-06-18T00:26:00Z">
          <w:pPr>
            <w:pStyle w:val="BodyText"/>
          </w:pPr>
        </w:pPrChange>
      </w:pPr>
      <w:del w:id="352" w:author="Coles, Nicholas A." w:date="2024-06-17T20:26:00Z" w16du:dateUtc="2024-06-18T00:26:00Z">
        <w:r w:rsidDel="00C6695D">
          <w:delTex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delText>
        </w:r>
      </w:del>
    </w:p>
    <w:p w14:paraId="750EDF25" w14:textId="4CECBB34" w:rsidR="001920C3" w:rsidRDefault="00000000" w:rsidP="00C6695D">
      <w:pPr>
        <w:pStyle w:val="BodyText"/>
      </w:pPr>
      <w:del w:id="353" w:author="Coles, Nicholas A." w:date="2024-06-17T20:26:00Z" w16du:dateUtc="2024-06-18T00:26:00Z">
        <w:r w:rsidDel="00C6695D">
          <w:delTex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hypothesis-consistent responding, </w:delText>
        </w:r>
      </w:del>
      <m:oMath>
        <m:r>
          <w:del w:id="354" w:author="Coles, Nicholas A." w:date="2024-06-17T20:26:00Z" w16du:dateUtc="2024-06-18T00:26:00Z">
            <w:rPr>
              <w:rFonts w:ascii="Cambria Math" w:hAnsi="Cambria Math"/>
            </w:rPr>
            <m:t>g</m:t>
          </w:del>
        </m:r>
      </m:oMath>
      <w:del w:id="355" w:author="Coles, Nicholas A." w:date="2024-06-17T20:26:00Z" w16du:dateUtc="2024-06-18T00:26:00Z">
        <w:r w:rsidDel="00C6695D">
          <w:delText xml:space="preserve"> = 0.18, 95% CI [0.05, 0.31, </w:delText>
        </w:r>
      </w:del>
      <m:oMath>
        <m:r>
          <w:del w:id="356" w:author="Coles, Nicholas A." w:date="2024-06-17T20:26:00Z" w16du:dateUtc="2024-06-18T00:26:00Z">
            <w:rPr>
              <w:rFonts w:ascii="Cambria Math" w:hAnsi="Cambria Math"/>
            </w:rPr>
            <m:t>p</m:t>
          </w:del>
        </m:r>
      </m:oMath>
      <w:del w:id="357" w:author="Coles, Nicholas A." w:date="2024-06-17T20:26:00Z" w16du:dateUtc="2024-06-18T00:26:00Z">
        <w:r w:rsidDel="00C6695D">
          <w:delText xml:space="preserve"> = .007] (Figure 4). Second, we 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delText>
        </w:r>
      </w:del>
      <m:oMath>
        <m:r>
          <w:del w:id="358" w:author="Coles, Nicholas A." w:date="2024-06-17T20:26:00Z" w16du:dateUtc="2024-06-18T00:26:00Z">
            <w:rPr>
              <w:rFonts w:ascii="Cambria Math" w:hAnsi="Cambria Math"/>
            </w:rPr>
            <m:t>g</m:t>
          </w:del>
        </m:r>
      </m:oMath>
      <w:del w:id="359" w:author="Coles, Nicholas A." w:date="2024-06-17T20:26:00Z" w16du:dateUtc="2024-06-18T00:26:00Z">
        <w:r w:rsidDel="00C6695D">
          <w:delText xml:space="preserve"> = 0.03, 95% CI [-0.12, 0.18], </w:delText>
        </w:r>
      </w:del>
      <m:oMath>
        <m:r>
          <w:del w:id="360" w:author="Coles, Nicholas A." w:date="2024-06-17T20:26:00Z" w16du:dateUtc="2024-06-18T00:26:00Z">
            <w:rPr>
              <w:rFonts w:ascii="Cambria Math" w:hAnsi="Cambria Math"/>
            </w:rPr>
            <m:t>p</m:t>
          </w:del>
        </m:r>
      </m:oMath>
      <w:del w:id="361" w:author="Coles, Nicholas A." w:date="2024-06-17T20:26:00Z" w16du:dateUtc="2024-06-18T00:26:00Z">
        <w:r w:rsidDel="00C6695D">
          <w:delText xml:space="preserve"> = 0.69 (Figure 4).</w:delText>
        </w:r>
      </w:del>
    </w:p>
    <w:p w14:paraId="569381E8" w14:textId="77777777" w:rsidR="001920C3" w:rsidRDefault="00000000">
      <w:pPr>
        <w:pStyle w:val="Heading3"/>
        <w:framePr w:wrap="around"/>
      </w:pPr>
      <w:bookmarkStart w:id="362" w:name="publication-bias-analyses-1"/>
      <w:bookmarkEnd w:id="341"/>
      <w:r>
        <w:t>Publication bias analyses.</w:t>
      </w:r>
    </w:p>
    <w:p w14:paraId="73EB77AC" w14:textId="77777777" w:rsidR="001920C3"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2B5AEBE2" w14:textId="38413171" w:rsidR="001920C3" w:rsidRDefault="00000000">
      <w:pPr>
        <w:pStyle w:val="BodyText"/>
      </w:pPr>
      <w:r>
        <w:t xml:space="preserve">Precision-effect tests </w:t>
      </w:r>
      <w:del w:id="363" w:author="Coles, Nicholas A." w:date="2024-06-17T20:26:00Z" w16du:dateUtc="2024-06-18T00:26:00Z">
        <w:r w:rsidDel="00C6695D">
          <w:delText xml:space="preserve">similarly </w:delText>
        </w:r>
      </w:del>
      <w:ins w:id="364" w:author="Coles, Nicholas A." w:date="2024-06-17T20:26:00Z" w16du:dateUtc="2024-06-18T00:26:00Z">
        <w:r w:rsidR="00C6695D">
          <w:t>also</w:t>
        </w:r>
        <w:r w:rsidR="00C6695D">
          <w:t xml:space="preserve"> </w:t>
        </w:r>
      </w:ins>
      <w:r>
        <w:t xml:space="preserve">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65, 95% CI [-0.02, 1.31], </w:t>
      </w:r>
      <m:oMath>
        <m:r>
          <w:rPr>
            <w:rFonts w:ascii="Cambria Math" w:hAnsi="Cambria Math"/>
          </w:rPr>
          <m:t>p</m:t>
        </m:r>
      </m:oMath>
      <w:r>
        <w:t xml:space="preserve"> = .057. The bias-corrected overall effect size </w:t>
      </w:r>
      <w:r>
        <w:lastRenderedPageBreak/>
        <w:t xml:space="preserve">estimate did not significantly differ from zero, </w:t>
      </w:r>
      <m:oMath>
        <m:r>
          <w:rPr>
            <w:rFonts w:ascii="Cambria Math" w:hAnsi="Cambria Math"/>
          </w:rPr>
          <m:t>g</m:t>
        </m:r>
      </m:oMath>
      <w:r>
        <w:t xml:space="preserve"> = 0.06, 95% CI [-0.12, 0.23], </w:t>
      </w:r>
      <m:oMath>
        <m:r>
          <w:rPr>
            <w:rFonts w:ascii="Cambria Math" w:hAnsi="Cambria Math"/>
          </w:rPr>
          <m:t>p</m:t>
        </m:r>
      </m:oMath>
      <w:r>
        <w:t xml:space="preserve"> = .53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09, 95% CI [-0.81, 1.00], </w:t>
      </w:r>
      <m:oMath>
        <m:r>
          <w:rPr>
            <w:rFonts w:ascii="Cambria Math" w:hAnsi="Cambria Math"/>
          </w:rPr>
          <m:t>p</m:t>
        </m:r>
      </m:oMath>
      <w:r>
        <w:t xml:space="preserve"> = .844. The bias-corrected overall effect size estimate was virtually unchanged, </w:t>
      </w:r>
      <m:oMath>
        <m:r>
          <w:rPr>
            <w:rFonts w:ascii="Cambria Math" w:hAnsi="Cambria Math"/>
          </w:rPr>
          <m:t>g</m:t>
        </m:r>
      </m:oMath>
      <w:r>
        <w:t xml:space="preserve"> = 0.15, 95% CI [-0.03, 0.33], </w:t>
      </w:r>
      <m:oMath>
        <m:r>
          <w:rPr>
            <w:rFonts w:ascii="Cambria Math" w:hAnsi="Cambria Math"/>
          </w:rPr>
          <m:t>p</m:t>
        </m:r>
      </m:oMath>
      <w:r>
        <w:t xml:space="preserve"> = .107. In other words, depending on how dependencies were handled, precision-effect tests yielded opposite conclusions about the direction of publication bias and the significance of the bias-corrected overall effect of demand characteristics.</w:t>
      </w:r>
    </w:p>
    <w:p w14:paraId="5A18143E" w14:textId="3DAA9D85" w:rsidR="001920C3"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g</m:t>
        </m:r>
      </m:oMath>
      <w:r>
        <w:t xml:space="preserve"> = 0.41, 95% CI [0.19, 0.62], </w:t>
      </w:r>
      <m:oMath>
        <m:r>
          <w:rPr>
            <w:rFonts w:ascii="Cambria Math" w:hAnsi="Cambria Math"/>
          </w:rPr>
          <m:t>p</m:t>
        </m:r>
      </m:oMath>
      <w:r>
        <w:t xml:space="preserve"> &lt; .001. A comparison of unpublished (</w:t>
      </w:r>
      <m:oMath>
        <m:r>
          <w:rPr>
            <w:rFonts w:ascii="Cambria Math" w:hAnsi="Cambria Math"/>
          </w:rPr>
          <m:t>g</m:t>
        </m:r>
      </m:oMath>
      <w:r>
        <w:t xml:space="preserve"> = 0.17, 95% CI [-0.17, 0.51], </w:t>
      </w:r>
      <m:oMath>
        <m:r>
          <w:rPr>
            <w:rFonts w:ascii="Cambria Math" w:hAnsi="Cambria Math"/>
          </w:rPr>
          <m:t>p</m:t>
        </m:r>
      </m:oMath>
      <w:r>
        <w:t xml:space="preserve"> = .289) and published (</w:t>
      </w:r>
      <m:oMath>
        <m:r>
          <w:rPr>
            <w:rFonts w:ascii="Cambria Math" w:hAnsi="Cambria Math"/>
          </w:rPr>
          <m:t>g</m:t>
        </m:r>
      </m:oMath>
      <w:r>
        <w:t xml:space="preserve"> = 0.21, 95% CI [0.11, 0.31], </w:t>
      </w:r>
      <m:oMath>
        <m:r>
          <w:rPr>
            <w:rFonts w:ascii="Cambria Math" w:hAnsi="Cambria Math"/>
          </w:rPr>
          <m:t>p</m:t>
        </m:r>
      </m:oMath>
      <w:r>
        <w:t xml:space="preserve"> = &lt; .001) studies yielded a similar pattern, although the difference was not significant, </w:t>
      </w:r>
      <m:oMath>
        <m:r>
          <w:rPr>
            <w:rFonts w:ascii="Cambria Math" w:hAnsi="Cambria Math"/>
          </w:rPr>
          <m:t>F</m:t>
        </m:r>
      </m:oMath>
      <w:r>
        <w:t xml:space="preserve">(1, 14.38) = 0.07, </w:t>
      </w:r>
      <m:oMath>
        <m:r>
          <w:rPr>
            <w:rFonts w:ascii="Cambria Math" w:hAnsi="Cambria Math"/>
          </w:rPr>
          <m:t>p</m:t>
        </m:r>
      </m:oMath>
      <w:r>
        <w:t xml:space="preserve"> = .801.</w:t>
      </w:r>
      <w:ins w:id="365" w:author="Coles, Nicholas A." w:date="2024-06-17T20:27:00Z" w16du:dateUtc="2024-06-18T00:27:00Z">
        <w:r w:rsidR="00C6695D">
          <w:t xml:space="preserve"> &lt;Need to describe Maya’s method here.&gt;</w:t>
        </w:r>
      </w:ins>
    </w:p>
    <w:p w14:paraId="68CD71E0" w14:textId="77777777" w:rsidR="001920C3" w:rsidRDefault="00000000">
      <w:pPr>
        <w:pStyle w:val="CaptionedFigure"/>
        <w:framePr w:wrap="notBeside"/>
      </w:pPr>
      <w:r>
        <w:rPr>
          <w:noProof/>
        </w:rPr>
        <w:lastRenderedPageBreak/>
        <w:drawing>
          <wp:inline distT="0" distB="0" distL="0" distR="0" wp14:anchorId="0033D7CD" wp14:editId="5FEA9123">
            <wp:extent cx="5963478" cy="3440468"/>
            <wp:effectExtent l="0" t="0" r="0" b="0"/>
            <wp:docPr id="62"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2C969909" w14:textId="77777777" w:rsidR="001920C3" w:rsidRDefault="00000000">
      <w:pPr>
        <w:pStyle w:val="ImageCaption"/>
      </w:pPr>
      <w:bookmarkStart w:id="366" w:name="fig:funnel"/>
      <w:bookmarkEnd w:id="366"/>
      <w:r>
        <w:t>Figure 5: Raw (Panel A) or aggregated (Panel B) effect sizes plotted against their corresponding standard errors.</w:t>
      </w:r>
    </w:p>
    <w:p w14:paraId="2879AF02" w14:textId="42B084A3" w:rsidR="001920C3" w:rsidDel="0023665F" w:rsidRDefault="00000000">
      <w:pPr>
        <w:pStyle w:val="Heading2"/>
        <w:rPr>
          <w:del w:id="367" w:author="Coles, Nicholas A." w:date="2024-06-17T20:38:00Z" w16du:dateUtc="2024-06-18T00:38:00Z"/>
        </w:rPr>
      </w:pPr>
      <w:bookmarkStart w:id="368" w:name="discussion"/>
      <w:bookmarkEnd w:id="141"/>
      <w:bookmarkEnd w:id="362"/>
      <w:del w:id="369" w:author="Coles, Nicholas A." w:date="2024-06-17T20:38:00Z" w16du:dateUtc="2024-06-18T00:38:00Z">
        <w:r w:rsidDel="0023665F">
          <w:delText>Discussion</w:delText>
        </w:r>
      </w:del>
    </w:p>
    <w:p w14:paraId="5F3BB72B" w14:textId="2BA18DAF" w:rsidR="001920C3" w:rsidDel="0023665F" w:rsidRDefault="00000000">
      <w:pPr>
        <w:pStyle w:val="FirstParagraph"/>
        <w:rPr>
          <w:del w:id="370" w:author="Coles, Nicholas A." w:date="2024-06-17T20:38:00Z" w16du:dateUtc="2024-06-18T00:38:00Z"/>
        </w:rPr>
      </w:pPr>
      <w:del w:id="371" w:author="Coles, Nicholas A." w:date="2024-06-17T20:38:00Z" w16du:dateUtc="2024-06-18T00:38:00Z">
        <w:r w:rsidDel="0023665F">
          <w:delText>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delText>
        </w:r>
      </w:del>
      <m:oMath>
        <m:r>
          <w:del w:id="372" w:author="Coles, Nicholas A." w:date="2024-06-17T20:38:00Z" w16du:dateUtc="2024-06-18T00:38:00Z">
            <w:rPr>
              <w:rFonts w:ascii="Cambria Math" w:hAnsi="Cambria Math"/>
            </w:rPr>
            <m:t>g</m:t>
          </w:del>
        </m:r>
      </m:oMath>
      <w:del w:id="373" w:author="Coles, Nicholas A." w:date="2024-06-17T20:38:00Z" w16du:dateUtc="2024-06-18T00:38:00Z">
        <w:r w:rsidDel="0023665F">
          <w:delText xml:space="preserve"> &gt; 0.10); 18% produce hypothesis-</w:delText>
        </w:r>
        <w:r w:rsidDel="0023665F">
          <w:rPr>
            <w:i/>
            <w:iCs/>
          </w:rPr>
          <w:delText>in</w:delText>
        </w:r>
        <w:r w:rsidDel="0023665F">
          <w:delText>consistent shifts (</w:delText>
        </w:r>
      </w:del>
      <m:oMath>
        <m:r>
          <w:del w:id="374" w:author="Coles, Nicholas A." w:date="2024-06-17T20:38:00Z" w16du:dateUtc="2024-06-18T00:38:00Z">
            <w:rPr>
              <w:rFonts w:ascii="Cambria Math" w:hAnsi="Cambria Math"/>
            </w:rPr>
            <m:t>g</m:t>
          </w:del>
        </m:r>
      </m:oMath>
      <w:del w:id="375" w:author="Coles, Nicholas A." w:date="2024-06-17T20:38:00Z" w16du:dateUtc="2024-06-18T00:38:00Z">
        <w:r w:rsidDel="0023665F">
          <w:delText xml:space="preserve"> &lt; -0.10), and 20% produce negligible shifts in either direction (-0.10 &lt; </w:delText>
        </w:r>
      </w:del>
      <m:oMath>
        <m:r>
          <w:del w:id="376" w:author="Coles, Nicholas A." w:date="2024-06-17T20:38:00Z" w16du:dateUtc="2024-06-18T00:38:00Z">
            <w:rPr>
              <w:rFonts w:ascii="Cambria Math" w:hAnsi="Cambria Math"/>
            </w:rPr>
            <m:t>g</m:t>
          </w:del>
        </m:r>
      </m:oMath>
      <w:del w:id="377" w:author="Coles, Nicholas A." w:date="2024-06-17T20:38:00Z" w16du:dateUtc="2024-06-18T00:38:00Z">
        <w:r w:rsidDel="0023665F">
          <w:delText xml:space="preserve"> &gt; 0.10). Moderator analyses revealed two study features that were associated with more hypothesis-consistent shifts in responses: (1) sampling student populations, and (2) communicating that the researchers hypothesizes there will be </w:delText>
        </w:r>
        <w:r w:rsidDel="0023665F">
          <w:rPr>
            <w:i/>
            <w:iCs/>
          </w:rPr>
          <w:delText>no</w:delText>
        </w:r>
        <w:r w:rsidDel="0023665F">
          <w:delText xml:space="preserve"> shift in responses (i.e., using nil demand manipulations).</w:delText>
        </w:r>
      </w:del>
    </w:p>
    <w:p w14:paraId="10EEC57D" w14:textId="19D2D2FD" w:rsidR="001920C3" w:rsidDel="0023665F" w:rsidRDefault="00000000">
      <w:pPr>
        <w:pStyle w:val="BodyText"/>
        <w:rPr>
          <w:del w:id="378" w:author="Coles, Nicholas A." w:date="2024-06-17T20:38:00Z" w16du:dateUtc="2024-06-18T00:38:00Z"/>
        </w:rPr>
      </w:pPr>
      <w:del w:id="379" w:author="Coles, Nicholas A." w:date="2024-06-17T20:38:00Z" w16du:dateUtc="2024-06-18T00:38:00Z">
        <w:r w:rsidDel="0023665F">
          <w:delTex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delText>
        </w:r>
      </w:del>
    </w:p>
    <w:p w14:paraId="331B1039" w14:textId="2E8B4867" w:rsidR="001920C3" w:rsidDel="0023665F" w:rsidRDefault="00000000">
      <w:pPr>
        <w:pStyle w:val="BodyText"/>
        <w:rPr>
          <w:del w:id="380" w:author="Coles, Nicholas A." w:date="2024-06-17T20:38:00Z" w16du:dateUtc="2024-06-18T00:38:00Z"/>
        </w:rPr>
      </w:pPr>
      <w:del w:id="381" w:author="Coles, Nicholas A." w:date="2024-06-17T20:38:00Z" w16du:dateUtc="2024-06-18T00:38:00Z">
        <w:r w:rsidDel="0023665F">
          <w:delTex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delText>
        </w:r>
        <w:r w:rsidDel="0023665F">
          <w:rPr>
            <w:i/>
            <w:iCs/>
          </w:rPr>
          <w:delText>believe</w:delText>
        </w:r>
        <w:r w:rsidDel="0023665F">
          <w:delText xml:space="preserve"> 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delText>
        </w:r>
      </w:del>
    </w:p>
    <w:p w14:paraId="304A1CF2" w14:textId="77777777" w:rsidR="001920C3" w:rsidRDefault="00000000">
      <w:pPr>
        <w:pStyle w:val="Heading1"/>
      </w:pPr>
      <w:bookmarkStart w:id="382" w:name="general-discussion"/>
      <w:bookmarkEnd w:id="42"/>
      <w:bookmarkEnd w:id="368"/>
      <w:r>
        <w:t>General Discussion</w:t>
      </w:r>
    </w:p>
    <w:p w14:paraId="26453945" w14:textId="77777777" w:rsidR="001920C3"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2% of demand characteristic manipulations produce hypothesis-consistent shifts in participants’ responses (</w:t>
      </w:r>
      <m:oMath>
        <m:r>
          <w:rPr>
            <w:rFonts w:ascii="Cambria Math" w:hAnsi="Cambria Math"/>
          </w:rPr>
          <m:t>g</m:t>
        </m:r>
      </m:oMath>
      <w:r>
        <w:t xml:space="preserve"> &gt; 0.10), 18% produce hypothesis-</w:t>
      </w:r>
      <w:r>
        <w:rPr>
          <w:i/>
          <w:iCs/>
        </w:rPr>
        <w:t>in</w:t>
      </w:r>
      <w:r>
        <w:t>consistent shifts in participants’ responses (</w:t>
      </w:r>
      <m:oMath>
        <m:r>
          <w:rPr>
            <w:rFonts w:ascii="Cambria Math" w:hAnsi="Cambria Math"/>
          </w:rPr>
          <m:t>g</m:t>
        </m:r>
      </m:oMath>
      <w:r>
        <w:t xml:space="preserve"> &lt; -</w:t>
      </w:r>
      <w:r>
        <w:lastRenderedPageBreak/>
        <w:t xml:space="preserve">0.10), and 20% produce negligible shifts in either direction (-0.10 &lt; </w:t>
      </w:r>
      <m:oMath>
        <m:r>
          <w:rPr>
            <w:rFonts w:ascii="Cambria Math" w:hAnsi="Cambria Math"/>
          </w:rPr>
          <m:t>g</m:t>
        </m:r>
      </m:oMath>
      <w:r>
        <w:t xml:space="preserve"> &gt; 0.10). Most worrisome, the estimated distribution of demand effects ranges from approximately </w:t>
      </w:r>
      <m:oMath>
        <m:r>
          <w:rPr>
            <w:rFonts w:ascii="Cambria Math" w:hAnsi="Cambria Math"/>
          </w:rPr>
          <m:t>g</m:t>
        </m:r>
      </m:oMath>
      <w:r>
        <w:t xml:space="preserve"> = -1.33 to </w:t>
      </w:r>
      <m:oMath>
        <m:r>
          <w:rPr>
            <w:rFonts w:ascii="Cambria Math" w:hAnsi="Cambria Math"/>
          </w:rPr>
          <m:t>g</m:t>
        </m:r>
      </m:oMath>
      <w:r>
        <w:t xml:space="preserve"> = 1.82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8B2DF3D" w14:textId="77777777" w:rsidR="001920C3" w:rsidRDefault="00000000">
      <w:pPr>
        <w:pStyle w:val="BodyText"/>
      </w:pPr>
      <w:r>
        <w:t>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12AF277" w14:textId="77777777" w:rsidR="001920C3" w:rsidRDefault="00000000">
      <w:pPr>
        <w:pStyle w:val="BodyText"/>
      </w:pPr>
      <w:r>
        <w:t>Although motivation accounts are popular in in the demand characteristics literature (Cook et al., 1970; Orne, 1962; Riecken, 1962; Rosenberg, 1969; Rosnow &amp; Rosenthal, 1997; Sigall et al., 1970),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37A487C3" w14:textId="77777777" w:rsidR="001920C3" w:rsidRDefault="00000000">
      <w:pPr>
        <w:pStyle w:val="BodyText"/>
      </w:pPr>
      <w:r>
        <w:lastRenderedPageBreak/>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DF91716" w14:textId="77777777" w:rsidR="001920C3" w:rsidRDefault="00000000">
      <w:pPr>
        <w:pStyle w:val="BodyText"/>
      </w:pPr>
      <w:r>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interest. In the real world, the mechanisms that psychologists theorize about may be naturalistically confounded with participants’ beliefs.</w:t>
      </w:r>
    </w:p>
    <w:p w14:paraId="17F77944" w14:textId="77777777" w:rsidR="001920C3" w:rsidRDefault="00000000">
      <w:pPr>
        <w:pStyle w:val="BodyText"/>
      </w:pPr>
      <w:r>
        <w:t xml:space="preserve">We end on a note of concern. We estimated that experimentally manipulated demand characteristics have a similar distribution of effects as the theory-relevant phenomena that many psychologists study (Lovakov &amp; Agadullina, 2021). These demand effects appear to be most </w:t>
      </w:r>
      <w:r>
        <w:lastRenderedPageBreak/>
        <w:t>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0BF3EA1E" w14:textId="77777777" w:rsidR="001920C3" w:rsidRDefault="00000000">
      <w:pPr>
        <w:pStyle w:val="Heading1"/>
      </w:pPr>
      <w:bookmarkStart w:id="383" w:name="references"/>
      <w:bookmarkEnd w:id="382"/>
      <w:r>
        <w:t>References</w:t>
      </w:r>
    </w:p>
    <w:p w14:paraId="27692E28" w14:textId="77777777" w:rsidR="001920C3" w:rsidRDefault="00000000">
      <w:pPr>
        <w:pStyle w:val="FirstParagraph"/>
      </w:pPr>
      <w:r>
        <w:t>References marked with an asterisk indicate studies included in the meta-analysis.</w:t>
      </w:r>
    </w:p>
    <w:p w14:paraId="091C8349" w14:textId="77777777" w:rsidR="001920C3" w:rsidRDefault="00000000">
      <w:pPr>
        <w:pStyle w:val="Bibliography"/>
      </w:pPr>
      <w:bookmarkStart w:id="384" w:name="ref-allen2012demand"/>
      <w:bookmarkStart w:id="385"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5E53753" w14:textId="77777777" w:rsidR="001920C3" w:rsidRDefault="00000000">
      <w:pPr>
        <w:pStyle w:val="Bibliography"/>
      </w:pPr>
      <w:bookmarkStart w:id="386" w:name="ref-R-papaja"/>
      <w:bookmarkEnd w:id="384"/>
      <w:r>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658840A5" w14:textId="77777777" w:rsidR="001920C3" w:rsidRDefault="00000000">
      <w:pPr>
        <w:pStyle w:val="Bibliography"/>
      </w:pPr>
      <w:bookmarkStart w:id="387" w:name="ref-barabasz1991effects"/>
      <w:bookmarkEnd w:id="386"/>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3724DD72" w14:textId="77777777" w:rsidR="001920C3" w:rsidRDefault="00000000">
      <w:pPr>
        <w:pStyle w:val="Bibliography"/>
      </w:pPr>
      <w:bookmarkStart w:id="388" w:name="ref-boot2013pervasive"/>
      <w:bookmarkEnd w:id="387"/>
      <w:r>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C5040A6" w14:textId="77777777" w:rsidR="001920C3" w:rsidRDefault="00000000">
      <w:pPr>
        <w:pStyle w:val="Bibliography"/>
      </w:pPr>
      <w:bookmarkStart w:id="389" w:name="ref-borenstein2009effect"/>
      <w:bookmarkEnd w:id="388"/>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CCD8CD" w14:textId="77777777" w:rsidR="001920C3" w:rsidRDefault="00000000">
      <w:pPr>
        <w:pStyle w:val="Bibliography"/>
      </w:pPr>
      <w:bookmarkStart w:id="390" w:name="ref-borenstein2011introduction"/>
      <w:bookmarkEnd w:id="389"/>
      <w:r>
        <w:t xml:space="preserve">Borenstein, M., Hedges, L. V., Higgins, J. P., &amp; Rothstein, H. R. (2011). </w:t>
      </w:r>
      <w:r>
        <w:rPr>
          <w:i/>
          <w:iCs/>
        </w:rPr>
        <w:t>Introduction to meta-analysis</w:t>
      </w:r>
      <w:r>
        <w:t>. John Wiley &amp; Sons.</w:t>
      </w:r>
    </w:p>
    <w:p w14:paraId="46A608AA" w14:textId="77777777" w:rsidR="001920C3" w:rsidRDefault="00000000">
      <w:pPr>
        <w:pStyle w:val="Bibliography"/>
      </w:pPr>
      <w:bookmarkStart w:id="391" w:name="ref-busch2007follow"/>
      <w:bookmarkEnd w:id="390"/>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AA73394" w14:textId="77777777" w:rsidR="001920C3" w:rsidRDefault="00000000">
      <w:pPr>
        <w:pStyle w:val="Bibliography"/>
      </w:pPr>
      <w:bookmarkStart w:id="392" w:name="ref-R-weightr"/>
      <w:bookmarkEnd w:id="391"/>
      <w:r>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2B729C18" w14:textId="77777777" w:rsidR="001920C3" w:rsidRDefault="00000000">
      <w:pPr>
        <w:pStyle w:val="Bibliography"/>
      </w:pPr>
      <w:bookmarkStart w:id="393" w:name="ref-cohen1988statistical"/>
      <w:bookmarkEnd w:id="392"/>
      <w:r>
        <w:t xml:space="preserve">Cohen, J. (2013). </w:t>
      </w:r>
      <w:r>
        <w:rPr>
          <w:i/>
          <w:iCs/>
        </w:rPr>
        <w:t>Statistical power analysis for the behavioral sciences</w:t>
      </w:r>
      <w:r>
        <w:t xml:space="preserve"> (Vol. 2). New York, NY: Lawrence Erlbaum Associates.</w:t>
      </w:r>
    </w:p>
    <w:p w14:paraId="66DB0AB3" w14:textId="77777777" w:rsidR="001920C3" w:rsidRDefault="00000000">
      <w:pPr>
        <w:pStyle w:val="Bibliography"/>
      </w:pPr>
      <w:bookmarkStart w:id="394" w:name="ref-coles2022fact"/>
      <w:bookmarkEnd w:id="393"/>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C3667E4" w14:textId="77777777" w:rsidR="001920C3" w:rsidRDefault="00000000">
      <w:pPr>
        <w:pStyle w:val="Bibliography"/>
      </w:pPr>
      <w:bookmarkStart w:id="395" w:name="ref-cook1970demand"/>
      <w:bookmarkEnd w:id="39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E3C8120" w14:textId="77777777" w:rsidR="001920C3" w:rsidRDefault="00000000">
      <w:pPr>
        <w:pStyle w:val="Bibliography"/>
      </w:pPr>
      <w:bookmarkStart w:id="396" w:name="ref-corneille2022sixty"/>
      <w:bookmarkEnd w:id="395"/>
      <w:r>
        <w:lastRenderedPageBreak/>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23286AA" w14:textId="77777777" w:rsidR="001920C3" w:rsidRDefault="00000000">
      <w:pPr>
        <w:pStyle w:val="Bibliography"/>
      </w:pPr>
      <w:bookmarkStart w:id="397" w:name="ref-cramer2004effect"/>
      <w:bookmarkEnd w:id="396"/>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764D9A8" w14:textId="77777777" w:rsidR="001920C3" w:rsidRDefault="00000000">
      <w:pPr>
        <w:pStyle w:val="Bibliography"/>
      </w:pPr>
      <w:bookmarkStart w:id="398" w:name="ref-cramer2005effect"/>
      <w:bookmarkEnd w:id="397"/>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2FF0130" w14:textId="77777777" w:rsidR="001920C3" w:rsidRDefault="00000000">
      <w:pPr>
        <w:pStyle w:val="Bibliography"/>
      </w:pPr>
      <w:bookmarkStart w:id="399" w:name="ref-cramer1995effect"/>
      <w:bookmarkEnd w:id="398"/>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BDD6249" w14:textId="77777777" w:rsidR="001920C3" w:rsidRDefault="00000000">
      <w:pPr>
        <w:pStyle w:val="Bibliography"/>
      </w:pPr>
      <w:bookmarkStart w:id="400" w:name="ref-drevon2017intercoder"/>
      <w:bookmarkEnd w:id="39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71047CF" w14:textId="77777777" w:rsidR="001920C3" w:rsidRDefault="00000000">
      <w:pPr>
        <w:pStyle w:val="Bibliography"/>
      </w:pPr>
      <w:bookmarkStart w:id="401" w:name="ref-durgin2012social"/>
      <w:bookmarkEnd w:id="400"/>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69FC05D" w14:textId="77777777" w:rsidR="001920C3" w:rsidRDefault="00000000">
      <w:pPr>
        <w:pStyle w:val="Bibliography"/>
      </w:pPr>
      <w:bookmarkStart w:id="402" w:name="ref-dweck2012implicit"/>
      <w:bookmarkEnd w:id="401"/>
      <w:r>
        <w:t xml:space="preserve">Dweck, C. S. (2012). Implicit theories. In P. A. M. V. Lange, A. W. Kruglanski, &amp; T. Higgins (Eds.), </w:t>
      </w:r>
      <w:r>
        <w:rPr>
          <w:i/>
          <w:iCs/>
        </w:rPr>
        <w:t>Handbook of theories of social psychology</w:t>
      </w:r>
      <w:r>
        <w:t xml:space="preserve"> (Vol. 2, pp. 43–61). London: SAGE Publications Ltd.</w:t>
      </w:r>
    </w:p>
    <w:p w14:paraId="69A3ACC3" w14:textId="77777777" w:rsidR="001920C3" w:rsidRDefault="00000000">
      <w:pPr>
        <w:pStyle w:val="Bibliography"/>
      </w:pPr>
      <w:bookmarkStart w:id="403" w:name="ref-earn1979experimental"/>
      <w:bookmarkEnd w:id="402"/>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4727B425" w14:textId="77777777" w:rsidR="001920C3" w:rsidRDefault="00000000">
      <w:pPr>
        <w:pStyle w:val="Bibliography"/>
      </w:pPr>
      <w:bookmarkStart w:id="404" w:name="ref-fillenbaun1970more"/>
      <w:bookmarkEnd w:id="403"/>
      <w:r>
        <w:lastRenderedPageBreak/>
        <w:t xml:space="preserve">Fillenbaun, S., &amp; Frey, R. (1970). More on the" faithful" behavior of suspicious subjects. </w:t>
      </w:r>
      <w:r>
        <w:rPr>
          <w:i/>
          <w:iCs/>
        </w:rPr>
        <w:t>Journal of Personality</w:t>
      </w:r>
      <w:r>
        <w:t xml:space="preserve">, </w:t>
      </w:r>
      <w:r>
        <w:rPr>
          <w:i/>
          <w:iCs/>
        </w:rPr>
        <w:t>38</w:t>
      </w:r>
      <w:r>
        <w:t>(1), 43–51.</w:t>
      </w:r>
    </w:p>
    <w:p w14:paraId="5936BA38" w14:textId="77777777" w:rsidR="001920C3" w:rsidRDefault="00000000">
      <w:pPr>
        <w:pStyle w:val="Bibliography"/>
      </w:pPr>
      <w:bookmarkStart w:id="405" w:name="ref-franco2014publication"/>
      <w:bookmarkEnd w:id="404"/>
      <w:r>
        <w:t xml:space="preserve">Franco, A., Malhotra, N., &amp; Simonovits, G. (2014). Publication bias in the social sciences: Unlocking the file drawer. </w:t>
      </w:r>
      <w:r>
        <w:rPr>
          <w:i/>
          <w:iCs/>
        </w:rPr>
        <w:t>Science</w:t>
      </w:r>
      <w:r>
        <w:t xml:space="preserve">, </w:t>
      </w:r>
      <w:r>
        <w:rPr>
          <w:i/>
          <w:iCs/>
        </w:rPr>
        <w:t>345</w:t>
      </w:r>
      <w:r>
        <w:t>(6203), 1502–1505.</w:t>
      </w:r>
    </w:p>
    <w:p w14:paraId="2392DAD3" w14:textId="77777777" w:rsidR="001920C3" w:rsidRDefault="00000000">
      <w:pPr>
        <w:pStyle w:val="Bibliography"/>
      </w:pPr>
      <w:bookmarkStart w:id="406" w:name="ref-hayes1967two"/>
      <w:bookmarkEnd w:id="40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3E19A62" w14:textId="77777777" w:rsidR="001920C3" w:rsidRDefault="00000000">
      <w:pPr>
        <w:pStyle w:val="Bibliography"/>
      </w:pPr>
      <w:bookmarkStart w:id="407" w:name="ref-hoogeveen2018did"/>
      <w:bookmarkEnd w:id="406"/>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0EC7141" w14:textId="77777777" w:rsidR="001920C3" w:rsidRDefault="00000000">
      <w:pPr>
        <w:pStyle w:val="Bibliography"/>
      </w:pPr>
      <w:bookmarkStart w:id="408" w:name="ref-isager2022student"/>
      <w:bookmarkEnd w:id="407"/>
      <w:r>
        <w:rPr>
          <w:vertAlign w:val="superscript"/>
        </w:rPr>
        <w:t>*</w:t>
      </w:r>
      <w:r>
        <w:t xml:space="preserve"> Isager, P. (2022). </w:t>
      </w:r>
      <w:r>
        <w:rPr>
          <w:i/>
          <w:iCs/>
        </w:rPr>
        <w:t>Student replication of coles et al. 2022</w:t>
      </w:r>
      <w:r>
        <w:t>.</w:t>
      </w:r>
    </w:p>
    <w:p w14:paraId="59C1814F" w14:textId="77777777" w:rsidR="001920C3" w:rsidRDefault="00000000">
      <w:pPr>
        <w:pStyle w:val="Bibliography"/>
      </w:pPr>
      <w:bookmarkStart w:id="409" w:name="ref-kanter2004experimental"/>
      <w:bookmarkEnd w:id="408"/>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6F8AA477" w14:textId="77777777" w:rsidR="001920C3" w:rsidRDefault="00000000">
      <w:pPr>
        <w:pStyle w:val="Bibliography"/>
      </w:pPr>
      <w:bookmarkStart w:id="410" w:name="ref-kenealy1988validation"/>
      <w:bookmarkEnd w:id="409"/>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4D4513B" w14:textId="77777777" w:rsidR="001920C3" w:rsidRDefault="00000000">
      <w:pPr>
        <w:pStyle w:val="Bibliography"/>
      </w:pPr>
      <w:bookmarkStart w:id="411" w:name="ref-kersbergen2019hypothesis"/>
      <w:bookmarkEnd w:id="410"/>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03D22C5" w14:textId="77777777" w:rsidR="001920C3" w:rsidRDefault="00000000">
      <w:pPr>
        <w:pStyle w:val="Bibliography"/>
      </w:pPr>
      <w:bookmarkStart w:id="412" w:name="ref-kube2021beliefs"/>
      <w:bookmarkEnd w:id="411"/>
      <w:r>
        <w:lastRenderedPageBreak/>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46BAD57" w14:textId="77777777" w:rsidR="001920C3" w:rsidRDefault="00000000">
      <w:pPr>
        <w:pStyle w:val="Bibliography"/>
      </w:pPr>
      <w:bookmarkStart w:id="413" w:name="ref-lamberth1971similarity"/>
      <w:bookmarkEnd w:id="412"/>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41E5D146" w14:textId="77777777" w:rsidR="001920C3" w:rsidRDefault="00000000">
      <w:pPr>
        <w:pStyle w:val="Bibliography"/>
      </w:pPr>
      <w:bookmarkStart w:id="414" w:name="ref-lana1971subject"/>
      <w:bookmarkEnd w:id="413"/>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289A4F23" w14:textId="77777777" w:rsidR="001920C3" w:rsidRDefault="00000000">
      <w:pPr>
        <w:pStyle w:val="Bibliography"/>
      </w:pPr>
      <w:bookmarkStart w:id="415" w:name="ref-lovakov2021empirically"/>
      <w:bookmarkEnd w:id="414"/>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2DAA9FC" w14:textId="77777777" w:rsidR="001920C3" w:rsidRDefault="00000000">
      <w:pPr>
        <w:pStyle w:val="Bibliography"/>
      </w:pPr>
      <w:bookmarkStart w:id="416" w:name="ref-martin2018attention"/>
      <w:bookmarkEnd w:id="415"/>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9B81232" w14:textId="77777777" w:rsidR="001920C3" w:rsidRDefault="00000000">
      <w:pPr>
        <w:pStyle w:val="Bibliography"/>
      </w:pPr>
      <w:bookmarkStart w:id="417" w:name="ref-masling1966role"/>
      <w:bookmarkEnd w:id="416"/>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59EE65A" w14:textId="77777777" w:rsidR="001920C3" w:rsidRDefault="00000000">
      <w:pPr>
        <w:pStyle w:val="Bibliography"/>
      </w:pPr>
      <w:bookmarkStart w:id="418" w:name="ref-mcginley1975subject"/>
      <w:bookmarkEnd w:id="41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BF7CA89" w14:textId="77777777" w:rsidR="001920C3" w:rsidRDefault="00000000">
      <w:pPr>
        <w:pStyle w:val="Bibliography"/>
      </w:pPr>
      <w:bookmarkStart w:id="419" w:name="ref-mcglynn1972experimental"/>
      <w:bookmarkEnd w:id="418"/>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C21BA52" w14:textId="77777777" w:rsidR="001920C3" w:rsidRDefault="00000000">
      <w:pPr>
        <w:pStyle w:val="Bibliography"/>
      </w:pPr>
      <w:bookmarkStart w:id="420" w:name="ref-mummolo2019demand"/>
      <w:bookmarkEnd w:id="419"/>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4F59962" w14:textId="77777777" w:rsidR="001920C3" w:rsidRDefault="00000000">
      <w:pPr>
        <w:pStyle w:val="Bibliography"/>
      </w:pPr>
      <w:bookmarkStart w:id="421" w:name="ref-orne1959nature"/>
      <w:bookmarkEnd w:id="420"/>
      <w:r>
        <w:lastRenderedPageBreak/>
        <w:t xml:space="preserve">Orne, M. T. (1959). The nature of hypnosis: Artifact and essence. </w:t>
      </w:r>
      <w:r>
        <w:rPr>
          <w:i/>
          <w:iCs/>
        </w:rPr>
        <w:t>The Journal of Abnormal and Social Psychology</w:t>
      </w:r>
      <w:r>
        <w:t xml:space="preserve">, </w:t>
      </w:r>
      <w:r>
        <w:rPr>
          <w:i/>
          <w:iCs/>
        </w:rPr>
        <w:t>58</w:t>
      </w:r>
      <w:r>
        <w:t>(3), 277–299.</w:t>
      </w:r>
    </w:p>
    <w:p w14:paraId="7D0A03EA" w14:textId="77777777" w:rsidR="001920C3" w:rsidRDefault="00000000">
      <w:pPr>
        <w:pStyle w:val="Bibliography"/>
      </w:pPr>
      <w:bookmarkStart w:id="422" w:name="ref-orne1962social"/>
      <w:bookmarkEnd w:id="421"/>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451482" w14:textId="77777777" w:rsidR="001920C3" w:rsidRDefault="00000000">
      <w:pPr>
        <w:pStyle w:val="Bibliography"/>
      </w:pPr>
      <w:bookmarkStart w:id="423" w:name="ref-orne1969demand"/>
      <w:bookmarkEnd w:id="422"/>
      <w:r>
        <w:t xml:space="preserve">Orne, M. T. (1969). Demand characteristics and the concept of quasi-controls. In R. Rosenthal &amp; R. L. Rosnow (Eds.), </w:t>
      </w:r>
      <w:r>
        <w:rPr>
          <w:i/>
          <w:iCs/>
        </w:rPr>
        <w:t>Artifacts in behavioral research</w:t>
      </w:r>
      <w:r>
        <w:t xml:space="preserve"> (pp. 143–179). New York, NY: Academic Press.</w:t>
      </w:r>
    </w:p>
    <w:p w14:paraId="6930734D" w14:textId="77777777" w:rsidR="001920C3" w:rsidRDefault="00000000">
      <w:pPr>
        <w:pStyle w:val="Bibliography"/>
      </w:pPr>
      <w:bookmarkStart w:id="424" w:name="ref-orne1964contribution"/>
      <w:bookmarkEnd w:id="423"/>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2C43408" w14:textId="77777777" w:rsidR="001920C3" w:rsidRDefault="00000000">
      <w:pPr>
        <w:pStyle w:val="Bibliography"/>
      </w:pPr>
      <w:bookmarkStart w:id="425" w:name="ref-perry1978demand"/>
      <w:bookmarkEnd w:id="424"/>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C0CCF54" w14:textId="77777777" w:rsidR="001920C3" w:rsidRDefault="00000000">
      <w:pPr>
        <w:pStyle w:val="Bibliography"/>
      </w:pPr>
      <w:bookmarkStart w:id="426" w:name="ref-polivy1980laboratory"/>
      <w:bookmarkEnd w:id="425"/>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27A9ABD" w14:textId="77777777" w:rsidR="001920C3" w:rsidRDefault="00000000">
      <w:pPr>
        <w:pStyle w:val="Bibliography"/>
      </w:pPr>
      <w:bookmarkStart w:id="427" w:name="ref-pustejovsky2018small"/>
      <w:bookmarkEnd w:id="426"/>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448F319B" w14:textId="77777777" w:rsidR="001920C3" w:rsidRDefault="00000000">
      <w:pPr>
        <w:pStyle w:val="Bibliography"/>
      </w:pPr>
      <w:bookmarkStart w:id="428" w:name="ref-R-base"/>
      <w:bookmarkEnd w:id="427"/>
      <w:r>
        <w:lastRenderedPageBreak/>
        <w:t xml:space="preserve">R Core Team. (2021). </w:t>
      </w:r>
      <w:r>
        <w:rPr>
          <w:i/>
          <w:iCs/>
        </w:rPr>
        <w:t>R: A language and environment for statistical computing</w:t>
      </w:r>
      <w:r>
        <w:t xml:space="preserve">. Vienna, Austria: R Foundation for Statistical Computing. Retrieved from </w:t>
      </w:r>
      <w:hyperlink r:id="rId20">
        <w:r>
          <w:rPr>
            <w:rStyle w:val="Hyperlink"/>
          </w:rPr>
          <w:t>https://www.R-project.org/</w:t>
        </w:r>
      </w:hyperlink>
    </w:p>
    <w:p w14:paraId="446EE532" w14:textId="77777777" w:rsidR="001920C3" w:rsidRDefault="00000000">
      <w:pPr>
        <w:pStyle w:val="Bibliography"/>
      </w:pPr>
      <w:bookmarkStart w:id="429" w:name="ref-riecken1962program"/>
      <w:bookmarkEnd w:id="428"/>
      <w:r>
        <w:t xml:space="preserve">Riecken, H. W. (1962). A program for research on experiments in social psychology. In N. W. Washburne (Ed.), </w:t>
      </w:r>
      <w:r>
        <w:rPr>
          <w:i/>
          <w:iCs/>
        </w:rPr>
        <w:t>Decisions, values and groups</w:t>
      </w:r>
      <w:r>
        <w:t xml:space="preserve"> (Vol. 2, pp. 25–41). New York, NY: Pergamon Press.</w:t>
      </w:r>
    </w:p>
    <w:p w14:paraId="6D5B797E" w14:textId="77777777" w:rsidR="001920C3" w:rsidRDefault="00000000">
      <w:pPr>
        <w:pStyle w:val="Bibliography"/>
      </w:pPr>
      <w:bookmarkStart w:id="430" w:name="ref-rodgers2021evaluating"/>
      <w:bookmarkEnd w:id="429"/>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950B7CE" w14:textId="77777777" w:rsidR="001920C3" w:rsidRDefault="00000000">
      <w:pPr>
        <w:pStyle w:val="Bibliography"/>
      </w:pPr>
      <w:bookmarkStart w:id="431" w:name="ref-rose2014choice"/>
      <w:bookmarkEnd w:id="430"/>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8A83C5E" w14:textId="77777777" w:rsidR="001920C3" w:rsidRDefault="00000000">
      <w:pPr>
        <w:pStyle w:val="Bibliography"/>
      </w:pPr>
      <w:bookmarkStart w:id="432" w:name="ref-rosenberg1969conditions"/>
      <w:bookmarkEnd w:id="431"/>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920B684" w14:textId="77777777" w:rsidR="001920C3" w:rsidRDefault="00000000">
      <w:pPr>
        <w:pStyle w:val="Bibliography"/>
      </w:pPr>
      <w:bookmarkStart w:id="433" w:name="ref-rosnow1973mediation"/>
      <w:bookmarkEnd w:id="432"/>
      <w:r>
        <w:t xml:space="preserve">Rosnow, R. L., &amp; Aiken, L. S. (1973). Mediation of artifacts in behavioral research. </w:t>
      </w:r>
      <w:r>
        <w:rPr>
          <w:i/>
          <w:iCs/>
        </w:rPr>
        <w:t>Journal of Experimental Social Psychology</w:t>
      </w:r>
      <w:r>
        <w:t xml:space="preserve">, </w:t>
      </w:r>
      <w:r>
        <w:rPr>
          <w:i/>
          <w:iCs/>
        </w:rPr>
        <w:t>9</w:t>
      </w:r>
      <w:r>
        <w:t>(3), 181–201.</w:t>
      </w:r>
    </w:p>
    <w:p w14:paraId="0706D407" w14:textId="77777777" w:rsidR="001920C3" w:rsidRDefault="00000000">
      <w:pPr>
        <w:pStyle w:val="Bibliography"/>
      </w:pPr>
      <w:bookmarkStart w:id="434" w:name="ref-rosnow1997people"/>
      <w:bookmarkEnd w:id="433"/>
      <w:r>
        <w:t xml:space="preserve">Rosnow, R. L., &amp; Rosenthal, R. (1997). </w:t>
      </w:r>
      <w:r>
        <w:rPr>
          <w:i/>
          <w:iCs/>
        </w:rPr>
        <w:t>People studying people: Artifacts and ethics in behavioral research</w:t>
      </w:r>
      <w:r>
        <w:t>. New York, NY: Freeman.</w:t>
      </w:r>
    </w:p>
    <w:p w14:paraId="2C00BD80" w14:textId="77777777" w:rsidR="001920C3" w:rsidRDefault="00000000">
      <w:pPr>
        <w:pStyle w:val="Bibliography"/>
      </w:pPr>
      <w:bookmarkStart w:id="435" w:name="ref-schardt2007utilization"/>
      <w:bookmarkEnd w:id="434"/>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3372B0BE" w14:textId="77777777" w:rsidR="001920C3" w:rsidRDefault="00000000">
      <w:pPr>
        <w:pStyle w:val="Bibliography"/>
      </w:pPr>
      <w:bookmarkStart w:id="436" w:name="ref-schauer1969demand"/>
      <w:bookmarkEnd w:id="435"/>
      <w:r>
        <w:rPr>
          <w:vertAlign w:val="superscript"/>
        </w:rPr>
        <w:lastRenderedPageBreak/>
        <w:t>*</w:t>
      </w:r>
      <w:r>
        <w:t xml:space="preserve"> Schauer, E. (1969). </w:t>
      </w:r>
      <w:r>
        <w:rPr>
          <w:i/>
          <w:iCs/>
        </w:rPr>
        <w:t>Demand characteristics in a quasi-psychophysical experiment.</w:t>
      </w:r>
      <w:r>
        <w:t xml:space="preserve"> (PhD thesis).</w:t>
      </w:r>
    </w:p>
    <w:p w14:paraId="51F32950" w14:textId="77777777" w:rsidR="001920C3" w:rsidRDefault="00000000">
      <w:pPr>
        <w:pStyle w:val="Bibliography"/>
      </w:pPr>
      <w:bookmarkStart w:id="437" w:name="ref-sharpe2016frightened"/>
      <w:bookmarkEnd w:id="436"/>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84B60E" w14:textId="77777777" w:rsidR="001920C3" w:rsidRDefault="00000000">
      <w:pPr>
        <w:pStyle w:val="Bibliography"/>
      </w:pPr>
      <w:bookmarkStart w:id="438" w:name="ref-siegel1982influence"/>
      <w:bookmarkEnd w:id="437"/>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164928AE" w14:textId="77777777" w:rsidR="001920C3" w:rsidRDefault="00000000">
      <w:pPr>
        <w:pStyle w:val="Bibliography"/>
      </w:pPr>
      <w:bookmarkStart w:id="439" w:name="ref-sigall1970cooperative"/>
      <w:bookmarkEnd w:id="438"/>
      <w:r>
        <w:t xml:space="preserve">Sigall, H., Aronson, E., &amp; Van Hoose, T. (1970). The cooperative subject: Myth or reality? </w:t>
      </w:r>
      <w:r>
        <w:rPr>
          <w:i/>
          <w:iCs/>
        </w:rPr>
        <w:t>Journal of Experimental Social Psychology</w:t>
      </w:r>
      <w:r>
        <w:t xml:space="preserve">, </w:t>
      </w:r>
      <w:r>
        <w:rPr>
          <w:i/>
          <w:iCs/>
        </w:rPr>
        <w:t>6</w:t>
      </w:r>
      <w:r>
        <w:t>(1), 1–10.</w:t>
      </w:r>
    </w:p>
    <w:p w14:paraId="0FAA5CC7" w14:textId="77777777" w:rsidR="001920C3" w:rsidRDefault="00000000">
      <w:pPr>
        <w:pStyle w:val="Bibliography"/>
      </w:pPr>
      <w:bookmarkStart w:id="440" w:name="ref-smith1986influence"/>
      <w:bookmarkEnd w:id="439"/>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B5EF4D" w14:textId="77777777" w:rsidR="001920C3" w:rsidRDefault="00000000">
      <w:pPr>
        <w:pStyle w:val="Bibliography"/>
      </w:pPr>
      <w:bookmarkStart w:id="441" w:name="ref-standing2008demonstration"/>
      <w:bookmarkEnd w:id="440"/>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AA0881" w14:textId="77777777" w:rsidR="001920C3" w:rsidRDefault="00000000">
      <w:pPr>
        <w:pStyle w:val="Bibliography"/>
      </w:pPr>
      <w:bookmarkStart w:id="442" w:name="ref-stanley2014meta"/>
      <w:bookmarkEnd w:id="441"/>
      <w:r>
        <w:t xml:space="preserve">Stanley, T. D., &amp; Doucouliagos, H. (2014). Meta-regression approximations to reduce publication selection bias. </w:t>
      </w:r>
      <w:r>
        <w:rPr>
          <w:i/>
          <w:iCs/>
        </w:rPr>
        <w:t>Research Synthesis Methods</w:t>
      </w:r>
      <w:r>
        <w:t xml:space="preserve">, </w:t>
      </w:r>
      <w:r>
        <w:rPr>
          <w:i/>
          <w:iCs/>
        </w:rPr>
        <w:t>5</w:t>
      </w:r>
      <w:r>
        <w:t>(1), 60–78.</w:t>
      </w:r>
    </w:p>
    <w:p w14:paraId="39152B29" w14:textId="77777777" w:rsidR="001920C3" w:rsidRDefault="00000000">
      <w:pPr>
        <w:pStyle w:val="Bibliography"/>
      </w:pPr>
      <w:bookmarkStart w:id="443" w:name="ref-strohmetz2008research"/>
      <w:bookmarkEnd w:id="442"/>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C2585C1" w14:textId="77777777" w:rsidR="001920C3" w:rsidRDefault="00000000">
      <w:pPr>
        <w:pStyle w:val="Bibliography"/>
      </w:pPr>
      <w:bookmarkStart w:id="444" w:name="ref-terhune2006induction"/>
      <w:bookmarkEnd w:id="443"/>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4689305A" w14:textId="77777777" w:rsidR="001920C3" w:rsidRDefault="00000000">
      <w:pPr>
        <w:pStyle w:val="Bibliography"/>
      </w:pPr>
      <w:bookmarkStart w:id="445" w:name="ref-veitch1991demand"/>
      <w:bookmarkEnd w:id="444"/>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810D4A0" w14:textId="77777777" w:rsidR="001920C3" w:rsidRDefault="00000000">
      <w:pPr>
        <w:pStyle w:val="Bibliography"/>
      </w:pPr>
      <w:bookmarkStart w:id="446" w:name="ref-verpaelst2007demand"/>
      <w:bookmarkEnd w:id="445"/>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58B9AF20" w14:textId="77777777" w:rsidR="001920C3" w:rsidRDefault="00000000">
      <w:pPr>
        <w:pStyle w:val="Bibliography"/>
      </w:pPr>
      <w:bookmarkStart w:id="447" w:name="ref-vevea1995general"/>
      <w:bookmarkEnd w:id="446"/>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68056E2" w14:textId="77777777" w:rsidR="001920C3" w:rsidRDefault="00000000">
      <w:pPr>
        <w:pStyle w:val="Bibliography"/>
      </w:pPr>
      <w:bookmarkStart w:id="448" w:name="ref-R-metafor"/>
      <w:bookmarkEnd w:id="447"/>
      <w:r>
        <w:t xml:space="preserve">Viechtbauer, W. (2010). Conducting meta-analyses in R with the metafor package. </w:t>
      </w:r>
      <w:r>
        <w:rPr>
          <w:i/>
          <w:iCs/>
        </w:rPr>
        <w:t>Journal of Statistical Software</w:t>
      </w:r>
      <w:r>
        <w:t xml:space="preserve">, </w:t>
      </w:r>
      <w:r>
        <w:rPr>
          <w:i/>
          <w:iCs/>
        </w:rPr>
        <w:t>36</w:t>
      </w:r>
      <w:r>
        <w:t>(3), 1–48.</w:t>
      </w:r>
      <w:bookmarkEnd w:id="383"/>
      <w:bookmarkEnd w:id="385"/>
      <w:bookmarkEnd w:id="448"/>
    </w:p>
    <w:sectPr w:rsidR="001920C3"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8" w:author="Coles, Nicholas A." w:date="2024-06-17T17:15:00Z" w:initials="NC">
    <w:p w14:paraId="6E6B572F" w14:textId="77777777" w:rsidR="00DF1BAC" w:rsidRDefault="00DF1BAC" w:rsidP="00DF1BAC">
      <w:pPr>
        <w:pStyle w:val="CommentText"/>
      </w:pPr>
      <w:r>
        <w:rPr>
          <w:rStyle w:val="CommentReference"/>
        </w:rPr>
        <w:annotationRef/>
      </w:r>
      <w:r>
        <w:t>Fix this reference</w:t>
      </w:r>
    </w:p>
  </w:comment>
  <w:comment w:id="62" w:author="Coles, Nicholas A." w:date="2024-06-17T17:24:00Z" w:initials="NC">
    <w:p w14:paraId="2903FAF0" w14:textId="77777777" w:rsidR="008623C2" w:rsidRDefault="008623C2" w:rsidP="008623C2">
      <w:pPr>
        <w:pStyle w:val="CommentText"/>
      </w:pPr>
      <w:r>
        <w:rPr>
          <w:rStyle w:val="CommentReference"/>
        </w:rPr>
        <w:annotationRef/>
      </w:r>
      <w:r>
        <w:t>Check to see if we ever observe this number again (e.g., in the mod table)</w:t>
      </w:r>
    </w:p>
  </w:comment>
  <w:comment w:id="69" w:author="Coles, Nicholas A." w:date="2024-06-17T17:38:00Z" w:initials="NC">
    <w:p w14:paraId="537F6648" w14:textId="77777777" w:rsidR="00304A2D" w:rsidRDefault="00304A2D" w:rsidP="00304A2D">
      <w:pPr>
        <w:pStyle w:val="CommentText"/>
      </w:pPr>
      <w:r>
        <w:rPr>
          <w:rStyle w:val="CommentReference"/>
        </w:rPr>
        <w:annotationRef/>
      </w:r>
      <w:r>
        <w:t xml:space="preserve">Something still seems off about this distinction between “study feature” and “theory” moderators. </w:t>
      </w:r>
      <w:r>
        <w:br/>
      </w:r>
      <w:r>
        <w:br/>
        <w:t>Mostly because the participants also provided predictions.</w:t>
      </w:r>
      <w:r>
        <w:br/>
      </w:r>
      <w:r>
        <w:br/>
        <w:t>Maybe change to “Can participants help us understand demand effects?”</w:t>
      </w:r>
    </w:p>
  </w:comment>
  <w:comment w:id="71" w:author="Coles, Nicholas A." w:date="2024-06-17T17:27:00Z" w:initials="NC">
    <w:p w14:paraId="17F0CBA4" w14:textId="7DE9F36D" w:rsidR="008623C2" w:rsidRDefault="008623C2" w:rsidP="008623C2">
      <w:pPr>
        <w:pStyle w:val="CommentText"/>
      </w:pPr>
      <w:r>
        <w:rPr>
          <w:rStyle w:val="CommentReference"/>
        </w:rPr>
        <w:annotationRef/>
      </w:r>
      <w:r>
        <w:t>This is not described in the results (or mod table)</w:t>
      </w:r>
    </w:p>
  </w:comment>
  <w:comment w:id="74" w:author="Coles, Nicholas A." w:date="2024-06-17T17:28:00Z" w:initials="NC">
    <w:p w14:paraId="16B1DE1A" w14:textId="77777777" w:rsidR="00304A2D" w:rsidRDefault="00304A2D" w:rsidP="00304A2D">
      <w:pPr>
        <w:pStyle w:val="CommentText"/>
      </w:pPr>
      <w:r>
        <w:rPr>
          <w:rStyle w:val="CommentReference"/>
        </w:rPr>
        <w:annotationRef/>
      </w:r>
      <w:r>
        <w:t>Need to make sure these labels are consistent with the table</w:t>
      </w:r>
    </w:p>
  </w:comment>
  <w:comment w:id="97" w:author="Coles, Nicholas A." w:date="2024-06-17T17:41:00Z" w:initials="NC">
    <w:p w14:paraId="20BD2F2C" w14:textId="77777777" w:rsidR="00117263" w:rsidRDefault="00117263" w:rsidP="00117263">
      <w:pPr>
        <w:pStyle w:val="CommentText"/>
      </w:pPr>
      <w:r>
        <w:rPr>
          <w:rStyle w:val="CommentReference"/>
        </w:rPr>
        <w:annotationRef/>
      </w:r>
      <w:r>
        <w:t>Add citation</w:t>
      </w:r>
    </w:p>
  </w:comment>
  <w:comment w:id="98" w:author="Coles, Nicholas A." w:date="2024-06-17T17:41:00Z" w:initials="NC">
    <w:p w14:paraId="128519E6" w14:textId="77777777" w:rsidR="00117263" w:rsidRDefault="00117263" w:rsidP="00117263">
      <w:pPr>
        <w:pStyle w:val="CommentText"/>
      </w:pPr>
      <w:r>
        <w:rPr>
          <w:rStyle w:val="CommentReference"/>
        </w:rPr>
        <w:annotationRef/>
      </w:r>
      <w:r>
        <w:t>Have we mentioned at this point we used R?</w:t>
      </w:r>
    </w:p>
  </w:comment>
  <w:comment w:id="99" w:author="Coles, Nicholas A." w:date="2024-06-17T17:41:00Z" w:initials="NC">
    <w:p w14:paraId="00F899A8" w14:textId="3164A8E1" w:rsidR="00117263" w:rsidRDefault="00117263" w:rsidP="00117263">
      <w:pPr>
        <w:pStyle w:val="CommentText"/>
      </w:pPr>
      <w:r>
        <w:rPr>
          <w:rStyle w:val="CommentReference"/>
        </w:rPr>
        <w:annotationRef/>
      </w:r>
      <w:r>
        <w:t>Add citation</w:t>
      </w:r>
    </w:p>
  </w:comment>
  <w:comment w:id="109" w:author="Coles, Nicholas A." w:date="2024-06-17T17:44:00Z" w:initials="NC">
    <w:p w14:paraId="600C2CEA" w14:textId="77777777" w:rsidR="00117263" w:rsidRDefault="00117263" w:rsidP="00117263">
      <w:pPr>
        <w:pStyle w:val="CommentText"/>
      </w:pPr>
      <w:r>
        <w:rPr>
          <w:rStyle w:val="CommentReference"/>
        </w:rPr>
        <w:annotationRef/>
      </w:r>
      <w:r>
        <w:t>This is obviously incorrect. No way that 44% were transgender</w:t>
      </w:r>
    </w:p>
  </w:comment>
  <w:comment w:id="110" w:author="Coles, Nicholas A." w:date="2024-06-17T17:45:00Z" w:initials="NC">
    <w:p w14:paraId="56DA1E43" w14:textId="77777777" w:rsidR="00117263" w:rsidRDefault="00117263" w:rsidP="00117263">
      <w:pPr>
        <w:pStyle w:val="CommentText"/>
      </w:pPr>
      <w:r>
        <w:rPr>
          <w:rStyle w:val="CommentReference"/>
        </w:rPr>
        <w:annotationRef/>
      </w:r>
      <w:r>
        <w:t>Check how the variables were coded (in both studies)</w:t>
      </w:r>
    </w:p>
  </w:comment>
  <w:comment w:id="111" w:author="Coles, Nicholas A." w:date="2024-06-17T17:45:00Z" w:initials="NC">
    <w:p w14:paraId="3DAD6B9C" w14:textId="77777777" w:rsidR="00117263" w:rsidRDefault="00117263" w:rsidP="00117263">
      <w:pPr>
        <w:pStyle w:val="CommentText"/>
      </w:pPr>
      <w:r>
        <w:rPr>
          <w:rStyle w:val="CommentReference"/>
        </w:rPr>
        <w:annotationRef/>
      </w:r>
      <w:r>
        <w:t>This needs to be updated. Less than 1% for the last sentence.</w:t>
      </w:r>
    </w:p>
  </w:comment>
  <w:comment w:id="112" w:author="Coles, Nicholas A." w:date="2024-06-17T17:45:00Z" w:initials="NC">
    <w:p w14:paraId="1B5F8AC7" w14:textId="77777777" w:rsidR="00117263" w:rsidRDefault="00117263" w:rsidP="00117263">
      <w:pPr>
        <w:pStyle w:val="CommentText"/>
      </w:pPr>
      <w:r>
        <w:rPr>
          <w:rStyle w:val="CommentReference"/>
        </w:rPr>
        <w:annotationRef/>
      </w:r>
      <w:r>
        <w:t>Check how the variables were coded (in both studies)</w:t>
      </w:r>
    </w:p>
  </w:comment>
  <w:comment w:id="113" w:author="Coles, Nicholas A." w:date="2024-06-17T17:48:00Z" w:initials="NC">
    <w:p w14:paraId="7C9FA5DF" w14:textId="77777777" w:rsidR="00117263" w:rsidRDefault="00117263" w:rsidP="00117263">
      <w:pPr>
        <w:pStyle w:val="CommentText"/>
      </w:pPr>
      <w:r>
        <w:rPr>
          <w:rStyle w:val="CommentReference"/>
        </w:rPr>
        <w:annotationRef/>
      </w:r>
      <w:r>
        <w:t>This is awkwardly placed. I wonder if maybe it should have it own subheading and come after “accounting for”.</w:t>
      </w:r>
    </w:p>
  </w:comment>
  <w:comment w:id="117" w:author="Coles, Nicholas A." w:date="2024-06-17T17:49:00Z" w:initials="NC">
    <w:p w14:paraId="7D4473A5" w14:textId="77777777" w:rsidR="000E6174" w:rsidRDefault="000E6174" w:rsidP="000E6174">
      <w:pPr>
        <w:pStyle w:val="CommentText"/>
      </w:pPr>
      <w:r>
        <w:rPr>
          <w:rStyle w:val="CommentReference"/>
        </w:rPr>
        <w:annotationRef/>
      </w:r>
      <w:r>
        <w:t>Add citation</w:t>
      </w:r>
    </w:p>
  </w:comment>
  <w:comment w:id="136" w:author="Coles, Nicholas A." w:date="2024-06-17T17:57:00Z" w:initials="NC">
    <w:p w14:paraId="0D214345" w14:textId="77777777" w:rsidR="000E6174" w:rsidRDefault="000E6174" w:rsidP="000E6174">
      <w:pPr>
        <w:pStyle w:val="CommentText"/>
      </w:pPr>
      <w:r>
        <w:rPr>
          <w:rStyle w:val="CommentReference"/>
        </w:rPr>
        <w:annotationRef/>
      </w:r>
      <w:r>
        <w:t>Seems we need to bring Maya’s procedure back in.</w:t>
      </w:r>
      <w:r>
        <w:br/>
      </w:r>
      <w:r>
        <w:br/>
        <w:t>Maybe we should say we used five different approaches, but characterize this one (and Maya’s) as a sensitivity analysis</w:t>
      </w:r>
    </w:p>
  </w:comment>
  <w:comment w:id="138" w:author="Coles, Nicholas A." w:date="2024-06-17T17:57:00Z" w:initials="NC">
    <w:p w14:paraId="52E33C77" w14:textId="77777777" w:rsidR="000E6174" w:rsidRDefault="000E6174" w:rsidP="000E6174">
      <w:pPr>
        <w:pStyle w:val="CommentText"/>
      </w:pPr>
      <w:r>
        <w:rPr>
          <w:rStyle w:val="CommentReference"/>
        </w:rPr>
        <w:annotationRef/>
      </w:r>
      <w:r>
        <w:t>Cite Lakens paper that the reviewer sent</w:t>
      </w:r>
    </w:p>
  </w:comment>
  <w:comment w:id="158" w:author="Coles, Nicholas A." w:date="2024-06-17T20:08:00Z" w:initials="NC">
    <w:p w14:paraId="26811839" w14:textId="77777777" w:rsidR="008D08DC" w:rsidRDefault="008D08DC" w:rsidP="008D08DC">
      <w:pPr>
        <w:pStyle w:val="CommentText"/>
      </w:pPr>
      <w:r>
        <w:rPr>
          <w:rStyle w:val="CommentReference"/>
        </w:rPr>
        <w:annotationRef/>
      </w:r>
      <w:r>
        <w:t>Need to find a way to make this legible</w:t>
      </w:r>
    </w:p>
  </w:comment>
  <w:comment w:id="162" w:author="Coles, Nicholas A." w:date="2024-06-17T20:05:00Z" w:initials="NC">
    <w:p w14:paraId="796E059F" w14:textId="3C299AEB" w:rsidR="008D08DC" w:rsidRDefault="008D08DC" w:rsidP="008D08DC">
      <w:pPr>
        <w:pStyle w:val="CommentText"/>
      </w:pPr>
      <w:r>
        <w:rPr>
          <w:rStyle w:val="CommentReference"/>
        </w:rPr>
        <w:annotationRef/>
      </w:r>
      <w:r>
        <w:t>Not sure if this is the correct term. Need to look it up</w:t>
      </w:r>
    </w:p>
  </w:comment>
  <w:comment w:id="167" w:author="Coles, Nicholas A." w:date="2024-06-17T20:05:00Z" w:initials="NC">
    <w:p w14:paraId="46D23DA1" w14:textId="77777777" w:rsidR="008D08DC" w:rsidRDefault="008D08DC" w:rsidP="008D08DC">
      <w:pPr>
        <w:pStyle w:val="CommentText"/>
      </w:pPr>
      <w:r>
        <w:rPr>
          <w:rStyle w:val="CommentReference"/>
        </w:rPr>
        <w:annotationRef/>
      </w:r>
      <w:r>
        <w:t>See if we can create a table description</w:t>
      </w:r>
    </w:p>
  </w:comment>
  <w:comment w:id="168" w:author="Coles, Nicholas A." w:date="2024-06-17T20:05:00Z" w:initials="NC">
    <w:p w14:paraId="7BAD6E88" w14:textId="7145F4C2" w:rsidR="008D08DC" w:rsidRDefault="008D08DC" w:rsidP="008D08DC">
      <w:pPr>
        <w:pStyle w:val="CommentText"/>
      </w:pPr>
      <w:r>
        <w:rPr>
          <w:rStyle w:val="CommentReference"/>
        </w:rPr>
        <w:annotationRef/>
      </w:r>
      <w:r>
        <w:t>This should just say B. It’s not necessarily a B1</w:t>
      </w:r>
    </w:p>
  </w:comment>
  <w:comment w:id="195" w:author="Coles, Nicholas A." w:date="2024-06-17T20:17:00Z" w:initials="NC">
    <w:p w14:paraId="1857D50C" w14:textId="77777777" w:rsidR="00573E6F" w:rsidRDefault="00573E6F" w:rsidP="00573E6F">
      <w:pPr>
        <w:pStyle w:val="CommentText"/>
      </w:pPr>
      <w:r>
        <w:rPr>
          <w:rStyle w:val="CommentReference"/>
        </w:rPr>
        <w:annotationRef/>
      </w:r>
      <w:r>
        <w:t>I really like the idea of calling these people ‘participants’ vs. ‘raters’. The former is a more applicable descriptor.</w:t>
      </w:r>
    </w:p>
  </w:comment>
  <w:comment w:id="219" w:author="Coles, Nicholas A." w:date="2024-06-17T20:21:00Z" w:initials="NC">
    <w:p w14:paraId="5FC1BB8A" w14:textId="77777777" w:rsidR="00573E6F" w:rsidRDefault="00573E6F" w:rsidP="00573E6F">
      <w:pPr>
        <w:pStyle w:val="CommentText"/>
      </w:pPr>
      <w:r>
        <w:rPr>
          <w:rStyle w:val="CommentReference"/>
        </w:rPr>
        <w:annotationRef/>
      </w:r>
      <w:r>
        <w:t>Footnote: a one-sided test of the extent to which participants ratings of opportunity to adjust responses would indeed be statistically significant. A one-sided test could be considered justifiable given that Rosnow and colleagues made directional predictions. However, we did not pre-register a one-sided test.</w:t>
      </w:r>
    </w:p>
  </w:comment>
  <w:comment w:id="229" w:author="Coles, Nicholas A." w:date="2024-06-17T20:07:00Z" w:initials="NC">
    <w:p w14:paraId="6942AB1B" w14:textId="7F1F90ED" w:rsidR="00573E6F" w:rsidRDefault="00573E6F" w:rsidP="00573E6F">
      <w:pPr>
        <w:pStyle w:val="CommentText"/>
      </w:pPr>
      <w:r>
        <w:rPr>
          <w:rStyle w:val="CommentReference"/>
        </w:rPr>
        <w:annotationRef/>
      </w:r>
      <w:r>
        <w:t>Missing</w:t>
      </w:r>
    </w:p>
  </w:comment>
  <w:comment w:id="299" w:author="Coles, Nicholas A." w:date="2024-06-17T20:07:00Z" w:initials="NC">
    <w:p w14:paraId="3E96D4FD" w14:textId="478C0F9B" w:rsidR="008D08DC" w:rsidRDefault="008D08DC" w:rsidP="008D08DC">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6B572F" w15:done="0"/>
  <w15:commentEx w15:paraId="2903FAF0" w15:done="0"/>
  <w15:commentEx w15:paraId="537F6648" w15:done="0"/>
  <w15:commentEx w15:paraId="17F0CBA4" w15:done="0"/>
  <w15:commentEx w15:paraId="16B1DE1A" w15:done="0"/>
  <w15:commentEx w15:paraId="20BD2F2C" w15:done="0"/>
  <w15:commentEx w15:paraId="128519E6" w15:paraIdParent="20BD2F2C" w15:done="0"/>
  <w15:commentEx w15:paraId="00F899A8" w15:done="0"/>
  <w15:commentEx w15:paraId="600C2CEA" w15:done="0"/>
  <w15:commentEx w15:paraId="56DA1E43" w15:paraIdParent="600C2CEA" w15:done="0"/>
  <w15:commentEx w15:paraId="3DAD6B9C" w15:done="0"/>
  <w15:commentEx w15:paraId="1B5F8AC7" w15:paraIdParent="3DAD6B9C" w15:done="0"/>
  <w15:commentEx w15:paraId="7C9FA5DF" w15:done="0"/>
  <w15:commentEx w15:paraId="7D4473A5" w15:done="0"/>
  <w15:commentEx w15:paraId="0D214345" w15:done="0"/>
  <w15:commentEx w15:paraId="52E33C77" w15:done="0"/>
  <w15:commentEx w15:paraId="26811839" w15:done="0"/>
  <w15:commentEx w15:paraId="796E059F" w15:done="0"/>
  <w15:commentEx w15:paraId="46D23DA1" w15:done="0"/>
  <w15:commentEx w15:paraId="7BAD6E88" w15:done="0"/>
  <w15:commentEx w15:paraId="1857D50C" w15:done="0"/>
  <w15:commentEx w15:paraId="5FC1BB8A" w15:done="0"/>
  <w15:commentEx w15:paraId="6942AB1B" w15:done="0"/>
  <w15:commentEx w15:paraId="3E96D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B8B8A" w16cex:dateUtc="2024-06-17T21:15:00Z"/>
  <w16cex:commentExtensible w16cex:durableId="0044A2D9" w16cex:dateUtc="2024-06-17T21:24:00Z"/>
  <w16cex:commentExtensible w16cex:durableId="7C1B273D" w16cex:dateUtc="2024-06-17T21:38:00Z"/>
  <w16cex:commentExtensible w16cex:durableId="6EA01999" w16cex:dateUtc="2024-06-17T21:27:00Z"/>
  <w16cex:commentExtensible w16cex:durableId="7DFC3D6B" w16cex:dateUtc="2024-06-17T21:28:00Z"/>
  <w16cex:commentExtensible w16cex:durableId="1B2FCB49" w16cex:dateUtc="2024-06-17T21:41:00Z"/>
  <w16cex:commentExtensible w16cex:durableId="42079FC8" w16cex:dateUtc="2024-06-17T21:41:00Z"/>
  <w16cex:commentExtensible w16cex:durableId="1379B384" w16cex:dateUtc="2024-06-17T21:41:00Z"/>
  <w16cex:commentExtensible w16cex:durableId="119179D4" w16cex:dateUtc="2024-06-17T21:44:00Z"/>
  <w16cex:commentExtensible w16cex:durableId="5E7E77C2" w16cex:dateUtc="2024-06-17T21:45:00Z"/>
  <w16cex:commentExtensible w16cex:durableId="5DAB225D" w16cex:dateUtc="2024-06-17T21:45:00Z"/>
  <w16cex:commentExtensible w16cex:durableId="40A37F0A" w16cex:dateUtc="2024-06-17T21:45:00Z"/>
  <w16cex:commentExtensible w16cex:durableId="0BBFD971" w16cex:dateUtc="2024-06-17T21:48:00Z"/>
  <w16cex:commentExtensible w16cex:durableId="3F35FBA9" w16cex:dateUtc="2024-06-17T21:49:00Z"/>
  <w16cex:commentExtensible w16cex:durableId="2ED9E8B3" w16cex:dateUtc="2024-06-17T21:57:00Z"/>
  <w16cex:commentExtensible w16cex:durableId="79983048" w16cex:dateUtc="2024-06-17T21:57:00Z"/>
  <w16cex:commentExtensible w16cex:durableId="00D493C3" w16cex:dateUtc="2024-06-18T00:08:00Z"/>
  <w16cex:commentExtensible w16cex:durableId="3507964A" w16cex:dateUtc="2024-06-18T00:05:00Z"/>
  <w16cex:commentExtensible w16cex:durableId="7276CEF3" w16cex:dateUtc="2024-06-18T00:05:00Z"/>
  <w16cex:commentExtensible w16cex:durableId="2F0CDD7D" w16cex:dateUtc="2024-06-18T00:05:00Z"/>
  <w16cex:commentExtensible w16cex:durableId="47DAF5AD" w16cex:dateUtc="2024-06-18T00:17:00Z"/>
  <w16cex:commentExtensible w16cex:durableId="384FBD7A" w16cex:dateUtc="2024-06-18T00:21:00Z"/>
  <w16cex:commentExtensible w16cex:durableId="1876CEC8" w16cex:dateUtc="2024-06-18T00:07:00Z"/>
  <w16cex:commentExtensible w16cex:durableId="19AF1A4B" w16cex:dateUtc="2024-06-18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6B572F" w16cid:durableId="446B8B8A"/>
  <w16cid:commentId w16cid:paraId="2903FAF0" w16cid:durableId="0044A2D9"/>
  <w16cid:commentId w16cid:paraId="537F6648" w16cid:durableId="7C1B273D"/>
  <w16cid:commentId w16cid:paraId="17F0CBA4" w16cid:durableId="6EA01999"/>
  <w16cid:commentId w16cid:paraId="16B1DE1A" w16cid:durableId="7DFC3D6B"/>
  <w16cid:commentId w16cid:paraId="20BD2F2C" w16cid:durableId="1B2FCB49"/>
  <w16cid:commentId w16cid:paraId="128519E6" w16cid:durableId="42079FC8"/>
  <w16cid:commentId w16cid:paraId="00F899A8" w16cid:durableId="1379B384"/>
  <w16cid:commentId w16cid:paraId="600C2CEA" w16cid:durableId="119179D4"/>
  <w16cid:commentId w16cid:paraId="56DA1E43" w16cid:durableId="5E7E77C2"/>
  <w16cid:commentId w16cid:paraId="3DAD6B9C" w16cid:durableId="5DAB225D"/>
  <w16cid:commentId w16cid:paraId="1B5F8AC7" w16cid:durableId="40A37F0A"/>
  <w16cid:commentId w16cid:paraId="7C9FA5DF" w16cid:durableId="0BBFD971"/>
  <w16cid:commentId w16cid:paraId="7D4473A5" w16cid:durableId="3F35FBA9"/>
  <w16cid:commentId w16cid:paraId="0D214345" w16cid:durableId="2ED9E8B3"/>
  <w16cid:commentId w16cid:paraId="52E33C77" w16cid:durableId="79983048"/>
  <w16cid:commentId w16cid:paraId="26811839" w16cid:durableId="00D493C3"/>
  <w16cid:commentId w16cid:paraId="796E059F" w16cid:durableId="3507964A"/>
  <w16cid:commentId w16cid:paraId="46D23DA1" w16cid:durableId="7276CEF3"/>
  <w16cid:commentId w16cid:paraId="7BAD6E88" w16cid:durableId="2F0CDD7D"/>
  <w16cid:commentId w16cid:paraId="1857D50C" w16cid:durableId="47DAF5AD"/>
  <w16cid:commentId w16cid:paraId="5FC1BB8A" w16cid:durableId="384FBD7A"/>
  <w16cid:commentId w16cid:paraId="6942AB1B" w16cid:durableId="1876CEC8"/>
  <w16cid:commentId w16cid:paraId="3E96D4FD" w16cid:durableId="19AF1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BB116" w14:textId="77777777" w:rsidR="009A54DD" w:rsidRDefault="009A54DD">
      <w:pPr>
        <w:spacing w:before="0" w:after="0" w:line="240" w:lineRule="auto"/>
      </w:pPr>
      <w:r>
        <w:separator/>
      </w:r>
    </w:p>
  </w:endnote>
  <w:endnote w:type="continuationSeparator" w:id="0">
    <w:p w14:paraId="706072B0" w14:textId="77777777" w:rsidR="009A54DD" w:rsidRDefault="009A54D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144583" w14:textId="77777777" w:rsidR="009A54DD" w:rsidRDefault="009A54DD">
      <w:r>
        <w:separator/>
      </w:r>
    </w:p>
  </w:footnote>
  <w:footnote w:type="continuationSeparator" w:id="0">
    <w:p w14:paraId="6434D08B" w14:textId="77777777" w:rsidR="009A54DD" w:rsidRDefault="009A54DD">
      <w:r>
        <w:continuationSeparator/>
      </w:r>
    </w:p>
  </w:footnote>
  <w:footnote w:id="1">
    <w:p w14:paraId="2FFFB61B" w14:textId="77777777" w:rsidR="001920C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FF9EAC5" w14:textId="4EBCFE1F" w:rsidR="001920C3" w:rsidRDefault="00000000">
      <w:pPr>
        <w:pStyle w:val="FootnoteText"/>
      </w:pPr>
      <w:r>
        <w:rPr>
          <w:rStyle w:val="FootnoteReference"/>
        </w:rPr>
        <w:footnoteRef/>
      </w:r>
      <w:r>
        <w:t xml:space="preserve"> After completing the meta-analysis, we </w:t>
      </w:r>
      <w:del w:id="53" w:author="Coles, Nicholas A." w:date="2024-06-17T17:24:00Z" w16du:dateUtc="2024-06-17T21:24:00Z">
        <w:r w:rsidDel="008623C2">
          <w:delText xml:space="preserve">learned </w:delText>
        </w:r>
      </w:del>
      <w:ins w:id="54" w:author="Coles, Nicholas A." w:date="2024-06-17T17:24:00Z" w16du:dateUtc="2024-06-17T21:24:00Z">
        <w:r w:rsidR="008623C2">
          <w:t>realized</w:t>
        </w:r>
        <w:r w:rsidR="008623C2">
          <w:t xml:space="preserve"> </w:t>
        </w:r>
      </w:ins>
      <w:del w:id="55" w:author="Coles, Nicholas A." w:date="2024-06-17T17:24:00Z" w16du:dateUtc="2024-06-17T21:24:00Z">
        <w:r w:rsidDel="008623C2">
          <w:delText xml:space="preserve">that </w:delText>
        </w:r>
      </w:del>
      <w:del w:id="56" w:author="Coles, Nicholas A." w:date="2024-06-17T17:23:00Z" w16du:dateUtc="2024-06-17T21:23:00Z">
        <w:r w:rsidDel="008623C2">
          <w:delText xml:space="preserve">one </w:delText>
        </w:r>
      </w:del>
      <w:ins w:id="57" w:author="Coles, Nicholas A." w:date="2024-06-17T17:23:00Z" w16du:dateUtc="2024-06-17T21:23:00Z">
        <w:r w:rsidR="008623C2">
          <w:t xml:space="preserve">we </w:t>
        </w:r>
      </w:ins>
      <w:r>
        <w:t xml:space="preserve">included </w:t>
      </w:r>
      <w:ins w:id="58" w:author="Coles, Nicholas A." w:date="2024-06-17T17:23:00Z" w16du:dateUtc="2024-06-17T21:23:00Z">
        <w:r w:rsidR="008623C2">
          <w:t xml:space="preserve">one </w:t>
        </w:r>
      </w:ins>
      <w:r>
        <w:t xml:space="preserve">record </w:t>
      </w:r>
      <w:del w:id="59" w:author="Coles, Nicholas A." w:date="2024-06-17T17:23:00Z" w16du:dateUtc="2024-06-17T21:23:00Z">
        <w:r w:rsidDel="008623C2">
          <w:delText xml:space="preserve">by Lana and Menapace (1971) did include </w:delText>
        </w:r>
      </w:del>
      <w:ins w:id="60" w:author="Coles, Nicholas A." w:date="2024-06-17T17:23:00Z" w16du:dateUtc="2024-06-17T21:23:00Z">
        <w:r w:rsidR="008623C2">
          <w:t xml:space="preserve">with </w:t>
        </w:r>
      </w:ins>
      <w:r>
        <w:t>a clinical population: patients who suffered pulmonary or cerebrovascular accidents</w:t>
      </w:r>
      <w:ins w:id="61" w:author="Coles, Nicholas A." w:date="2024-06-17T17:23:00Z" w16du:dateUtc="2024-06-17T21:23:00Z">
        <w:r w:rsidR="008623C2">
          <w:t xml:space="preserve"> (</w:t>
        </w:r>
        <w:r w:rsidR="008623C2">
          <w:t>Lana and Menapace</w:t>
        </w:r>
        <w:r w:rsidR="008623C2">
          <w:t xml:space="preserve">, </w:t>
        </w:r>
        <w:r w:rsidR="008623C2">
          <w:t>1971)</w:t>
        </w:r>
      </w:ins>
      <w:r>
        <w:t>. Excluding their results does not change the general pattern of results.</w:t>
      </w:r>
    </w:p>
  </w:footnote>
  <w:footnote w:id="3">
    <w:p w14:paraId="31B073EA" w14:textId="77777777" w:rsidR="001920C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5BA4A9" w14:textId="77777777" w:rsidR="001920C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5">
    <w:p w14:paraId="2BC8BA44" w14:textId="77777777" w:rsidR="001920C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28EF8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9BBE5"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AE6A99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44BDD"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BF43F1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255DF3" w14:textId="77777777" w:rsidR="00000000" w:rsidRPr="00A05772" w:rsidRDefault="00000000" w:rsidP="00084144">
    <w:pPr>
      <w:pStyle w:val="Header"/>
      <w:ind w:right="360"/>
    </w:pPr>
    <w:r>
      <w:t xml:space="preserve">Running head: </w:t>
    </w:r>
    <w:r>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7126203">
    <w:abstractNumId w:val="13"/>
  </w:num>
  <w:num w:numId="2" w16cid:durableId="2071153170">
    <w:abstractNumId w:val="13"/>
  </w:num>
  <w:num w:numId="3" w16cid:durableId="1864786010">
    <w:abstractNumId w:val="14"/>
  </w:num>
  <w:num w:numId="4" w16cid:durableId="2081905902">
    <w:abstractNumId w:val="1"/>
  </w:num>
  <w:num w:numId="5" w16cid:durableId="1375496872">
    <w:abstractNumId w:val="2"/>
  </w:num>
  <w:num w:numId="6" w16cid:durableId="1630672728">
    <w:abstractNumId w:val="3"/>
  </w:num>
  <w:num w:numId="7" w16cid:durableId="736173304">
    <w:abstractNumId w:val="4"/>
  </w:num>
  <w:num w:numId="8" w16cid:durableId="1248223945">
    <w:abstractNumId w:val="9"/>
  </w:num>
  <w:num w:numId="9" w16cid:durableId="414013390">
    <w:abstractNumId w:val="5"/>
  </w:num>
  <w:num w:numId="10" w16cid:durableId="1269967561">
    <w:abstractNumId w:val="6"/>
  </w:num>
  <w:num w:numId="11" w16cid:durableId="103237659">
    <w:abstractNumId w:val="7"/>
  </w:num>
  <w:num w:numId="12" w16cid:durableId="96870290">
    <w:abstractNumId w:val="8"/>
  </w:num>
  <w:num w:numId="13" w16cid:durableId="1380351295">
    <w:abstractNumId w:val="10"/>
  </w:num>
  <w:num w:numId="14" w16cid:durableId="478545913">
    <w:abstractNumId w:val="14"/>
  </w:num>
  <w:num w:numId="15" w16cid:durableId="203031051">
    <w:abstractNumId w:val="0"/>
  </w:num>
  <w:num w:numId="16" w16cid:durableId="800924334">
    <w:abstractNumId w:val="0"/>
  </w:num>
  <w:num w:numId="17" w16cid:durableId="600140250">
    <w:abstractNumId w:val="11"/>
  </w:num>
  <w:num w:numId="18" w16cid:durableId="1241990309">
    <w:abstractNumId w:val="12"/>
  </w:num>
  <w:num w:numId="19" w16cid:durableId="2080328447">
    <w:abstractNumId w:val="11"/>
  </w:num>
  <w:num w:numId="20" w16cid:durableId="1308165129">
    <w:abstractNumId w:val="12"/>
  </w:num>
  <w:num w:numId="21" w16cid:durableId="39210389">
    <w:abstractNumId w:val="11"/>
  </w:num>
  <w:num w:numId="22" w16cid:durableId="2135950283">
    <w:abstractNumId w:val="12"/>
  </w:num>
  <w:num w:numId="23" w16cid:durableId="576863286">
    <w:abstractNumId w:val="11"/>
  </w:num>
  <w:num w:numId="24" w16cid:durableId="717702082">
    <w:abstractNumId w:val="12"/>
  </w:num>
  <w:num w:numId="25" w16cid:durableId="162093464">
    <w:abstractNumId w:val="12"/>
  </w:num>
  <w:num w:numId="26" w16cid:durableId="347173053">
    <w:abstractNumId w:val="12"/>
  </w:num>
  <w:num w:numId="27" w16cid:durableId="1294750051">
    <w:abstractNumId w:val="12"/>
  </w:num>
  <w:num w:numId="28" w16cid:durableId="1530874350">
    <w:abstractNumId w:val="12"/>
  </w:num>
  <w:num w:numId="29" w16cid:durableId="5885421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20C3"/>
    <w:rsid w:val="000E6174"/>
    <w:rsid w:val="00117263"/>
    <w:rsid w:val="001920C3"/>
    <w:rsid w:val="0023665F"/>
    <w:rsid w:val="00304A2D"/>
    <w:rsid w:val="0033023A"/>
    <w:rsid w:val="00573E6F"/>
    <w:rsid w:val="007E66FA"/>
    <w:rsid w:val="008623C2"/>
    <w:rsid w:val="008D08DC"/>
    <w:rsid w:val="009A54DD"/>
    <w:rsid w:val="009D41AC"/>
    <w:rsid w:val="00A2462E"/>
    <w:rsid w:val="00C6695D"/>
    <w:rsid w:val="00CE1E4E"/>
    <w:rsid w:val="00DF1B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BEEA"/>
  <w15:docId w15:val="{39C831DC-04E3-4B50-8766-8579024E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DF1BAC"/>
    <w:pPr>
      <w:spacing w:after="0"/>
    </w:pPr>
    <w:rPr>
      <w:rFonts w:ascii="Times New Roman" w:hAnsi="Times New Roman"/>
    </w:rPr>
  </w:style>
  <w:style w:type="character" w:styleId="CommentReference">
    <w:name w:val="annotation reference"/>
    <w:basedOn w:val="DefaultParagraphFont"/>
    <w:semiHidden/>
    <w:unhideWhenUsed/>
    <w:rsid w:val="00DF1BAC"/>
    <w:rPr>
      <w:sz w:val="16"/>
      <w:szCs w:val="16"/>
    </w:rPr>
  </w:style>
  <w:style w:type="paragraph" w:styleId="CommentText">
    <w:name w:val="annotation text"/>
    <w:basedOn w:val="Normal"/>
    <w:link w:val="CommentTextChar"/>
    <w:unhideWhenUsed/>
    <w:rsid w:val="00DF1BAC"/>
    <w:pPr>
      <w:spacing w:line="240" w:lineRule="auto"/>
    </w:pPr>
    <w:rPr>
      <w:sz w:val="20"/>
      <w:szCs w:val="20"/>
    </w:rPr>
  </w:style>
  <w:style w:type="character" w:customStyle="1" w:styleId="CommentTextChar">
    <w:name w:val="Comment Text Char"/>
    <w:basedOn w:val="DefaultParagraphFont"/>
    <w:link w:val="CommentText"/>
    <w:rsid w:val="00DF1B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F1BAC"/>
    <w:rPr>
      <w:b/>
      <w:bCs/>
    </w:rPr>
  </w:style>
  <w:style w:type="character" w:customStyle="1" w:styleId="CommentSubjectChar">
    <w:name w:val="Comment Subject Char"/>
    <w:basedOn w:val="CommentTextChar"/>
    <w:link w:val="CommentSubject"/>
    <w:semiHidden/>
    <w:rsid w:val="00DF1B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crsh/papaj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osf.io/3hkre/?view_only=2dc92af53f194e5eab0d7aecafaf01c2"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TotalTime>
  <Pages>40</Pages>
  <Words>10558</Words>
  <Characters>60186</Characters>
  <Application>Microsoft Office Word</Application>
  <DocSecurity>0</DocSecurity>
  <Lines>501</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have we learned about demand characteristics? A meta-analytic review of experimental manipulations of explicit hypothesis cues</vt:lpstr>
      <vt:lpstr>Distorted estimates of implicit and explicit learning in applications of the process-dissociation procedure to the SRT task</vt:lpstr>
    </vt:vector>
  </TitlesOfParts>
  <Manager/>
  <Company/>
  <LinksUpToDate>false</LinksUpToDate>
  <CharactersWithSpaces>706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cp:lastModifiedBy>Coles, Nicholas A.</cp:lastModifiedBy>
  <cp:revision>4</cp:revision>
  <dcterms:created xsi:type="dcterms:W3CDTF">2024-06-17T21:07:00Z</dcterms:created>
  <dcterms:modified xsi:type="dcterms:W3CDTF">2024-06-18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